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6A5D" w:rsidRDefault="00BC724D" w:rsidP="001E2E34">
      <w:pPr>
        <w:spacing w:after="0" w:line="480" w:lineRule="auto"/>
      </w:pPr>
      <w:bookmarkStart w:id="0" w:name="_GoBack"/>
      <w:bookmarkEnd w:id="0"/>
      <w:r>
        <w:t>Last Name and First Name</w:t>
      </w:r>
    </w:p>
    <w:p w:rsidR="00BC724D" w:rsidRDefault="00147F2D" w:rsidP="001E2E34">
      <w:pPr>
        <w:spacing w:after="0" w:line="480" w:lineRule="auto"/>
      </w:pPr>
      <w:r>
        <w:t>Professor</w:t>
      </w:r>
      <w:r w:rsidR="006F6B26">
        <w:t xml:space="preserve"> </w:t>
      </w:r>
    </w:p>
    <w:p w:rsidR="004D6A5D" w:rsidRDefault="00BC724D" w:rsidP="001E2E34">
      <w:pPr>
        <w:spacing w:after="0" w:line="480" w:lineRule="auto"/>
      </w:pPr>
      <w:r>
        <w:t>Course</w:t>
      </w:r>
    </w:p>
    <w:p w:rsidR="00CD5F45" w:rsidRDefault="00CD5F45" w:rsidP="001E2E34">
      <w:pPr>
        <w:spacing w:after="0" w:line="480" w:lineRule="auto"/>
      </w:pPr>
      <w:r>
        <w:fldChar w:fldCharType="begin"/>
      </w:r>
      <w:r>
        <w:instrText xml:space="preserve"> TIME \@ "MMMM d, yyyy" </w:instrText>
      </w:r>
      <w:r>
        <w:fldChar w:fldCharType="separate"/>
      </w:r>
      <w:r w:rsidR="00717FA8">
        <w:rPr>
          <w:noProof/>
        </w:rPr>
        <w:t>November 10, 2018</w:t>
      </w:r>
      <w:r>
        <w:fldChar w:fldCharType="end"/>
      </w:r>
    </w:p>
    <w:p w:rsidR="005820D1" w:rsidRPr="00D66E30" w:rsidRDefault="00C75820" w:rsidP="001E2E34">
      <w:pPr>
        <w:spacing w:after="0" w:line="480" w:lineRule="auto"/>
        <w:jc w:val="center"/>
      </w:pPr>
      <w:r>
        <w:t>Group Mission and Values Development</w:t>
      </w:r>
    </w:p>
    <w:p w:rsidR="003B0C24" w:rsidRDefault="00C75820" w:rsidP="001E2E34">
      <w:pPr>
        <w:spacing w:after="0" w:line="480" w:lineRule="auto"/>
        <w:rPr>
          <w:b/>
        </w:rPr>
      </w:pPr>
      <w:r>
        <w:rPr>
          <w:b/>
        </w:rPr>
        <w:t>Question a</w:t>
      </w:r>
    </w:p>
    <w:p w:rsidR="00C75820" w:rsidRDefault="00E44703" w:rsidP="001E2E34">
      <w:pPr>
        <w:spacing w:after="0" w:line="480" w:lineRule="auto"/>
        <w:ind w:firstLine="720"/>
      </w:pPr>
      <w:r>
        <w:t xml:space="preserve">During the </w:t>
      </w:r>
      <w:r w:rsidR="009D5B4A">
        <w:t xml:space="preserve">meeting, the </w:t>
      </w:r>
      <w:r w:rsidR="00FC030B">
        <w:t xml:space="preserve">group </w:t>
      </w:r>
      <w:r w:rsidR="00BA59D5">
        <w:t xml:space="preserve">brainstormed </w:t>
      </w:r>
      <w:r w:rsidR="00667B94">
        <w:t xml:space="preserve">on </w:t>
      </w:r>
      <w:r w:rsidR="000C4709">
        <w:t xml:space="preserve">some </w:t>
      </w:r>
      <w:r w:rsidR="00207CDE">
        <w:t xml:space="preserve">of the </w:t>
      </w:r>
      <w:r w:rsidR="00A15295">
        <w:t xml:space="preserve">possible </w:t>
      </w:r>
      <w:r w:rsidR="006123C7">
        <w:t xml:space="preserve">mission </w:t>
      </w:r>
      <w:r w:rsidR="00CB72B7">
        <w:t xml:space="preserve">statements </w:t>
      </w:r>
      <w:r w:rsidR="00A403BE">
        <w:t xml:space="preserve">for the </w:t>
      </w:r>
      <w:r w:rsidR="00913380">
        <w:t xml:space="preserve">team </w:t>
      </w:r>
      <w:r w:rsidR="009A4AF3">
        <w:t xml:space="preserve">based </w:t>
      </w:r>
      <w:r w:rsidR="00013A59">
        <w:t xml:space="preserve">on its </w:t>
      </w:r>
      <w:r w:rsidR="000C097C">
        <w:t xml:space="preserve">objectives. </w:t>
      </w:r>
      <w:r w:rsidR="00E818F5">
        <w:t xml:space="preserve">One </w:t>
      </w:r>
      <w:r w:rsidR="006C3AB6">
        <w:t xml:space="preserve">of the </w:t>
      </w:r>
      <w:r w:rsidR="00424B1C">
        <w:t xml:space="preserve">team </w:t>
      </w:r>
      <w:r w:rsidR="00BA3F0E">
        <w:t xml:space="preserve">members </w:t>
      </w:r>
      <w:r w:rsidR="005B7F66">
        <w:t xml:space="preserve">wrote </w:t>
      </w:r>
      <w:r w:rsidR="000047A6">
        <w:t xml:space="preserve">down </w:t>
      </w:r>
      <w:r w:rsidR="006264F0">
        <w:t xml:space="preserve">all </w:t>
      </w:r>
      <w:r w:rsidR="008E4262">
        <w:t xml:space="preserve">the </w:t>
      </w:r>
      <w:r w:rsidR="00B45AAD">
        <w:t xml:space="preserve">suggestions </w:t>
      </w:r>
      <w:r w:rsidR="00A62E45">
        <w:t xml:space="preserve">after </w:t>
      </w:r>
      <w:r w:rsidR="00435A3D">
        <w:t xml:space="preserve">which, </w:t>
      </w:r>
      <w:r w:rsidR="00E42D35">
        <w:t xml:space="preserve">with </w:t>
      </w:r>
      <w:r w:rsidR="0048269B">
        <w:t xml:space="preserve">a </w:t>
      </w:r>
      <w:r w:rsidR="00DC2523">
        <w:t xml:space="preserve">clear </w:t>
      </w:r>
      <w:r w:rsidR="00DA33D1">
        <w:t xml:space="preserve">view of the </w:t>
      </w:r>
      <w:r w:rsidR="00F90E6E">
        <w:t xml:space="preserve">possibilities, </w:t>
      </w:r>
      <w:r w:rsidR="00277500">
        <w:t xml:space="preserve">the </w:t>
      </w:r>
      <w:r w:rsidR="00E67394">
        <w:t xml:space="preserve">group </w:t>
      </w:r>
      <w:r w:rsidR="00D8144C">
        <w:t xml:space="preserve">merged </w:t>
      </w:r>
      <w:r w:rsidR="003B4E07">
        <w:t xml:space="preserve">some </w:t>
      </w:r>
      <w:r w:rsidR="00B63231">
        <w:t xml:space="preserve">of the </w:t>
      </w:r>
      <w:r w:rsidR="00023DAA">
        <w:t xml:space="preserve">most </w:t>
      </w:r>
      <w:r w:rsidR="007E1890">
        <w:t xml:space="preserve">important </w:t>
      </w:r>
      <w:r w:rsidR="00D62055">
        <w:t xml:space="preserve">ones, which </w:t>
      </w:r>
      <w:r w:rsidR="0082139C">
        <w:t xml:space="preserve">had </w:t>
      </w:r>
      <w:r w:rsidR="00AE0EB9">
        <w:t xml:space="preserve">spelled </w:t>
      </w:r>
      <w:r w:rsidR="00D262F7">
        <w:t xml:space="preserve">out the </w:t>
      </w:r>
      <w:r w:rsidR="00C74C5B">
        <w:t>objectives</w:t>
      </w:r>
      <w:r w:rsidR="0019551F">
        <w:t xml:space="preserve"> </w:t>
      </w:r>
      <w:r w:rsidR="00B66B2F">
        <w:t xml:space="preserve">of the </w:t>
      </w:r>
      <w:r w:rsidR="00A22B24">
        <w:t xml:space="preserve">group, </w:t>
      </w:r>
      <w:r w:rsidR="00531275">
        <w:t xml:space="preserve">to </w:t>
      </w:r>
      <w:r w:rsidR="00EC63B6">
        <w:t xml:space="preserve">create the </w:t>
      </w:r>
      <w:r w:rsidR="00D05588">
        <w:t xml:space="preserve">ideal </w:t>
      </w:r>
      <w:r w:rsidR="00FE6D6C">
        <w:t xml:space="preserve">mission </w:t>
      </w:r>
      <w:r w:rsidR="00851C36">
        <w:t xml:space="preserve">statement. </w:t>
      </w:r>
      <w:r w:rsidR="0033261A">
        <w:t xml:space="preserve">Developing </w:t>
      </w:r>
      <w:r w:rsidR="00F94404">
        <w:t xml:space="preserve">the </w:t>
      </w:r>
      <w:r w:rsidR="00B91BFA">
        <w:t xml:space="preserve">mission </w:t>
      </w:r>
      <w:r w:rsidR="007E06C2">
        <w:t xml:space="preserve">statement </w:t>
      </w:r>
      <w:r w:rsidR="00362AFF">
        <w:t xml:space="preserve">was </w:t>
      </w:r>
      <w:r w:rsidR="006A4D66">
        <w:t xml:space="preserve">especially </w:t>
      </w:r>
      <w:r w:rsidR="00451795">
        <w:t xml:space="preserve">a </w:t>
      </w:r>
      <w:r w:rsidR="00AA181F">
        <w:t xml:space="preserve">difficult </w:t>
      </w:r>
      <w:r w:rsidR="00B90D25">
        <w:t xml:space="preserve">task </w:t>
      </w:r>
      <w:r w:rsidR="002D1DF5">
        <w:t xml:space="preserve">due to the </w:t>
      </w:r>
      <w:r w:rsidR="00BD55BA">
        <w:t xml:space="preserve">numerous </w:t>
      </w:r>
      <w:r w:rsidR="000105DA">
        <w:t xml:space="preserve">options </w:t>
      </w:r>
      <w:r w:rsidR="00284C1D">
        <w:t xml:space="preserve">available </w:t>
      </w:r>
      <w:r w:rsidR="00ED1C49">
        <w:t>with</w:t>
      </w:r>
      <w:r w:rsidR="00504E9B">
        <w:t xml:space="preserve"> </w:t>
      </w:r>
      <w:r w:rsidR="00E203A8">
        <w:t xml:space="preserve">each </w:t>
      </w:r>
      <w:r w:rsidR="0002768A">
        <w:t xml:space="preserve">one </w:t>
      </w:r>
      <w:r w:rsidR="00151A8D">
        <w:t xml:space="preserve">of them </w:t>
      </w:r>
      <w:r w:rsidR="001D50AF">
        <w:t xml:space="preserve">being </w:t>
      </w:r>
      <w:r w:rsidR="00587863">
        <w:t xml:space="preserve">just </w:t>
      </w:r>
      <w:r w:rsidR="00E23614">
        <w:t xml:space="preserve">as </w:t>
      </w:r>
      <w:r w:rsidR="000E5769">
        <w:t xml:space="preserve">good </w:t>
      </w:r>
      <w:r w:rsidR="00DB2E4B">
        <w:t xml:space="preserve">as </w:t>
      </w:r>
      <w:r w:rsidR="000112E6">
        <w:t xml:space="preserve">the </w:t>
      </w:r>
      <w:r w:rsidR="00684825">
        <w:t xml:space="preserve">other. </w:t>
      </w:r>
      <w:r w:rsidR="00BF0C05">
        <w:t xml:space="preserve">However, the </w:t>
      </w:r>
      <w:r w:rsidR="00264653">
        <w:t xml:space="preserve">eventual </w:t>
      </w:r>
      <w:r w:rsidR="00BF3393">
        <w:t xml:space="preserve">decision to </w:t>
      </w:r>
      <w:r w:rsidR="00C30C1D">
        <w:t xml:space="preserve">merge </w:t>
      </w:r>
      <w:r w:rsidR="00907A07">
        <w:t xml:space="preserve">some </w:t>
      </w:r>
      <w:r w:rsidR="009A1D90">
        <w:t xml:space="preserve">of the </w:t>
      </w:r>
      <w:r w:rsidR="00653305">
        <w:t xml:space="preserve">most </w:t>
      </w:r>
      <w:r w:rsidR="00BA3DBE">
        <w:t xml:space="preserve">ideal </w:t>
      </w:r>
      <w:r w:rsidR="003E1112">
        <w:t xml:space="preserve">statements </w:t>
      </w:r>
      <w:r w:rsidR="008867A7">
        <w:t xml:space="preserve">lessened the </w:t>
      </w:r>
      <w:r w:rsidR="006D1225">
        <w:t xml:space="preserve">decision </w:t>
      </w:r>
      <w:r w:rsidR="00F72EBF">
        <w:t xml:space="preserve">challenge. </w:t>
      </w:r>
    </w:p>
    <w:p w:rsidR="00D13194" w:rsidRDefault="00D13194" w:rsidP="001E2E34">
      <w:pPr>
        <w:spacing w:after="0" w:line="480" w:lineRule="auto"/>
        <w:rPr>
          <w:b/>
        </w:rPr>
      </w:pPr>
      <w:r>
        <w:rPr>
          <w:b/>
        </w:rPr>
        <w:t>Question b</w:t>
      </w:r>
    </w:p>
    <w:p w:rsidR="00D13194" w:rsidRDefault="00756AF3" w:rsidP="001E2E34">
      <w:pPr>
        <w:spacing w:after="0" w:line="480" w:lineRule="auto"/>
        <w:ind w:firstLine="720"/>
      </w:pPr>
      <w:r>
        <w:t xml:space="preserve">The </w:t>
      </w:r>
      <w:r w:rsidR="004770E4">
        <w:t xml:space="preserve">mission </w:t>
      </w:r>
      <w:r w:rsidR="00313599">
        <w:t xml:space="preserve">statement </w:t>
      </w:r>
      <w:r w:rsidR="0050331E">
        <w:t xml:space="preserve">clearly </w:t>
      </w:r>
      <w:r w:rsidR="00415FA0">
        <w:t xml:space="preserve">aligns </w:t>
      </w:r>
      <w:r w:rsidR="00497610">
        <w:t xml:space="preserve">with </w:t>
      </w:r>
      <w:r w:rsidR="00F552EC">
        <w:t xml:space="preserve">what </w:t>
      </w:r>
      <w:r w:rsidR="002D3895">
        <w:t xml:space="preserve">I </w:t>
      </w:r>
      <w:r w:rsidR="007F2CFA">
        <w:t xml:space="preserve">believe </w:t>
      </w:r>
      <w:r w:rsidR="00E4198D">
        <w:t xml:space="preserve">to </w:t>
      </w:r>
      <w:r w:rsidR="00454C7A">
        <w:t xml:space="preserve">be </w:t>
      </w:r>
      <w:r w:rsidR="009C410E">
        <w:t xml:space="preserve">important. </w:t>
      </w:r>
      <w:r w:rsidR="00D22464">
        <w:t xml:space="preserve">In </w:t>
      </w:r>
      <w:r w:rsidR="00F7062A">
        <w:t xml:space="preserve">any </w:t>
      </w:r>
      <w:r w:rsidR="009B2DFD">
        <w:t xml:space="preserve">case, </w:t>
      </w:r>
      <w:r w:rsidR="008357D3">
        <w:t xml:space="preserve">it </w:t>
      </w:r>
      <w:r w:rsidR="00B42C0B">
        <w:t xml:space="preserve">should </w:t>
      </w:r>
      <w:r w:rsidR="00855FD4">
        <w:t xml:space="preserve">spell </w:t>
      </w:r>
      <w:r w:rsidR="003D2088">
        <w:t xml:space="preserve">out the </w:t>
      </w:r>
      <w:r w:rsidR="005D52E2">
        <w:t xml:space="preserve">values </w:t>
      </w:r>
      <w:r w:rsidR="001E0352">
        <w:t xml:space="preserve">of </w:t>
      </w:r>
      <w:r w:rsidR="00B830C1">
        <w:t xml:space="preserve">an </w:t>
      </w:r>
      <w:r w:rsidR="0076638F">
        <w:t xml:space="preserve">organization, </w:t>
      </w:r>
      <w:r w:rsidR="0025244C">
        <w:t xml:space="preserve">and </w:t>
      </w:r>
      <w:r w:rsidR="000941DC">
        <w:t xml:space="preserve">clearly </w:t>
      </w:r>
      <w:r w:rsidR="004E5984">
        <w:t xml:space="preserve">highlight the </w:t>
      </w:r>
      <w:r w:rsidR="00E30A22">
        <w:t xml:space="preserve">organizational </w:t>
      </w:r>
      <w:r w:rsidR="00A94799">
        <w:t xml:space="preserve">commitment to </w:t>
      </w:r>
      <w:r w:rsidR="00A10D2F">
        <w:t xml:space="preserve">achieving the </w:t>
      </w:r>
      <w:r w:rsidR="004636BE">
        <w:t xml:space="preserve">predetermined </w:t>
      </w:r>
      <w:r w:rsidR="007F0796">
        <w:t xml:space="preserve">objectives. </w:t>
      </w:r>
      <w:r w:rsidR="00EC25FD">
        <w:t xml:space="preserve">Consequently, </w:t>
      </w:r>
      <w:r w:rsidR="00AB71CE">
        <w:t xml:space="preserve">as </w:t>
      </w:r>
      <w:r w:rsidR="006E3CD4">
        <w:t xml:space="preserve">long </w:t>
      </w:r>
      <w:r w:rsidR="00582556">
        <w:t xml:space="preserve">as </w:t>
      </w:r>
      <w:r w:rsidR="00494523">
        <w:t xml:space="preserve">such </w:t>
      </w:r>
      <w:r w:rsidR="00EF50E6">
        <w:t xml:space="preserve">concepts </w:t>
      </w:r>
      <w:r w:rsidR="00A65AF7">
        <w:t xml:space="preserve">are </w:t>
      </w:r>
      <w:r w:rsidR="00F915BA">
        <w:t xml:space="preserve">included </w:t>
      </w:r>
      <w:r w:rsidR="009322A8">
        <w:t xml:space="preserve">well </w:t>
      </w:r>
      <w:r w:rsidR="0052477A">
        <w:t xml:space="preserve">enough, then </w:t>
      </w:r>
      <w:r w:rsidR="00EC6789">
        <w:t xml:space="preserve">the </w:t>
      </w:r>
      <w:r w:rsidR="0002356A">
        <w:t xml:space="preserve">mission </w:t>
      </w:r>
      <w:r w:rsidR="009A18DD">
        <w:t xml:space="preserve">statement is </w:t>
      </w:r>
      <w:r w:rsidR="004862E8">
        <w:t xml:space="preserve">ideal </w:t>
      </w:r>
      <w:r w:rsidR="00C23D73">
        <w:t xml:space="preserve">enough. </w:t>
      </w:r>
      <w:r w:rsidR="00D62724">
        <w:t xml:space="preserve">In </w:t>
      </w:r>
      <w:r w:rsidR="004229EC">
        <w:t xml:space="preserve">this </w:t>
      </w:r>
      <w:r w:rsidR="00DD4B65">
        <w:t xml:space="preserve">case, the </w:t>
      </w:r>
      <w:r w:rsidR="00B653D3">
        <w:t xml:space="preserve">team </w:t>
      </w:r>
      <w:r w:rsidR="00A85B9C">
        <w:t xml:space="preserve">spent </w:t>
      </w:r>
      <w:r w:rsidR="00AB686A">
        <w:t xml:space="preserve">much </w:t>
      </w:r>
      <w:r w:rsidR="00703152">
        <w:t xml:space="preserve">time </w:t>
      </w:r>
      <w:r w:rsidR="009D356A">
        <w:t xml:space="preserve">discussing the </w:t>
      </w:r>
      <w:r w:rsidR="009336EB">
        <w:t xml:space="preserve">applicability </w:t>
      </w:r>
      <w:r w:rsidR="00A65318">
        <w:t xml:space="preserve">of the </w:t>
      </w:r>
      <w:r w:rsidR="00D71B14">
        <w:t xml:space="preserve">proposals </w:t>
      </w:r>
      <w:r w:rsidR="005F3A40">
        <w:t xml:space="preserve">put </w:t>
      </w:r>
      <w:r w:rsidR="00525A2A">
        <w:t xml:space="preserve">forth. </w:t>
      </w:r>
    </w:p>
    <w:p w:rsidR="00CD6D88" w:rsidRDefault="00CD6D88" w:rsidP="001E2E34">
      <w:pPr>
        <w:spacing w:after="0" w:line="480" w:lineRule="auto"/>
        <w:rPr>
          <w:b/>
        </w:rPr>
      </w:pPr>
      <w:r>
        <w:rPr>
          <w:b/>
        </w:rPr>
        <w:t>Question c</w:t>
      </w:r>
    </w:p>
    <w:p w:rsidR="008923AF" w:rsidRDefault="00FC6E60" w:rsidP="001E2E34">
      <w:pPr>
        <w:spacing w:after="0" w:line="480" w:lineRule="auto"/>
        <w:ind w:firstLine="720"/>
      </w:pPr>
      <w:r>
        <w:t xml:space="preserve">The </w:t>
      </w:r>
      <w:r w:rsidR="00A25288">
        <w:t xml:space="preserve">development of the </w:t>
      </w:r>
      <w:r w:rsidR="008674C4">
        <w:t xml:space="preserve">code </w:t>
      </w:r>
      <w:r w:rsidR="005F2A4C">
        <w:t xml:space="preserve">of </w:t>
      </w:r>
      <w:r w:rsidR="003D1D32">
        <w:t xml:space="preserve">values </w:t>
      </w:r>
      <w:r w:rsidR="00CC122B">
        <w:t xml:space="preserve">was </w:t>
      </w:r>
      <w:r w:rsidR="00BA2450">
        <w:t xml:space="preserve">based </w:t>
      </w:r>
      <w:r w:rsidR="00B56553">
        <w:t xml:space="preserve">on the </w:t>
      </w:r>
      <w:r w:rsidR="00A141EF">
        <w:t xml:space="preserve">individual </w:t>
      </w:r>
      <w:r w:rsidR="00122792">
        <w:t xml:space="preserve">values, </w:t>
      </w:r>
      <w:r w:rsidR="00136833">
        <w:t xml:space="preserve">which </w:t>
      </w:r>
      <w:r w:rsidR="00CB6FD0">
        <w:t xml:space="preserve">were </w:t>
      </w:r>
      <w:r w:rsidR="00EA2D71">
        <w:t xml:space="preserve">then </w:t>
      </w:r>
      <w:r w:rsidR="001B11E0">
        <w:t xml:space="preserve">merged to </w:t>
      </w:r>
      <w:r w:rsidR="000A3D89">
        <w:t xml:space="preserve">create the </w:t>
      </w:r>
      <w:r w:rsidR="002228D1">
        <w:t xml:space="preserve">group’s </w:t>
      </w:r>
      <w:r w:rsidR="00590D0C">
        <w:t xml:space="preserve">values </w:t>
      </w:r>
      <w:r w:rsidR="004B6E37">
        <w:t xml:space="preserve">in the </w:t>
      </w:r>
      <w:r w:rsidR="0049164E">
        <w:t xml:space="preserve">course of the </w:t>
      </w:r>
      <w:r w:rsidR="00917EB1">
        <w:t xml:space="preserve">project. </w:t>
      </w:r>
      <w:r w:rsidR="00811A27">
        <w:t xml:space="preserve">The </w:t>
      </w:r>
      <w:r w:rsidR="002C16B8">
        <w:t xml:space="preserve">argument </w:t>
      </w:r>
      <w:r w:rsidR="00BA3AB0">
        <w:t xml:space="preserve">behind the </w:t>
      </w:r>
      <w:r w:rsidR="00B153FC">
        <w:t xml:space="preserve">approach </w:t>
      </w:r>
      <w:r w:rsidR="00DB5ED6">
        <w:t xml:space="preserve">was </w:t>
      </w:r>
      <w:r w:rsidR="00BF7DEF">
        <w:t xml:space="preserve">that </w:t>
      </w:r>
      <w:r w:rsidR="00A94528">
        <w:t xml:space="preserve">each individual’s </w:t>
      </w:r>
      <w:r w:rsidR="00103394">
        <w:t xml:space="preserve">contribution </w:t>
      </w:r>
      <w:r w:rsidR="001F547B">
        <w:t xml:space="preserve">would </w:t>
      </w:r>
      <w:r w:rsidR="000F1B7B">
        <w:t xml:space="preserve">be </w:t>
      </w:r>
      <w:r w:rsidR="004876A8">
        <w:t xml:space="preserve">beneficial </w:t>
      </w:r>
      <w:r w:rsidR="00920BEE">
        <w:t xml:space="preserve">to </w:t>
      </w:r>
      <w:r w:rsidR="00B7332C">
        <w:t xml:space="preserve">the </w:t>
      </w:r>
      <w:r w:rsidR="00E625B2">
        <w:t xml:space="preserve">group </w:t>
      </w:r>
      <w:r w:rsidR="0033521A">
        <w:t xml:space="preserve">irrespective of </w:t>
      </w:r>
      <w:r w:rsidR="0033521A">
        <w:lastRenderedPageBreak/>
        <w:t xml:space="preserve">its </w:t>
      </w:r>
      <w:r w:rsidR="007957FE">
        <w:t xml:space="preserve">difference </w:t>
      </w:r>
      <w:r w:rsidR="00294AEB">
        <w:t>from</w:t>
      </w:r>
      <w:r w:rsidR="00123224">
        <w:t xml:space="preserve"> </w:t>
      </w:r>
      <w:r w:rsidR="00294AEB">
        <w:t xml:space="preserve">another </w:t>
      </w:r>
      <w:r w:rsidR="00C74E40">
        <w:t xml:space="preserve">member’s </w:t>
      </w:r>
      <w:r w:rsidR="0006107A">
        <w:t xml:space="preserve">value. </w:t>
      </w:r>
      <w:r w:rsidR="006D4B6C">
        <w:t xml:space="preserve">Eventually, </w:t>
      </w:r>
      <w:r w:rsidR="00C801A1">
        <w:t xml:space="preserve">most </w:t>
      </w:r>
      <w:r w:rsidR="007F35C2">
        <w:t xml:space="preserve">of the </w:t>
      </w:r>
      <w:r w:rsidR="00A17547">
        <w:t xml:space="preserve">values </w:t>
      </w:r>
      <w:r w:rsidR="00F61D4F">
        <w:t xml:space="preserve">suggested </w:t>
      </w:r>
      <w:r w:rsidR="003552BF">
        <w:t xml:space="preserve">by </w:t>
      </w:r>
      <w:r w:rsidR="004528D6">
        <w:t xml:space="preserve">individual </w:t>
      </w:r>
      <w:r w:rsidR="00A76402">
        <w:t xml:space="preserve">members </w:t>
      </w:r>
      <w:r w:rsidR="00825161">
        <w:t xml:space="preserve">were </w:t>
      </w:r>
      <w:r w:rsidR="007124F3">
        <w:t xml:space="preserve">similar, </w:t>
      </w:r>
      <w:r w:rsidR="00D96B2E">
        <w:t xml:space="preserve">which </w:t>
      </w:r>
      <w:r w:rsidR="009644BA">
        <w:t xml:space="preserve">made it </w:t>
      </w:r>
      <w:r w:rsidR="00E40CE6">
        <w:t xml:space="preserve">even </w:t>
      </w:r>
      <w:r w:rsidR="003637AA">
        <w:t xml:space="preserve">easier to </w:t>
      </w:r>
      <w:r w:rsidR="005C73D7">
        <w:t xml:space="preserve">adopt the </w:t>
      </w:r>
      <w:r w:rsidR="00AA6BB4">
        <w:t xml:space="preserve">entirety </w:t>
      </w:r>
      <w:r w:rsidR="002F4FC9">
        <w:t xml:space="preserve">of the </w:t>
      </w:r>
      <w:r w:rsidR="00E22A5B">
        <w:t xml:space="preserve">suggestions </w:t>
      </w:r>
      <w:r w:rsidR="008B08C8">
        <w:t xml:space="preserve">with </w:t>
      </w:r>
      <w:r w:rsidR="001F74D3">
        <w:t xml:space="preserve">only </w:t>
      </w:r>
      <w:r w:rsidR="0064614E">
        <w:t xml:space="preserve">minor </w:t>
      </w:r>
      <w:r w:rsidR="00BD5AFA">
        <w:t xml:space="preserve">adjustments </w:t>
      </w:r>
      <w:r w:rsidR="002F5107">
        <w:t xml:space="preserve">made to </w:t>
      </w:r>
      <w:r w:rsidR="00B77653">
        <w:t xml:space="preserve">reduce the </w:t>
      </w:r>
      <w:r w:rsidR="00CD5D68">
        <w:t xml:space="preserve">list </w:t>
      </w:r>
      <w:r w:rsidR="00EA7E40">
        <w:t xml:space="preserve">as </w:t>
      </w:r>
      <w:r w:rsidR="00FB3A99">
        <w:t xml:space="preserve">appropriate. </w:t>
      </w:r>
    </w:p>
    <w:p w:rsidR="009358D0" w:rsidRDefault="009358D0" w:rsidP="001E2E34">
      <w:pPr>
        <w:spacing w:after="0" w:line="480" w:lineRule="auto"/>
        <w:rPr>
          <w:b/>
        </w:rPr>
      </w:pPr>
      <w:r>
        <w:rPr>
          <w:b/>
        </w:rPr>
        <w:t>Question d</w:t>
      </w:r>
    </w:p>
    <w:p w:rsidR="009358D0" w:rsidRDefault="006B0651" w:rsidP="001E2E34">
      <w:pPr>
        <w:spacing w:after="0" w:line="480" w:lineRule="auto"/>
        <w:ind w:firstLine="720"/>
      </w:pPr>
      <w:r>
        <w:t xml:space="preserve">The </w:t>
      </w:r>
      <w:r w:rsidR="005F4BB0">
        <w:t xml:space="preserve">approach </w:t>
      </w:r>
      <w:r w:rsidR="00E02793">
        <w:t xml:space="preserve">used </w:t>
      </w:r>
      <w:r w:rsidR="00D2619F">
        <w:t xml:space="preserve">in the </w:t>
      </w:r>
      <w:r w:rsidR="00A268EC">
        <w:t xml:space="preserve">development </w:t>
      </w:r>
      <w:r w:rsidR="007D701B">
        <w:t xml:space="preserve">of the </w:t>
      </w:r>
      <w:r w:rsidR="00BD42AF">
        <w:t xml:space="preserve">values </w:t>
      </w:r>
      <w:r w:rsidR="00114A3A">
        <w:t xml:space="preserve">implied that </w:t>
      </w:r>
      <w:r w:rsidR="001361B7">
        <w:t xml:space="preserve">each </w:t>
      </w:r>
      <w:r w:rsidR="007B75D0">
        <w:t xml:space="preserve">individual </w:t>
      </w:r>
      <w:r w:rsidR="00F71A0F">
        <w:t xml:space="preserve">member </w:t>
      </w:r>
      <w:r w:rsidR="007B77E8">
        <w:t xml:space="preserve">would </w:t>
      </w:r>
      <w:r w:rsidR="0033686F">
        <w:t xml:space="preserve">have </w:t>
      </w:r>
      <w:r w:rsidR="00214E94">
        <w:t xml:space="preserve">his </w:t>
      </w:r>
      <w:r w:rsidR="00541F00">
        <w:t xml:space="preserve">or </w:t>
      </w:r>
      <w:r w:rsidR="003A484D">
        <w:t xml:space="preserve">her </w:t>
      </w:r>
      <w:r w:rsidR="00F07D7A">
        <w:t xml:space="preserve">esteemed </w:t>
      </w:r>
      <w:r w:rsidR="005D6582">
        <w:t xml:space="preserve">values </w:t>
      </w:r>
      <w:r w:rsidR="00427A92">
        <w:t xml:space="preserve">as </w:t>
      </w:r>
      <w:r w:rsidR="00000C67">
        <w:t>part of the</w:t>
      </w:r>
      <w:r w:rsidR="00033D08">
        <w:t xml:space="preserve"> group’s </w:t>
      </w:r>
      <w:r w:rsidR="005246BF">
        <w:t xml:space="preserve">core </w:t>
      </w:r>
      <w:r w:rsidR="00BE6C1D">
        <w:t xml:space="preserve">values. </w:t>
      </w:r>
      <w:r w:rsidR="002F4A5B">
        <w:t xml:space="preserve">Consequently, the </w:t>
      </w:r>
      <w:r w:rsidR="00E366E0">
        <w:t xml:space="preserve">only </w:t>
      </w:r>
      <w:r w:rsidR="004523B4">
        <w:t xml:space="preserve">difference </w:t>
      </w:r>
      <w:r w:rsidR="00D839AD">
        <w:t xml:space="preserve">between my </w:t>
      </w:r>
      <w:r w:rsidR="00945232">
        <w:t xml:space="preserve">personal </w:t>
      </w:r>
      <w:r w:rsidR="00490A29">
        <w:t xml:space="preserve">values </w:t>
      </w:r>
      <w:r w:rsidR="00B51FA7">
        <w:t xml:space="preserve">and </w:t>
      </w:r>
      <w:r w:rsidR="00C8735E">
        <w:t xml:space="preserve">those </w:t>
      </w:r>
      <w:r w:rsidR="000350F2">
        <w:t xml:space="preserve">held </w:t>
      </w:r>
      <w:r w:rsidR="007956FA">
        <w:t xml:space="preserve">by the </w:t>
      </w:r>
      <w:r w:rsidR="007B20C9">
        <w:t xml:space="preserve">group </w:t>
      </w:r>
      <w:r w:rsidR="000B1BB6">
        <w:t xml:space="preserve">is </w:t>
      </w:r>
      <w:r w:rsidR="007E27CD">
        <w:t xml:space="preserve">those </w:t>
      </w:r>
      <w:r w:rsidR="00C04CFC">
        <w:t xml:space="preserve">ones </w:t>
      </w:r>
      <w:r w:rsidR="00387DA5">
        <w:t xml:space="preserve">that </w:t>
      </w:r>
      <w:r w:rsidR="00E81E4A">
        <w:t xml:space="preserve">others </w:t>
      </w:r>
      <w:r w:rsidR="006241B7">
        <w:t xml:space="preserve">suggested </w:t>
      </w:r>
      <w:r w:rsidR="00D448B2">
        <w:t xml:space="preserve">and </w:t>
      </w:r>
      <w:r w:rsidR="00BA4DB7">
        <w:t xml:space="preserve">I </w:t>
      </w:r>
      <w:r w:rsidR="001B2B07">
        <w:t xml:space="preserve">did </w:t>
      </w:r>
      <w:r w:rsidR="00DB15EE">
        <w:t xml:space="preserve">not. </w:t>
      </w:r>
      <w:r w:rsidR="00BE5171">
        <w:t xml:space="preserve">Hence, </w:t>
      </w:r>
      <w:r w:rsidR="00D26071">
        <w:t>t</w:t>
      </w:r>
      <w:r w:rsidR="007344BB">
        <w:t xml:space="preserve">he </w:t>
      </w:r>
      <w:r w:rsidR="00980162">
        <w:t xml:space="preserve">difference </w:t>
      </w:r>
      <w:r w:rsidR="00A8439F">
        <w:t xml:space="preserve">between </w:t>
      </w:r>
      <w:r w:rsidR="00D71A67">
        <w:t xml:space="preserve">my </w:t>
      </w:r>
      <w:r w:rsidR="00343EFC">
        <w:t xml:space="preserve">values </w:t>
      </w:r>
      <w:r w:rsidR="004F1B23">
        <w:t xml:space="preserve">and </w:t>
      </w:r>
      <w:r w:rsidR="00E1405C">
        <w:t xml:space="preserve">those </w:t>
      </w:r>
      <w:r w:rsidR="00DA355A">
        <w:t xml:space="preserve">of the </w:t>
      </w:r>
      <w:r w:rsidR="00AF2E7D">
        <w:t xml:space="preserve">group </w:t>
      </w:r>
      <w:r w:rsidR="008A649F">
        <w:t xml:space="preserve">is </w:t>
      </w:r>
      <w:r w:rsidR="00510B87">
        <w:t>positive</w:t>
      </w:r>
      <w:r w:rsidR="00747E9F">
        <w:t>.</w:t>
      </w:r>
    </w:p>
    <w:p w:rsidR="00747E9F" w:rsidRDefault="00747E9F" w:rsidP="001E2E34">
      <w:pPr>
        <w:spacing w:after="0" w:line="480" w:lineRule="auto"/>
        <w:rPr>
          <w:b/>
        </w:rPr>
      </w:pPr>
      <w:r>
        <w:rPr>
          <w:b/>
        </w:rPr>
        <w:t>Question e</w:t>
      </w:r>
    </w:p>
    <w:p w:rsidR="00747E9F" w:rsidRDefault="009B42D4" w:rsidP="001E2E34">
      <w:pPr>
        <w:spacing w:after="0" w:line="480" w:lineRule="auto"/>
        <w:ind w:firstLine="720"/>
      </w:pPr>
      <w:r>
        <w:t xml:space="preserve">Following </w:t>
      </w:r>
      <w:r w:rsidR="00CB48DF">
        <w:t xml:space="preserve">extensive </w:t>
      </w:r>
      <w:r w:rsidR="00FB7B38">
        <w:t xml:space="preserve">interaction </w:t>
      </w:r>
      <w:r w:rsidR="00CD35F2">
        <w:t xml:space="preserve">with the </w:t>
      </w:r>
      <w:r w:rsidR="00B43EAA">
        <w:t xml:space="preserve">group </w:t>
      </w:r>
      <w:r w:rsidR="00FD2D9D">
        <w:t xml:space="preserve">members, </w:t>
      </w:r>
      <w:r w:rsidR="00C64177">
        <w:t xml:space="preserve">it </w:t>
      </w:r>
      <w:r w:rsidR="00F36F0F">
        <w:t xml:space="preserve">remains </w:t>
      </w:r>
      <w:r w:rsidR="00D45608">
        <w:t xml:space="preserve">clear that </w:t>
      </w:r>
      <w:r w:rsidR="00780797">
        <w:t xml:space="preserve">most </w:t>
      </w:r>
      <w:r w:rsidR="00833F9F">
        <w:t xml:space="preserve">of them </w:t>
      </w:r>
      <w:r w:rsidR="00093D46">
        <w:t xml:space="preserve">have </w:t>
      </w:r>
      <w:r w:rsidR="00274BD0">
        <w:t xml:space="preserve">an </w:t>
      </w:r>
      <w:r w:rsidR="00224367">
        <w:t xml:space="preserve">extroverted </w:t>
      </w:r>
      <w:r w:rsidR="000F2EF3">
        <w:t xml:space="preserve">character trait in which case they </w:t>
      </w:r>
      <w:r w:rsidR="00D12AA0">
        <w:t xml:space="preserve">are actively involved in different </w:t>
      </w:r>
      <w:r w:rsidR="003B7F06">
        <w:t>activities</w:t>
      </w:r>
      <w:r w:rsidR="00D341C8">
        <w:t xml:space="preserve">, </w:t>
      </w:r>
      <w:r w:rsidR="007978F6">
        <w:t xml:space="preserve">with </w:t>
      </w:r>
      <w:r w:rsidR="00861FCB">
        <w:t xml:space="preserve">each one </w:t>
      </w:r>
      <w:r w:rsidR="00656288">
        <w:t xml:space="preserve">willing to </w:t>
      </w:r>
      <w:r w:rsidR="00435C8B">
        <w:t xml:space="preserve">present their opinions </w:t>
      </w:r>
      <w:r w:rsidR="00190A3D">
        <w:t xml:space="preserve">on </w:t>
      </w:r>
      <w:r w:rsidR="00872B27">
        <w:t xml:space="preserve">different </w:t>
      </w:r>
      <w:r w:rsidR="002C2A07">
        <w:t xml:space="preserve">issues. </w:t>
      </w:r>
      <w:r w:rsidR="00647DCC">
        <w:t xml:space="preserve">Ultimately, the </w:t>
      </w:r>
      <w:r w:rsidR="00711651">
        <w:t xml:space="preserve">character </w:t>
      </w:r>
      <w:r w:rsidR="00745E11">
        <w:t xml:space="preserve">has </w:t>
      </w:r>
      <w:r w:rsidR="00717FCF">
        <w:t xml:space="preserve">been </w:t>
      </w:r>
      <w:r w:rsidR="001637B7">
        <w:t xml:space="preserve">important </w:t>
      </w:r>
      <w:r w:rsidR="003B4825">
        <w:t xml:space="preserve">in </w:t>
      </w:r>
      <w:r w:rsidR="00CA69C1">
        <w:t xml:space="preserve">improving the </w:t>
      </w:r>
      <w:r w:rsidR="0072526F">
        <w:t xml:space="preserve">quality </w:t>
      </w:r>
      <w:r w:rsidR="00B4069E">
        <w:t xml:space="preserve">of </w:t>
      </w:r>
      <w:r w:rsidR="00310EE1">
        <w:t xml:space="preserve">interaction </w:t>
      </w:r>
      <w:r w:rsidR="00FA359B">
        <w:t xml:space="preserve">and </w:t>
      </w:r>
      <w:r w:rsidR="000F0164">
        <w:t xml:space="preserve">sharing </w:t>
      </w:r>
      <w:r w:rsidR="00450371">
        <w:t xml:space="preserve">ideas </w:t>
      </w:r>
      <w:r w:rsidR="00646B86">
        <w:t xml:space="preserve">within the </w:t>
      </w:r>
      <w:r w:rsidR="00EC63C4">
        <w:t xml:space="preserve">group </w:t>
      </w:r>
      <w:r w:rsidR="00844A3E">
        <w:t xml:space="preserve">setting. </w:t>
      </w:r>
    </w:p>
    <w:p w:rsidR="00D13194" w:rsidRPr="00C75820" w:rsidRDefault="00D13194" w:rsidP="001E2E34">
      <w:pPr>
        <w:spacing w:after="0" w:line="480" w:lineRule="auto"/>
        <w:ind w:firstLine="720"/>
      </w:pPr>
    </w:p>
    <w:sectPr w:rsidR="00D13194" w:rsidRPr="00C7582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798C" w:rsidRDefault="004A798C" w:rsidP="004D6A5D">
      <w:pPr>
        <w:spacing w:after="0" w:line="240" w:lineRule="auto"/>
      </w:pPr>
      <w:r>
        <w:separator/>
      </w:r>
    </w:p>
  </w:endnote>
  <w:endnote w:type="continuationSeparator" w:id="0">
    <w:p w:rsidR="004A798C" w:rsidRDefault="004A798C" w:rsidP="004D6A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798C" w:rsidRDefault="004A798C" w:rsidP="004D6A5D">
      <w:pPr>
        <w:spacing w:after="0" w:line="240" w:lineRule="auto"/>
      </w:pPr>
      <w:r>
        <w:separator/>
      </w:r>
    </w:p>
  </w:footnote>
  <w:footnote w:type="continuationSeparator" w:id="0">
    <w:p w:rsidR="004A798C" w:rsidRDefault="004A798C" w:rsidP="004D6A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1C96" w:rsidRDefault="00BC724D">
    <w:pPr>
      <w:pStyle w:val="Header"/>
      <w:jc w:val="right"/>
    </w:pPr>
    <w:r>
      <w:t>Last Name</w:t>
    </w:r>
    <w:sdt>
      <w:sdtPr>
        <w:id w:val="-49949721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CF1C96">
          <w:t xml:space="preserve"> </w:t>
        </w:r>
        <w:r w:rsidR="00CF1C96">
          <w:fldChar w:fldCharType="begin"/>
        </w:r>
        <w:r w:rsidR="00CF1C96">
          <w:instrText xml:space="preserve"> PAGE   \* MERGEFORMAT </w:instrText>
        </w:r>
        <w:r w:rsidR="00CF1C96">
          <w:fldChar w:fldCharType="separate"/>
        </w:r>
        <w:r w:rsidR="00717FA8">
          <w:rPr>
            <w:noProof/>
          </w:rPr>
          <w:t>1</w:t>
        </w:r>
        <w:r w:rsidR="00CF1C96">
          <w:rPr>
            <w:noProof/>
          </w:rPr>
          <w:fldChar w:fldCharType="end"/>
        </w:r>
      </w:sdtContent>
    </w:sdt>
  </w:p>
  <w:p w:rsidR="00CF1C96" w:rsidRDefault="00CF1C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060C4A"/>
    <w:multiLevelType w:val="hybridMultilevel"/>
    <w:tmpl w:val="B04E2B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DQwsTQ3MzK2NDVT0lEKTi0uzszPAykwMa4FAN3a1mstAAAA"/>
  </w:docVars>
  <w:rsids>
    <w:rsidRoot w:val="00F82427"/>
    <w:rsid w:val="00000C67"/>
    <w:rsid w:val="00000EAE"/>
    <w:rsid w:val="000016D9"/>
    <w:rsid w:val="000020CB"/>
    <w:rsid w:val="0000232A"/>
    <w:rsid w:val="00002A18"/>
    <w:rsid w:val="000038C1"/>
    <w:rsid w:val="00003D51"/>
    <w:rsid w:val="00003F1A"/>
    <w:rsid w:val="000047A6"/>
    <w:rsid w:val="00004E2E"/>
    <w:rsid w:val="000054C1"/>
    <w:rsid w:val="000055FA"/>
    <w:rsid w:val="00005883"/>
    <w:rsid w:val="00005E5B"/>
    <w:rsid w:val="00006BBC"/>
    <w:rsid w:val="0000730E"/>
    <w:rsid w:val="00007A4B"/>
    <w:rsid w:val="000105DA"/>
    <w:rsid w:val="00010A57"/>
    <w:rsid w:val="00010FF6"/>
    <w:rsid w:val="000112E6"/>
    <w:rsid w:val="00011B9A"/>
    <w:rsid w:val="000130A0"/>
    <w:rsid w:val="00013A59"/>
    <w:rsid w:val="00013B86"/>
    <w:rsid w:val="00014771"/>
    <w:rsid w:val="00014A91"/>
    <w:rsid w:val="000165F5"/>
    <w:rsid w:val="000166D7"/>
    <w:rsid w:val="00016EF6"/>
    <w:rsid w:val="00017C64"/>
    <w:rsid w:val="00020017"/>
    <w:rsid w:val="0002021D"/>
    <w:rsid w:val="00020863"/>
    <w:rsid w:val="000209AC"/>
    <w:rsid w:val="000210C4"/>
    <w:rsid w:val="000226CC"/>
    <w:rsid w:val="00022A61"/>
    <w:rsid w:val="00022D77"/>
    <w:rsid w:val="0002356A"/>
    <w:rsid w:val="000237A2"/>
    <w:rsid w:val="00023DAA"/>
    <w:rsid w:val="0002453B"/>
    <w:rsid w:val="0002563D"/>
    <w:rsid w:val="00025BFE"/>
    <w:rsid w:val="000264B0"/>
    <w:rsid w:val="000267DC"/>
    <w:rsid w:val="00026A61"/>
    <w:rsid w:val="0002760D"/>
    <w:rsid w:val="0002768A"/>
    <w:rsid w:val="0002774A"/>
    <w:rsid w:val="00027D2D"/>
    <w:rsid w:val="00027EEE"/>
    <w:rsid w:val="00030BE2"/>
    <w:rsid w:val="0003122C"/>
    <w:rsid w:val="00032469"/>
    <w:rsid w:val="00032F6A"/>
    <w:rsid w:val="00033833"/>
    <w:rsid w:val="00033D08"/>
    <w:rsid w:val="0003418A"/>
    <w:rsid w:val="0003477B"/>
    <w:rsid w:val="000347AB"/>
    <w:rsid w:val="000350F2"/>
    <w:rsid w:val="00035183"/>
    <w:rsid w:val="000355FE"/>
    <w:rsid w:val="00035E99"/>
    <w:rsid w:val="00035FD5"/>
    <w:rsid w:val="00036047"/>
    <w:rsid w:val="000361AD"/>
    <w:rsid w:val="00036FC4"/>
    <w:rsid w:val="0004110D"/>
    <w:rsid w:val="0004125B"/>
    <w:rsid w:val="000416EA"/>
    <w:rsid w:val="000419A5"/>
    <w:rsid w:val="00042479"/>
    <w:rsid w:val="0004272D"/>
    <w:rsid w:val="000427FB"/>
    <w:rsid w:val="000432BD"/>
    <w:rsid w:val="00043CC5"/>
    <w:rsid w:val="00043E43"/>
    <w:rsid w:val="00044116"/>
    <w:rsid w:val="0004419B"/>
    <w:rsid w:val="000456AD"/>
    <w:rsid w:val="000459C4"/>
    <w:rsid w:val="0004623F"/>
    <w:rsid w:val="00047F0C"/>
    <w:rsid w:val="00047FE1"/>
    <w:rsid w:val="00050022"/>
    <w:rsid w:val="000502C9"/>
    <w:rsid w:val="000504EA"/>
    <w:rsid w:val="000512A4"/>
    <w:rsid w:val="000529F1"/>
    <w:rsid w:val="00053663"/>
    <w:rsid w:val="00053718"/>
    <w:rsid w:val="000538CF"/>
    <w:rsid w:val="00053E1B"/>
    <w:rsid w:val="00053F7C"/>
    <w:rsid w:val="00054203"/>
    <w:rsid w:val="00054B2F"/>
    <w:rsid w:val="00055097"/>
    <w:rsid w:val="0005532B"/>
    <w:rsid w:val="0005566C"/>
    <w:rsid w:val="00055E5F"/>
    <w:rsid w:val="000568EC"/>
    <w:rsid w:val="000569BC"/>
    <w:rsid w:val="00056F37"/>
    <w:rsid w:val="00057AED"/>
    <w:rsid w:val="000600C7"/>
    <w:rsid w:val="000603B2"/>
    <w:rsid w:val="00060471"/>
    <w:rsid w:val="00060B76"/>
    <w:rsid w:val="0006107A"/>
    <w:rsid w:val="00061163"/>
    <w:rsid w:val="000618AB"/>
    <w:rsid w:val="00061C46"/>
    <w:rsid w:val="00062315"/>
    <w:rsid w:val="00062B7F"/>
    <w:rsid w:val="00063D30"/>
    <w:rsid w:val="0006412E"/>
    <w:rsid w:val="000643ED"/>
    <w:rsid w:val="00064654"/>
    <w:rsid w:val="00064FA7"/>
    <w:rsid w:val="0006532B"/>
    <w:rsid w:val="00065458"/>
    <w:rsid w:val="00065805"/>
    <w:rsid w:val="0006597F"/>
    <w:rsid w:val="000660B3"/>
    <w:rsid w:val="000664B3"/>
    <w:rsid w:val="000664C4"/>
    <w:rsid w:val="00066C3B"/>
    <w:rsid w:val="00066CD7"/>
    <w:rsid w:val="00067A8F"/>
    <w:rsid w:val="00067B02"/>
    <w:rsid w:val="00070051"/>
    <w:rsid w:val="000710BC"/>
    <w:rsid w:val="000712A2"/>
    <w:rsid w:val="00073A8D"/>
    <w:rsid w:val="00073E29"/>
    <w:rsid w:val="0007407D"/>
    <w:rsid w:val="000743BF"/>
    <w:rsid w:val="00075600"/>
    <w:rsid w:val="00075D38"/>
    <w:rsid w:val="00075F09"/>
    <w:rsid w:val="00075F83"/>
    <w:rsid w:val="00076F5B"/>
    <w:rsid w:val="00077078"/>
    <w:rsid w:val="00080CD2"/>
    <w:rsid w:val="00081DB1"/>
    <w:rsid w:val="00082303"/>
    <w:rsid w:val="00082414"/>
    <w:rsid w:val="00082FD0"/>
    <w:rsid w:val="00084CD5"/>
    <w:rsid w:val="0008605D"/>
    <w:rsid w:val="00086419"/>
    <w:rsid w:val="0009029D"/>
    <w:rsid w:val="00090712"/>
    <w:rsid w:val="0009083B"/>
    <w:rsid w:val="0009112C"/>
    <w:rsid w:val="000912C7"/>
    <w:rsid w:val="00092E15"/>
    <w:rsid w:val="00093D46"/>
    <w:rsid w:val="00093FE7"/>
    <w:rsid w:val="000940BA"/>
    <w:rsid w:val="000941DC"/>
    <w:rsid w:val="00094570"/>
    <w:rsid w:val="000950F8"/>
    <w:rsid w:val="00095412"/>
    <w:rsid w:val="0009560D"/>
    <w:rsid w:val="000963C1"/>
    <w:rsid w:val="00096581"/>
    <w:rsid w:val="000A0B86"/>
    <w:rsid w:val="000A12E0"/>
    <w:rsid w:val="000A13B0"/>
    <w:rsid w:val="000A15D0"/>
    <w:rsid w:val="000A2834"/>
    <w:rsid w:val="000A2F63"/>
    <w:rsid w:val="000A3D89"/>
    <w:rsid w:val="000A4F60"/>
    <w:rsid w:val="000A506E"/>
    <w:rsid w:val="000A5D58"/>
    <w:rsid w:val="000A6346"/>
    <w:rsid w:val="000A69F1"/>
    <w:rsid w:val="000B08DF"/>
    <w:rsid w:val="000B19F3"/>
    <w:rsid w:val="000B1BB6"/>
    <w:rsid w:val="000B2231"/>
    <w:rsid w:val="000B33EE"/>
    <w:rsid w:val="000B3945"/>
    <w:rsid w:val="000B3B10"/>
    <w:rsid w:val="000B3F8F"/>
    <w:rsid w:val="000B468D"/>
    <w:rsid w:val="000B4A13"/>
    <w:rsid w:val="000B4C77"/>
    <w:rsid w:val="000B5B73"/>
    <w:rsid w:val="000B64E3"/>
    <w:rsid w:val="000B6EFC"/>
    <w:rsid w:val="000B6F9C"/>
    <w:rsid w:val="000B7E45"/>
    <w:rsid w:val="000C08B7"/>
    <w:rsid w:val="000C097C"/>
    <w:rsid w:val="000C1255"/>
    <w:rsid w:val="000C14E4"/>
    <w:rsid w:val="000C24BD"/>
    <w:rsid w:val="000C4709"/>
    <w:rsid w:val="000C472F"/>
    <w:rsid w:val="000C4EA6"/>
    <w:rsid w:val="000C53A6"/>
    <w:rsid w:val="000C5FA8"/>
    <w:rsid w:val="000C6161"/>
    <w:rsid w:val="000C6342"/>
    <w:rsid w:val="000C64C8"/>
    <w:rsid w:val="000C655B"/>
    <w:rsid w:val="000C6F97"/>
    <w:rsid w:val="000C71B2"/>
    <w:rsid w:val="000C71E3"/>
    <w:rsid w:val="000C72DB"/>
    <w:rsid w:val="000C7852"/>
    <w:rsid w:val="000C799D"/>
    <w:rsid w:val="000D0122"/>
    <w:rsid w:val="000D0D22"/>
    <w:rsid w:val="000D0EA5"/>
    <w:rsid w:val="000D1A2A"/>
    <w:rsid w:val="000D227E"/>
    <w:rsid w:val="000D2592"/>
    <w:rsid w:val="000D2622"/>
    <w:rsid w:val="000D2DCF"/>
    <w:rsid w:val="000D2EDF"/>
    <w:rsid w:val="000D31D2"/>
    <w:rsid w:val="000D4072"/>
    <w:rsid w:val="000D43C7"/>
    <w:rsid w:val="000D5059"/>
    <w:rsid w:val="000D5298"/>
    <w:rsid w:val="000D5A09"/>
    <w:rsid w:val="000D63F2"/>
    <w:rsid w:val="000D754B"/>
    <w:rsid w:val="000D7A89"/>
    <w:rsid w:val="000D7C1E"/>
    <w:rsid w:val="000D7E04"/>
    <w:rsid w:val="000D7EB5"/>
    <w:rsid w:val="000E17D3"/>
    <w:rsid w:val="000E24AF"/>
    <w:rsid w:val="000E250D"/>
    <w:rsid w:val="000E2811"/>
    <w:rsid w:val="000E29E0"/>
    <w:rsid w:val="000E2C7E"/>
    <w:rsid w:val="000E33AD"/>
    <w:rsid w:val="000E40AD"/>
    <w:rsid w:val="000E4206"/>
    <w:rsid w:val="000E4815"/>
    <w:rsid w:val="000E4A91"/>
    <w:rsid w:val="000E5769"/>
    <w:rsid w:val="000E58F6"/>
    <w:rsid w:val="000E6E73"/>
    <w:rsid w:val="000E7471"/>
    <w:rsid w:val="000E7E54"/>
    <w:rsid w:val="000F0163"/>
    <w:rsid w:val="000F0164"/>
    <w:rsid w:val="000F0770"/>
    <w:rsid w:val="000F0DDF"/>
    <w:rsid w:val="000F1B7B"/>
    <w:rsid w:val="000F1C36"/>
    <w:rsid w:val="000F299E"/>
    <w:rsid w:val="000F2EF3"/>
    <w:rsid w:val="000F34F8"/>
    <w:rsid w:val="000F38CC"/>
    <w:rsid w:val="000F4A12"/>
    <w:rsid w:val="000F5B8D"/>
    <w:rsid w:val="00100342"/>
    <w:rsid w:val="00100891"/>
    <w:rsid w:val="00101EBE"/>
    <w:rsid w:val="00102C35"/>
    <w:rsid w:val="00102DB4"/>
    <w:rsid w:val="00103394"/>
    <w:rsid w:val="001034A6"/>
    <w:rsid w:val="00103FAA"/>
    <w:rsid w:val="00104355"/>
    <w:rsid w:val="00104626"/>
    <w:rsid w:val="00104AAB"/>
    <w:rsid w:val="001071C2"/>
    <w:rsid w:val="00107464"/>
    <w:rsid w:val="00110099"/>
    <w:rsid w:val="00111BC9"/>
    <w:rsid w:val="00112438"/>
    <w:rsid w:val="00112A03"/>
    <w:rsid w:val="00112E53"/>
    <w:rsid w:val="00112F3A"/>
    <w:rsid w:val="00113B87"/>
    <w:rsid w:val="00114551"/>
    <w:rsid w:val="001145C6"/>
    <w:rsid w:val="00114708"/>
    <w:rsid w:val="00114A3A"/>
    <w:rsid w:val="001150ED"/>
    <w:rsid w:val="00115E90"/>
    <w:rsid w:val="00117A43"/>
    <w:rsid w:val="00117D94"/>
    <w:rsid w:val="00117F31"/>
    <w:rsid w:val="0012085D"/>
    <w:rsid w:val="00120B04"/>
    <w:rsid w:val="00121294"/>
    <w:rsid w:val="00121945"/>
    <w:rsid w:val="00121DD0"/>
    <w:rsid w:val="0012236D"/>
    <w:rsid w:val="00122792"/>
    <w:rsid w:val="00123224"/>
    <w:rsid w:val="00123408"/>
    <w:rsid w:val="00123B20"/>
    <w:rsid w:val="001249AB"/>
    <w:rsid w:val="00124A53"/>
    <w:rsid w:val="00124A74"/>
    <w:rsid w:val="0012532C"/>
    <w:rsid w:val="0012595A"/>
    <w:rsid w:val="0012605E"/>
    <w:rsid w:val="001264B2"/>
    <w:rsid w:val="00130559"/>
    <w:rsid w:val="00130B52"/>
    <w:rsid w:val="00130F82"/>
    <w:rsid w:val="001319B9"/>
    <w:rsid w:val="00131CEB"/>
    <w:rsid w:val="00132574"/>
    <w:rsid w:val="00134DCE"/>
    <w:rsid w:val="00134DFE"/>
    <w:rsid w:val="001361B7"/>
    <w:rsid w:val="001365A7"/>
    <w:rsid w:val="00136833"/>
    <w:rsid w:val="00136BED"/>
    <w:rsid w:val="001370EE"/>
    <w:rsid w:val="0013723D"/>
    <w:rsid w:val="0013735F"/>
    <w:rsid w:val="00137C6E"/>
    <w:rsid w:val="00137F32"/>
    <w:rsid w:val="00137F73"/>
    <w:rsid w:val="00137F8B"/>
    <w:rsid w:val="00142CAE"/>
    <w:rsid w:val="00143163"/>
    <w:rsid w:val="0014349C"/>
    <w:rsid w:val="00143E51"/>
    <w:rsid w:val="00144A45"/>
    <w:rsid w:val="00144BDF"/>
    <w:rsid w:val="00144D42"/>
    <w:rsid w:val="00144EE0"/>
    <w:rsid w:val="001451A3"/>
    <w:rsid w:val="00145B87"/>
    <w:rsid w:val="00146E57"/>
    <w:rsid w:val="00147458"/>
    <w:rsid w:val="001475D4"/>
    <w:rsid w:val="0014782E"/>
    <w:rsid w:val="00147B6B"/>
    <w:rsid w:val="00147F2D"/>
    <w:rsid w:val="001504A4"/>
    <w:rsid w:val="00150502"/>
    <w:rsid w:val="00151A8D"/>
    <w:rsid w:val="00151AEB"/>
    <w:rsid w:val="00151EE9"/>
    <w:rsid w:val="001524A0"/>
    <w:rsid w:val="00153B46"/>
    <w:rsid w:val="00153DAF"/>
    <w:rsid w:val="00155514"/>
    <w:rsid w:val="00155FC3"/>
    <w:rsid w:val="00157A4C"/>
    <w:rsid w:val="0016049D"/>
    <w:rsid w:val="00160C14"/>
    <w:rsid w:val="00160D14"/>
    <w:rsid w:val="00160D5D"/>
    <w:rsid w:val="00161897"/>
    <w:rsid w:val="00161991"/>
    <w:rsid w:val="00162A5D"/>
    <w:rsid w:val="00162B91"/>
    <w:rsid w:val="00163331"/>
    <w:rsid w:val="001635D8"/>
    <w:rsid w:val="001637B7"/>
    <w:rsid w:val="00163902"/>
    <w:rsid w:val="00164189"/>
    <w:rsid w:val="0016537C"/>
    <w:rsid w:val="0016547D"/>
    <w:rsid w:val="00165CF7"/>
    <w:rsid w:val="001668A7"/>
    <w:rsid w:val="00166A46"/>
    <w:rsid w:val="00166D24"/>
    <w:rsid w:val="001702FA"/>
    <w:rsid w:val="001705D3"/>
    <w:rsid w:val="00170FEF"/>
    <w:rsid w:val="00171276"/>
    <w:rsid w:val="001717D2"/>
    <w:rsid w:val="00171CD4"/>
    <w:rsid w:val="00172365"/>
    <w:rsid w:val="00173379"/>
    <w:rsid w:val="001738AD"/>
    <w:rsid w:val="0017412F"/>
    <w:rsid w:val="001741BB"/>
    <w:rsid w:val="00174449"/>
    <w:rsid w:val="00174A19"/>
    <w:rsid w:val="001753B6"/>
    <w:rsid w:val="00175EBD"/>
    <w:rsid w:val="001760B7"/>
    <w:rsid w:val="001764E5"/>
    <w:rsid w:val="00176B50"/>
    <w:rsid w:val="001771E1"/>
    <w:rsid w:val="00177C02"/>
    <w:rsid w:val="001812E2"/>
    <w:rsid w:val="001828D4"/>
    <w:rsid w:val="00182CA5"/>
    <w:rsid w:val="00182DC8"/>
    <w:rsid w:val="00183239"/>
    <w:rsid w:val="00183459"/>
    <w:rsid w:val="00183BA0"/>
    <w:rsid w:val="00183DC6"/>
    <w:rsid w:val="00183E45"/>
    <w:rsid w:val="001851DE"/>
    <w:rsid w:val="001860EC"/>
    <w:rsid w:val="001868D2"/>
    <w:rsid w:val="001875BA"/>
    <w:rsid w:val="00187983"/>
    <w:rsid w:val="00187ABB"/>
    <w:rsid w:val="00187B58"/>
    <w:rsid w:val="00190126"/>
    <w:rsid w:val="00190A3D"/>
    <w:rsid w:val="00192C37"/>
    <w:rsid w:val="00193150"/>
    <w:rsid w:val="0019320F"/>
    <w:rsid w:val="001939AC"/>
    <w:rsid w:val="001949AF"/>
    <w:rsid w:val="00195015"/>
    <w:rsid w:val="00195293"/>
    <w:rsid w:val="0019551F"/>
    <w:rsid w:val="001956E8"/>
    <w:rsid w:val="00196E00"/>
    <w:rsid w:val="001971C1"/>
    <w:rsid w:val="00197368"/>
    <w:rsid w:val="001A0199"/>
    <w:rsid w:val="001A0B36"/>
    <w:rsid w:val="001A0E09"/>
    <w:rsid w:val="001A12F2"/>
    <w:rsid w:val="001A1C20"/>
    <w:rsid w:val="001A1E37"/>
    <w:rsid w:val="001A2601"/>
    <w:rsid w:val="001A2D4A"/>
    <w:rsid w:val="001A33BD"/>
    <w:rsid w:val="001A345C"/>
    <w:rsid w:val="001A3534"/>
    <w:rsid w:val="001A3E2A"/>
    <w:rsid w:val="001A525C"/>
    <w:rsid w:val="001A5BD8"/>
    <w:rsid w:val="001A6117"/>
    <w:rsid w:val="001A7718"/>
    <w:rsid w:val="001A7878"/>
    <w:rsid w:val="001A78E6"/>
    <w:rsid w:val="001A7F47"/>
    <w:rsid w:val="001B07EA"/>
    <w:rsid w:val="001B11E0"/>
    <w:rsid w:val="001B188D"/>
    <w:rsid w:val="001B2B07"/>
    <w:rsid w:val="001B328E"/>
    <w:rsid w:val="001B440F"/>
    <w:rsid w:val="001B44F8"/>
    <w:rsid w:val="001B4587"/>
    <w:rsid w:val="001B52B5"/>
    <w:rsid w:val="001B57B2"/>
    <w:rsid w:val="001B69FA"/>
    <w:rsid w:val="001B7518"/>
    <w:rsid w:val="001B7E22"/>
    <w:rsid w:val="001C062B"/>
    <w:rsid w:val="001C26AA"/>
    <w:rsid w:val="001C3087"/>
    <w:rsid w:val="001C31DF"/>
    <w:rsid w:val="001C3B47"/>
    <w:rsid w:val="001C4063"/>
    <w:rsid w:val="001C4AF0"/>
    <w:rsid w:val="001C6183"/>
    <w:rsid w:val="001C6BD5"/>
    <w:rsid w:val="001C6EB0"/>
    <w:rsid w:val="001C74FB"/>
    <w:rsid w:val="001C786A"/>
    <w:rsid w:val="001C78B3"/>
    <w:rsid w:val="001C7FD8"/>
    <w:rsid w:val="001D013A"/>
    <w:rsid w:val="001D02E1"/>
    <w:rsid w:val="001D0A0F"/>
    <w:rsid w:val="001D0B49"/>
    <w:rsid w:val="001D1394"/>
    <w:rsid w:val="001D13D3"/>
    <w:rsid w:val="001D2611"/>
    <w:rsid w:val="001D2DEA"/>
    <w:rsid w:val="001D2EA0"/>
    <w:rsid w:val="001D3422"/>
    <w:rsid w:val="001D4D28"/>
    <w:rsid w:val="001D4DD3"/>
    <w:rsid w:val="001D4E40"/>
    <w:rsid w:val="001D50AF"/>
    <w:rsid w:val="001D598E"/>
    <w:rsid w:val="001D5C1F"/>
    <w:rsid w:val="001D5EB7"/>
    <w:rsid w:val="001D6F73"/>
    <w:rsid w:val="001D7C16"/>
    <w:rsid w:val="001E0352"/>
    <w:rsid w:val="001E13C4"/>
    <w:rsid w:val="001E1621"/>
    <w:rsid w:val="001E165E"/>
    <w:rsid w:val="001E2183"/>
    <w:rsid w:val="001E2A20"/>
    <w:rsid w:val="001E2E34"/>
    <w:rsid w:val="001E3AC0"/>
    <w:rsid w:val="001E4FA3"/>
    <w:rsid w:val="001E57A0"/>
    <w:rsid w:val="001E646B"/>
    <w:rsid w:val="001E6F64"/>
    <w:rsid w:val="001F1174"/>
    <w:rsid w:val="001F2043"/>
    <w:rsid w:val="001F27E7"/>
    <w:rsid w:val="001F39DC"/>
    <w:rsid w:val="001F547B"/>
    <w:rsid w:val="001F6875"/>
    <w:rsid w:val="001F7108"/>
    <w:rsid w:val="001F72BD"/>
    <w:rsid w:val="001F74D3"/>
    <w:rsid w:val="002003A4"/>
    <w:rsid w:val="002004BB"/>
    <w:rsid w:val="00200DF5"/>
    <w:rsid w:val="002012B3"/>
    <w:rsid w:val="002012CF"/>
    <w:rsid w:val="0020154A"/>
    <w:rsid w:val="00202034"/>
    <w:rsid w:val="00202C11"/>
    <w:rsid w:val="00202EC6"/>
    <w:rsid w:val="00203305"/>
    <w:rsid w:val="0020399A"/>
    <w:rsid w:val="002040AB"/>
    <w:rsid w:val="0020469E"/>
    <w:rsid w:val="00204C41"/>
    <w:rsid w:val="00204E5F"/>
    <w:rsid w:val="00205D4B"/>
    <w:rsid w:val="002066E1"/>
    <w:rsid w:val="00206D52"/>
    <w:rsid w:val="00207CDE"/>
    <w:rsid w:val="002101B3"/>
    <w:rsid w:val="00211B06"/>
    <w:rsid w:val="00211B73"/>
    <w:rsid w:val="00212829"/>
    <w:rsid w:val="002131D6"/>
    <w:rsid w:val="00214E94"/>
    <w:rsid w:val="00215637"/>
    <w:rsid w:val="00216F64"/>
    <w:rsid w:val="00217C91"/>
    <w:rsid w:val="002202BB"/>
    <w:rsid w:val="002203D6"/>
    <w:rsid w:val="0022059F"/>
    <w:rsid w:val="002211B8"/>
    <w:rsid w:val="0022150F"/>
    <w:rsid w:val="00222404"/>
    <w:rsid w:val="00222507"/>
    <w:rsid w:val="002226EF"/>
    <w:rsid w:val="002228D1"/>
    <w:rsid w:val="00223062"/>
    <w:rsid w:val="00223F9C"/>
    <w:rsid w:val="00224367"/>
    <w:rsid w:val="00224A2B"/>
    <w:rsid w:val="00225DC4"/>
    <w:rsid w:val="00226715"/>
    <w:rsid w:val="00226CE8"/>
    <w:rsid w:val="00226E1A"/>
    <w:rsid w:val="00226F95"/>
    <w:rsid w:val="00227127"/>
    <w:rsid w:val="00230C67"/>
    <w:rsid w:val="00231F48"/>
    <w:rsid w:val="00232099"/>
    <w:rsid w:val="00232450"/>
    <w:rsid w:val="00232CA9"/>
    <w:rsid w:val="0023357F"/>
    <w:rsid w:val="00234686"/>
    <w:rsid w:val="00234CC2"/>
    <w:rsid w:val="00235C9C"/>
    <w:rsid w:val="002362E9"/>
    <w:rsid w:val="0023666D"/>
    <w:rsid w:val="0023699F"/>
    <w:rsid w:val="002373FB"/>
    <w:rsid w:val="00237818"/>
    <w:rsid w:val="002379BE"/>
    <w:rsid w:val="00237BBB"/>
    <w:rsid w:val="00240E8D"/>
    <w:rsid w:val="00240F0B"/>
    <w:rsid w:val="002414EA"/>
    <w:rsid w:val="00243785"/>
    <w:rsid w:val="00243DCF"/>
    <w:rsid w:val="00244076"/>
    <w:rsid w:val="00244C2E"/>
    <w:rsid w:val="002452D6"/>
    <w:rsid w:val="002461D1"/>
    <w:rsid w:val="0024650A"/>
    <w:rsid w:val="0024670E"/>
    <w:rsid w:val="00247348"/>
    <w:rsid w:val="00247736"/>
    <w:rsid w:val="002507A9"/>
    <w:rsid w:val="00250AA7"/>
    <w:rsid w:val="00250D28"/>
    <w:rsid w:val="00251B3E"/>
    <w:rsid w:val="00251BB3"/>
    <w:rsid w:val="00251CDF"/>
    <w:rsid w:val="00251F47"/>
    <w:rsid w:val="0025244C"/>
    <w:rsid w:val="00252988"/>
    <w:rsid w:val="002540AF"/>
    <w:rsid w:val="00254332"/>
    <w:rsid w:val="00254718"/>
    <w:rsid w:val="00255259"/>
    <w:rsid w:val="0025593B"/>
    <w:rsid w:val="00255E46"/>
    <w:rsid w:val="00255E59"/>
    <w:rsid w:val="00256793"/>
    <w:rsid w:val="00257633"/>
    <w:rsid w:val="002576BD"/>
    <w:rsid w:val="00257AEF"/>
    <w:rsid w:val="00260D94"/>
    <w:rsid w:val="00261009"/>
    <w:rsid w:val="00261E30"/>
    <w:rsid w:val="00262248"/>
    <w:rsid w:val="00262B66"/>
    <w:rsid w:val="00262C94"/>
    <w:rsid w:val="002640D2"/>
    <w:rsid w:val="00264653"/>
    <w:rsid w:val="0026469F"/>
    <w:rsid w:val="002649CF"/>
    <w:rsid w:val="00264BBA"/>
    <w:rsid w:val="0026617F"/>
    <w:rsid w:val="00270CC2"/>
    <w:rsid w:val="002710CE"/>
    <w:rsid w:val="00271266"/>
    <w:rsid w:val="0027162E"/>
    <w:rsid w:val="00271EAC"/>
    <w:rsid w:val="002721FE"/>
    <w:rsid w:val="002730B7"/>
    <w:rsid w:val="00273523"/>
    <w:rsid w:val="002738CF"/>
    <w:rsid w:val="00274296"/>
    <w:rsid w:val="00274887"/>
    <w:rsid w:val="00274BD0"/>
    <w:rsid w:val="00274EDD"/>
    <w:rsid w:val="002753C6"/>
    <w:rsid w:val="002755E7"/>
    <w:rsid w:val="00275964"/>
    <w:rsid w:val="0027599F"/>
    <w:rsid w:val="00275A2A"/>
    <w:rsid w:val="00275CA8"/>
    <w:rsid w:val="00276CA2"/>
    <w:rsid w:val="00277500"/>
    <w:rsid w:val="00280617"/>
    <w:rsid w:val="00280BDD"/>
    <w:rsid w:val="00280C5B"/>
    <w:rsid w:val="0028127F"/>
    <w:rsid w:val="002826CF"/>
    <w:rsid w:val="002826EE"/>
    <w:rsid w:val="00283318"/>
    <w:rsid w:val="00284C1D"/>
    <w:rsid w:val="00284D07"/>
    <w:rsid w:val="0028519C"/>
    <w:rsid w:val="002855D7"/>
    <w:rsid w:val="00285CE6"/>
    <w:rsid w:val="00286647"/>
    <w:rsid w:val="00286666"/>
    <w:rsid w:val="00286756"/>
    <w:rsid w:val="00286A8D"/>
    <w:rsid w:val="00286C06"/>
    <w:rsid w:val="00286D35"/>
    <w:rsid w:val="00286F71"/>
    <w:rsid w:val="00286FA7"/>
    <w:rsid w:val="0028769E"/>
    <w:rsid w:val="00287B5B"/>
    <w:rsid w:val="0029002E"/>
    <w:rsid w:val="00291D22"/>
    <w:rsid w:val="0029229A"/>
    <w:rsid w:val="00292A04"/>
    <w:rsid w:val="00294AEB"/>
    <w:rsid w:val="002952C1"/>
    <w:rsid w:val="002963F4"/>
    <w:rsid w:val="0029719A"/>
    <w:rsid w:val="00297A2B"/>
    <w:rsid w:val="002A02C2"/>
    <w:rsid w:val="002A0E7C"/>
    <w:rsid w:val="002A250C"/>
    <w:rsid w:val="002A37DD"/>
    <w:rsid w:val="002A3949"/>
    <w:rsid w:val="002A4EBB"/>
    <w:rsid w:val="002A5109"/>
    <w:rsid w:val="002A5259"/>
    <w:rsid w:val="002A5A38"/>
    <w:rsid w:val="002A70A3"/>
    <w:rsid w:val="002A720B"/>
    <w:rsid w:val="002A721B"/>
    <w:rsid w:val="002A793F"/>
    <w:rsid w:val="002A7A57"/>
    <w:rsid w:val="002B05D2"/>
    <w:rsid w:val="002B0786"/>
    <w:rsid w:val="002B19C5"/>
    <w:rsid w:val="002B28A9"/>
    <w:rsid w:val="002B2CB8"/>
    <w:rsid w:val="002B2E24"/>
    <w:rsid w:val="002B30CF"/>
    <w:rsid w:val="002B4A01"/>
    <w:rsid w:val="002B4C00"/>
    <w:rsid w:val="002B4CF5"/>
    <w:rsid w:val="002B52B3"/>
    <w:rsid w:val="002B5696"/>
    <w:rsid w:val="002B57A1"/>
    <w:rsid w:val="002B59DC"/>
    <w:rsid w:val="002B5A59"/>
    <w:rsid w:val="002B621D"/>
    <w:rsid w:val="002B638A"/>
    <w:rsid w:val="002B63CC"/>
    <w:rsid w:val="002B67AE"/>
    <w:rsid w:val="002C1387"/>
    <w:rsid w:val="002C16B8"/>
    <w:rsid w:val="002C1C2E"/>
    <w:rsid w:val="002C2A07"/>
    <w:rsid w:val="002C2B19"/>
    <w:rsid w:val="002C3108"/>
    <w:rsid w:val="002C33E8"/>
    <w:rsid w:val="002C3DDC"/>
    <w:rsid w:val="002C3DE9"/>
    <w:rsid w:val="002C4A46"/>
    <w:rsid w:val="002C4DCB"/>
    <w:rsid w:val="002C4FF7"/>
    <w:rsid w:val="002C500A"/>
    <w:rsid w:val="002C545E"/>
    <w:rsid w:val="002C5B3D"/>
    <w:rsid w:val="002C60B5"/>
    <w:rsid w:val="002C6419"/>
    <w:rsid w:val="002C68FF"/>
    <w:rsid w:val="002C6DBA"/>
    <w:rsid w:val="002C6F58"/>
    <w:rsid w:val="002C72B3"/>
    <w:rsid w:val="002D0107"/>
    <w:rsid w:val="002D1D6C"/>
    <w:rsid w:val="002D1DF5"/>
    <w:rsid w:val="002D263A"/>
    <w:rsid w:val="002D3242"/>
    <w:rsid w:val="002D3895"/>
    <w:rsid w:val="002D3AD8"/>
    <w:rsid w:val="002D48AB"/>
    <w:rsid w:val="002D507B"/>
    <w:rsid w:val="002D54B0"/>
    <w:rsid w:val="002D5716"/>
    <w:rsid w:val="002D57BE"/>
    <w:rsid w:val="002D62A0"/>
    <w:rsid w:val="002D6CA9"/>
    <w:rsid w:val="002D7B6E"/>
    <w:rsid w:val="002E00ED"/>
    <w:rsid w:val="002E012C"/>
    <w:rsid w:val="002E0477"/>
    <w:rsid w:val="002E1511"/>
    <w:rsid w:val="002E1623"/>
    <w:rsid w:val="002E23D6"/>
    <w:rsid w:val="002E3179"/>
    <w:rsid w:val="002E41EB"/>
    <w:rsid w:val="002E451A"/>
    <w:rsid w:val="002E4F12"/>
    <w:rsid w:val="002E5111"/>
    <w:rsid w:val="002E5646"/>
    <w:rsid w:val="002E583B"/>
    <w:rsid w:val="002E5F0C"/>
    <w:rsid w:val="002E691D"/>
    <w:rsid w:val="002E6B05"/>
    <w:rsid w:val="002E6E86"/>
    <w:rsid w:val="002E743C"/>
    <w:rsid w:val="002F135D"/>
    <w:rsid w:val="002F3AD6"/>
    <w:rsid w:val="002F4A5B"/>
    <w:rsid w:val="002F4E05"/>
    <w:rsid w:val="002F4FC9"/>
    <w:rsid w:val="002F5107"/>
    <w:rsid w:val="002F5240"/>
    <w:rsid w:val="002F584E"/>
    <w:rsid w:val="002F59A1"/>
    <w:rsid w:val="002F65FF"/>
    <w:rsid w:val="002F69E9"/>
    <w:rsid w:val="002F746D"/>
    <w:rsid w:val="00300221"/>
    <w:rsid w:val="00302396"/>
    <w:rsid w:val="00302ABB"/>
    <w:rsid w:val="0030583E"/>
    <w:rsid w:val="00305A94"/>
    <w:rsid w:val="00305DF9"/>
    <w:rsid w:val="00305E21"/>
    <w:rsid w:val="00306187"/>
    <w:rsid w:val="003105DC"/>
    <w:rsid w:val="00310AE0"/>
    <w:rsid w:val="00310EE1"/>
    <w:rsid w:val="003111D0"/>
    <w:rsid w:val="00312351"/>
    <w:rsid w:val="003128CE"/>
    <w:rsid w:val="00313599"/>
    <w:rsid w:val="003135C8"/>
    <w:rsid w:val="00313681"/>
    <w:rsid w:val="00314843"/>
    <w:rsid w:val="003148CE"/>
    <w:rsid w:val="003148F6"/>
    <w:rsid w:val="00315135"/>
    <w:rsid w:val="0031542C"/>
    <w:rsid w:val="00315CF2"/>
    <w:rsid w:val="00316010"/>
    <w:rsid w:val="00316588"/>
    <w:rsid w:val="00316C19"/>
    <w:rsid w:val="00316E99"/>
    <w:rsid w:val="00317002"/>
    <w:rsid w:val="00317659"/>
    <w:rsid w:val="00317B6D"/>
    <w:rsid w:val="0032098B"/>
    <w:rsid w:val="00320B01"/>
    <w:rsid w:val="0032190F"/>
    <w:rsid w:val="003223A0"/>
    <w:rsid w:val="00323409"/>
    <w:rsid w:val="00323723"/>
    <w:rsid w:val="003242F7"/>
    <w:rsid w:val="00324BA8"/>
    <w:rsid w:val="003266EE"/>
    <w:rsid w:val="003276FF"/>
    <w:rsid w:val="003277AB"/>
    <w:rsid w:val="00327BC3"/>
    <w:rsid w:val="00327EB8"/>
    <w:rsid w:val="00330458"/>
    <w:rsid w:val="003309C8"/>
    <w:rsid w:val="00331784"/>
    <w:rsid w:val="00331BF6"/>
    <w:rsid w:val="00332228"/>
    <w:rsid w:val="0033261A"/>
    <w:rsid w:val="00332EA0"/>
    <w:rsid w:val="00334305"/>
    <w:rsid w:val="0033521A"/>
    <w:rsid w:val="0033538D"/>
    <w:rsid w:val="00335D46"/>
    <w:rsid w:val="003362FA"/>
    <w:rsid w:val="0033686F"/>
    <w:rsid w:val="00337301"/>
    <w:rsid w:val="00337367"/>
    <w:rsid w:val="00337916"/>
    <w:rsid w:val="00340995"/>
    <w:rsid w:val="0034150E"/>
    <w:rsid w:val="00341B18"/>
    <w:rsid w:val="00342074"/>
    <w:rsid w:val="00342DD9"/>
    <w:rsid w:val="00343273"/>
    <w:rsid w:val="00343EFC"/>
    <w:rsid w:val="00343FA3"/>
    <w:rsid w:val="003441CC"/>
    <w:rsid w:val="003443EC"/>
    <w:rsid w:val="00344710"/>
    <w:rsid w:val="00344FB5"/>
    <w:rsid w:val="0034531F"/>
    <w:rsid w:val="0034559F"/>
    <w:rsid w:val="00345BBF"/>
    <w:rsid w:val="003462BE"/>
    <w:rsid w:val="00347184"/>
    <w:rsid w:val="0034783B"/>
    <w:rsid w:val="0035018B"/>
    <w:rsid w:val="00351ED7"/>
    <w:rsid w:val="003520C8"/>
    <w:rsid w:val="00352E66"/>
    <w:rsid w:val="00353200"/>
    <w:rsid w:val="00353693"/>
    <w:rsid w:val="00353C9D"/>
    <w:rsid w:val="003542E2"/>
    <w:rsid w:val="003542E7"/>
    <w:rsid w:val="00354588"/>
    <w:rsid w:val="0035477D"/>
    <w:rsid w:val="00354AFF"/>
    <w:rsid w:val="003552BF"/>
    <w:rsid w:val="003554AD"/>
    <w:rsid w:val="003558C7"/>
    <w:rsid w:val="00355C1A"/>
    <w:rsid w:val="0035628D"/>
    <w:rsid w:val="0035646C"/>
    <w:rsid w:val="00356998"/>
    <w:rsid w:val="00356F91"/>
    <w:rsid w:val="0035702C"/>
    <w:rsid w:val="00357325"/>
    <w:rsid w:val="00357394"/>
    <w:rsid w:val="003579D4"/>
    <w:rsid w:val="00360DF8"/>
    <w:rsid w:val="00361256"/>
    <w:rsid w:val="00362AFF"/>
    <w:rsid w:val="00363252"/>
    <w:rsid w:val="00363620"/>
    <w:rsid w:val="003637AA"/>
    <w:rsid w:val="003637F0"/>
    <w:rsid w:val="0036427C"/>
    <w:rsid w:val="00364A87"/>
    <w:rsid w:val="00364B26"/>
    <w:rsid w:val="00365199"/>
    <w:rsid w:val="0036523E"/>
    <w:rsid w:val="003663D9"/>
    <w:rsid w:val="00367260"/>
    <w:rsid w:val="00370650"/>
    <w:rsid w:val="0037123A"/>
    <w:rsid w:val="003712CA"/>
    <w:rsid w:val="003715D1"/>
    <w:rsid w:val="003730CF"/>
    <w:rsid w:val="00373A2C"/>
    <w:rsid w:val="003740D9"/>
    <w:rsid w:val="00374D3D"/>
    <w:rsid w:val="00374F64"/>
    <w:rsid w:val="003756E4"/>
    <w:rsid w:val="003770AD"/>
    <w:rsid w:val="003771B9"/>
    <w:rsid w:val="00380242"/>
    <w:rsid w:val="00380282"/>
    <w:rsid w:val="00380FC4"/>
    <w:rsid w:val="0038153D"/>
    <w:rsid w:val="003817A4"/>
    <w:rsid w:val="00382648"/>
    <w:rsid w:val="0038286E"/>
    <w:rsid w:val="00382E30"/>
    <w:rsid w:val="00382EC1"/>
    <w:rsid w:val="00383145"/>
    <w:rsid w:val="00383FBE"/>
    <w:rsid w:val="00385ABA"/>
    <w:rsid w:val="00385AE1"/>
    <w:rsid w:val="00386BF1"/>
    <w:rsid w:val="003874E5"/>
    <w:rsid w:val="00387DA5"/>
    <w:rsid w:val="00390088"/>
    <w:rsid w:val="003909C5"/>
    <w:rsid w:val="00390C4E"/>
    <w:rsid w:val="00391901"/>
    <w:rsid w:val="0039212A"/>
    <w:rsid w:val="003925B8"/>
    <w:rsid w:val="00392937"/>
    <w:rsid w:val="00393670"/>
    <w:rsid w:val="00393ED5"/>
    <w:rsid w:val="003946E6"/>
    <w:rsid w:val="0039541D"/>
    <w:rsid w:val="00395518"/>
    <w:rsid w:val="003955F3"/>
    <w:rsid w:val="00395E6F"/>
    <w:rsid w:val="00395EC3"/>
    <w:rsid w:val="00396FCB"/>
    <w:rsid w:val="00397911"/>
    <w:rsid w:val="00397B56"/>
    <w:rsid w:val="003A137E"/>
    <w:rsid w:val="003A1912"/>
    <w:rsid w:val="003A1C88"/>
    <w:rsid w:val="003A1DDF"/>
    <w:rsid w:val="003A25C2"/>
    <w:rsid w:val="003A27BA"/>
    <w:rsid w:val="003A2DE4"/>
    <w:rsid w:val="003A34D7"/>
    <w:rsid w:val="003A3718"/>
    <w:rsid w:val="003A3E29"/>
    <w:rsid w:val="003A484D"/>
    <w:rsid w:val="003A4878"/>
    <w:rsid w:val="003A4D00"/>
    <w:rsid w:val="003A4D28"/>
    <w:rsid w:val="003A51B8"/>
    <w:rsid w:val="003A5350"/>
    <w:rsid w:val="003A58F0"/>
    <w:rsid w:val="003B0956"/>
    <w:rsid w:val="003B0C24"/>
    <w:rsid w:val="003B15D7"/>
    <w:rsid w:val="003B1FAB"/>
    <w:rsid w:val="003B241D"/>
    <w:rsid w:val="003B3997"/>
    <w:rsid w:val="003B4625"/>
    <w:rsid w:val="003B4825"/>
    <w:rsid w:val="003B4E07"/>
    <w:rsid w:val="003B555C"/>
    <w:rsid w:val="003B5F8D"/>
    <w:rsid w:val="003B6000"/>
    <w:rsid w:val="003B7339"/>
    <w:rsid w:val="003B7F06"/>
    <w:rsid w:val="003C031C"/>
    <w:rsid w:val="003C06A7"/>
    <w:rsid w:val="003C0C8A"/>
    <w:rsid w:val="003C1B3D"/>
    <w:rsid w:val="003C2A1F"/>
    <w:rsid w:val="003C2C78"/>
    <w:rsid w:val="003C3BEE"/>
    <w:rsid w:val="003C3DB4"/>
    <w:rsid w:val="003C40D4"/>
    <w:rsid w:val="003C4489"/>
    <w:rsid w:val="003C44D6"/>
    <w:rsid w:val="003C45B5"/>
    <w:rsid w:val="003C49DD"/>
    <w:rsid w:val="003C57D0"/>
    <w:rsid w:val="003C59D1"/>
    <w:rsid w:val="003C5A5F"/>
    <w:rsid w:val="003C5C69"/>
    <w:rsid w:val="003C6F50"/>
    <w:rsid w:val="003C72EA"/>
    <w:rsid w:val="003C759E"/>
    <w:rsid w:val="003C79CB"/>
    <w:rsid w:val="003D0F66"/>
    <w:rsid w:val="003D1220"/>
    <w:rsid w:val="003D1CB7"/>
    <w:rsid w:val="003D1D32"/>
    <w:rsid w:val="003D2088"/>
    <w:rsid w:val="003D2A04"/>
    <w:rsid w:val="003D2D3B"/>
    <w:rsid w:val="003D302B"/>
    <w:rsid w:val="003D3CF5"/>
    <w:rsid w:val="003D41C0"/>
    <w:rsid w:val="003D4F26"/>
    <w:rsid w:val="003D6499"/>
    <w:rsid w:val="003D67B0"/>
    <w:rsid w:val="003D6FF4"/>
    <w:rsid w:val="003D7386"/>
    <w:rsid w:val="003E0190"/>
    <w:rsid w:val="003E0770"/>
    <w:rsid w:val="003E1112"/>
    <w:rsid w:val="003E13A9"/>
    <w:rsid w:val="003E13B8"/>
    <w:rsid w:val="003E1FBA"/>
    <w:rsid w:val="003E1FE9"/>
    <w:rsid w:val="003E203F"/>
    <w:rsid w:val="003E2304"/>
    <w:rsid w:val="003E29E8"/>
    <w:rsid w:val="003E527E"/>
    <w:rsid w:val="003E5311"/>
    <w:rsid w:val="003E5444"/>
    <w:rsid w:val="003E6B17"/>
    <w:rsid w:val="003E7004"/>
    <w:rsid w:val="003E7F59"/>
    <w:rsid w:val="003F032E"/>
    <w:rsid w:val="003F04D7"/>
    <w:rsid w:val="003F15E7"/>
    <w:rsid w:val="003F1B2A"/>
    <w:rsid w:val="003F1C7D"/>
    <w:rsid w:val="003F1EC5"/>
    <w:rsid w:val="003F2AF0"/>
    <w:rsid w:val="003F3633"/>
    <w:rsid w:val="003F3E00"/>
    <w:rsid w:val="003F5C46"/>
    <w:rsid w:val="003F697A"/>
    <w:rsid w:val="003F6D61"/>
    <w:rsid w:val="003F79F1"/>
    <w:rsid w:val="004003E2"/>
    <w:rsid w:val="004007FE"/>
    <w:rsid w:val="00400C84"/>
    <w:rsid w:val="00400CC6"/>
    <w:rsid w:val="00401174"/>
    <w:rsid w:val="00401224"/>
    <w:rsid w:val="00401607"/>
    <w:rsid w:val="00401FA9"/>
    <w:rsid w:val="00402215"/>
    <w:rsid w:val="00402408"/>
    <w:rsid w:val="00402DA6"/>
    <w:rsid w:val="004036B2"/>
    <w:rsid w:val="00403DD5"/>
    <w:rsid w:val="00404204"/>
    <w:rsid w:val="0040449A"/>
    <w:rsid w:val="00406E05"/>
    <w:rsid w:val="00407869"/>
    <w:rsid w:val="0041284F"/>
    <w:rsid w:val="00412A88"/>
    <w:rsid w:val="00412EA5"/>
    <w:rsid w:val="0041366A"/>
    <w:rsid w:val="00413AF0"/>
    <w:rsid w:val="0041403E"/>
    <w:rsid w:val="0041410C"/>
    <w:rsid w:val="00414501"/>
    <w:rsid w:val="004146F4"/>
    <w:rsid w:val="00414918"/>
    <w:rsid w:val="00415325"/>
    <w:rsid w:val="00415FA0"/>
    <w:rsid w:val="00416663"/>
    <w:rsid w:val="00416BEA"/>
    <w:rsid w:val="004176E2"/>
    <w:rsid w:val="00417900"/>
    <w:rsid w:val="00420B33"/>
    <w:rsid w:val="00420F0D"/>
    <w:rsid w:val="00422131"/>
    <w:rsid w:val="004226AE"/>
    <w:rsid w:val="004227DD"/>
    <w:rsid w:val="00422877"/>
    <w:rsid w:val="004229EC"/>
    <w:rsid w:val="0042336F"/>
    <w:rsid w:val="004238AB"/>
    <w:rsid w:val="004241D8"/>
    <w:rsid w:val="00424251"/>
    <w:rsid w:val="00424B1C"/>
    <w:rsid w:val="00424DE4"/>
    <w:rsid w:val="004262DB"/>
    <w:rsid w:val="00427A92"/>
    <w:rsid w:val="00427CA7"/>
    <w:rsid w:val="00427CB3"/>
    <w:rsid w:val="00431582"/>
    <w:rsid w:val="004321BB"/>
    <w:rsid w:val="0043235B"/>
    <w:rsid w:val="0043245B"/>
    <w:rsid w:val="00432B32"/>
    <w:rsid w:val="004332B1"/>
    <w:rsid w:val="00433622"/>
    <w:rsid w:val="004337A0"/>
    <w:rsid w:val="00433B05"/>
    <w:rsid w:val="004342BF"/>
    <w:rsid w:val="004345B7"/>
    <w:rsid w:val="00434AC2"/>
    <w:rsid w:val="00435172"/>
    <w:rsid w:val="004356B5"/>
    <w:rsid w:val="00435A3D"/>
    <w:rsid w:val="00435C8B"/>
    <w:rsid w:val="004360C9"/>
    <w:rsid w:val="00436117"/>
    <w:rsid w:val="00437384"/>
    <w:rsid w:val="00440714"/>
    <w:rsid w:val="00440CF3"/>
    <w:rsid w:val="00440D8E"/>
    <w:rsid w:val="00441766"/>
    <w:rsid w:val="004428A6"/>
    <w:rsid w:val="00443429"/>
    <w:rsid w:val="00443F2A"/>
    <w:rsid w:val="004449BD"/>
    <w:rsid w:val="0044507C"/>
    <w:rsid w:val="004455E7"/>
    <w:rsid w:val="00445D2F"/>
    <w:rsid w:val="00446488"/>
    <w:rsid w:val="00446E68"/>
    <w:rsid w:val="00447AC0"/>
    <w:rsid w:val="00447B3D"/>
    <w:rsid w:val="00447F17"/>
    <w:rsid w:val="00450018"/>
    <w:rsid w:val="00450371"/>
    <w:rsid w:val="004510E6"/>
    <w:rsid w:val="00451379"/>
    <w:rsid w:val="00451795"/>
    <w:rsid w:val="004523B4"/>
    <w:rsid w:val="004528D6"/>
    <w:rsid w:val="0045399B"/>
    <w:rsid w:val="00454628"/>
    <w:rsid w:val="00454C7A"/>
    <w:rsid w:val="00454CA3"/>
    <w:rsid w:val="00455D8C"/>
    <w:rsid w:val="004561BD"/>
    <w:rsid w:val="004571F6"/>
    <w:rsid w:val="00457329"/>
    <w:rsid w:val="00460FC4"/>
    <w:rsid w:val="0046156B"/>
    <w:rsid w:val="004615BF"/>
    <w:rsid w:val="00461A97"/>
    <w:rsid w:val="00461F57"/>
    <w:rsid w:val="00462E8B"/>
    <w:rsid w:val="004636BE"/>
    <w:rsid w:val="004643E1"/>
    <w:rsid w:val="00464AF9"/>
    <w:rsid w:val="00465364"/>
    <w:rsid w:val="00465578"/>
    <w:rsid w:val="0046562B"/>
    <w:rsid w:val="00465896"/>
    <w:rsid w:val="00465DF9"/>
    <w:rsid w:val="00465F20"/>
    <w:rsid w:val="00466F9F"/>
    <w:rsid w:val="00467413"/>
    <w:rsid w:val="004676CC"/>
    <w:rsid w:val="00470DB5"/>
    <w:rsid w:val="004728D6"/>
    <w:rsid w:val="00473966"/>
    <w:rsid w:val="004743C8"/>
    <w:rsid w:val="004745B4"/>
    <w:rsid w:val="00474874"/>
    <w:rsid w:val="00474E03"/>
    <w:rsid w:val="004753F6"/>
    <w:rsid w:val="00475FD8"/>
    <w:rsid w:val="00476D0E"/>
    <w:rsid w:val="004770E4"/>
    <w:rsid w:val="004771F2"/>
    <w:rsid w:val="004772C9"/>
    <w:rsid w:val="00480069"/>
    <w:rsid w:val="0048269B"/>
    <w:rsid w:val="00482CD6"/>
    <w:rsid w:val="0048601C"/>
    <w:rsid w:val="004862E8"/>
    <w:rsid w:val="004863B7"/>
    <w:rsid w:val="004876A8"/>
    <w:rsid w:val="00490540"/>
    <w:rsid w:val="00490936"/>
    <w:rsid w:val="00490A29"/>
    <w:rsid w:val="004911C3"/>
    <w:rsid w:val="00491602"/>
    <w:rsid w:val="0049164E"/>
    <w:rsid w:val="00491920"/>
    <w:rsid w:val="00492664"/>
    <w:rsid w:val="0049277D"/>
    <w:rsid w:val="00493162"/>
    <w:rsid w:val="004931BE"/>
    <w:rsid w:val="00493624"/>
    <w:rsid w:val="00493EF3"/>
    <w:rsid w:val="00494523"/>
    <w:rsid w:val="004956C1"/>
    <w:rsid w:val="00495D1C"/>
    <w:rsid w:val="00496A6D"/>
    <w:rsid w:val="00496AF0"/>
    <w:rsid w:val="00496D43"/>
    <w:rsid w:val="00497610"/>
    <w:rsid w:val="00497A3D"/>
    <w:rsid w:val="004A1611"/>
    <w:rsid w:val="004A167D"/>
    <w:rsid w:val="004A16ED"/>
    <w:rsid w:val="004A1A56"/>
    <w:rsid w:val="004A1B38"/>
    <w:rsid w:val="004A1FA9"/>
    <w:rsid w:val="004A4C5F"/>
    <w:rsid w:val="004A508A"/>
    <w:rsid w:val="004A5093"/>
    <w:rsid w:val="004A53B6"/>
    <w:rsid w:val="004A543B"/>
    <w:rsid w:val="004A580E"/>
    <w:rsid w:val="004A583C"/>
    <w:rsid w:val="004A5A32"/>
    <w:rsid w:val="004A6428"/>
    <w:rsid w:val="004A6663"/>
    <w:rsid w:val="004A7603"/>
    <w:rsid w:val="004A7983"/>
    <w:rsid w:val="004A798C"/>
    <w:rsid w:val="004B14D6"/>
    <w:rsid w:val="004B220C"/>
    <w:rsid w:val="004B280F"/>
    <w:rsid w:val="004B2AE6"/>
    <w:rsid w:val="004B2F87"/>
    <w:rsid w:val="004B3FF8"/>
    <w:rsid w:val="004B411D"/>
    <w:rsid w:val="004B4997"/>
    <w:rsid w:val="004B4B84"/>
    <w:rsid w:val="004B4C8F"/>
    <w:rsid w:val="004B4D31"/>
    <w:rsid w:val="004B4EF0"/>
    <w:rsid w:val="004B50BC"/>
    <w:rsid w:val="004B5363"/>
    <w:rsid w:val="004B54B4"/>
    <w:rsid w:val="004B57F6"/>
    <w:rsid w:val="004B6402"/>
    <w:rsid w:val="004B6E37"/>
    <w:rsid w:val="004B6EDE"/>
    <w:rsid w:val="004B7487"/>
    <w:rsid w:val="004C02FE"/>
    <w:rsid w:val="004C18D0"/>
    <w:rsid w:val="004C37C0"/>
    <w:rsid w:val="004C385B"/>
    <w:rsid w:val="004C42CC"/>
    <w:rsid w:val="004C4C4F"/>
    <w:rsid w:val="004C5760"/>
    <w:rsid w:val="004C6289"/>
    <w:rsid w:val="004C7386"/>
    <w:rsid w:val="004C76C0"/>
    <w:rsid w:val="004D0C39"/>
    <w:rsid w:val="004D13A4"/>
    <w:rsid w:val="004D19BC"/>
    <w:rsid w:val="004D203F"/>
    <w:rsid w:val="004D224F"/>
    <w:rsid w:val="004D2347"/>
    <w:rsid w:val="004D2774"/>
    <w:rsid w:val="004D330D"/>
    <w:rsid w:val="004D36EA"/>
    <w:rsid w:val="004D38E9"/>
    <w:rsid w:val="004D3B7B"/>
    <w:rsid w:val="004D4D1F"/>
    <w:rsid w:val="004D58AE"/>
    <w:rsid w:val="004D5990"/>
    <w:rsid w:val="004D5B86"/>
    <w:rsid w:val="004D6A5D"/>
    <w:rsid w:val="004D735E"/>
    <w:rsid w:val="004D7B81"/>
    <w:rsid w:val="004D7DF2"/>
    <w:rsid w:val="004E04F7"/>
    <w:rsid w:val="004E0E8A"/>
    <w:rsid w:val="004E1EC9"/>
    <w:rsid w:val="004E22C7"/>
    <w:rsid w:val="004E2665"/>
    <w:rsid w:val="004E2B62"/>
    <w:rsid w:val="004E36AF"/>
    <w:rsid w:val="004E4066"/>
    <w:rsid w:val="004E4ACB"/>
    <w:rsid w:val="004E5885"/>
    <w:rsid w:val="004E5984"/>
    <w:rsid w:val="004E6074"/>
    <w:rsid w:val="004E7A9D"/>
    <w:rsid w:val="004E7D25"/>
    <w:rsid w:val="004F06FB"/>
    <w:rsid w:val="004F0FBE"/>
    <w:rsid w:val="004F1B23"/>
    <w:rsid w:val="004F29D7"/>
    <w:rsid w:val="004F3087"/>
    <w:rsid w:val="004F3407"/>
    <w:rsid w:val="004F34EA"/>
    <w:rsid w:val="004F36D8"/>
    <w:rsid w:val="004F3D98"/>
    <w:rsid w:val="004F4184"/>
    <w:rsid w:val="004F42A6"/>
    <w:rsid w:val="004F42F1"/>
    <w:rsid w:val="004F4F67"/>
    <w:rsid w:val="004F566D"/>
    <w:rsid w:val="004F5C2D"/>
    <w:rsid w:val="004F5FC1"/>
    <w:rsid w:val="004F626E"/>
    <w:rsid w:val="004F627E"/>
    <w:rsid w:val="004F68C1"/>
    <w:rsid w:val="0050112C"/>
    <w:rsid w:val="005026C8"/>
    <w:rsid w:val="00502D20"/>
    <w:rsid w:val="0050331E"/>
    <w:rsid w:val="00503524"/>
    <w:rsid w:val="005036BC"/>
    <w:rsid w:val="00503C2F"/>
    <w:rsid w:val="00504082"/>
    <w:rsid w:val="005042C5"/>
    <w:rsid w:val="00504466"/>
    <w:rsid w:val="00504E9B"/>
    <w:rsid w:val="00505682"/>
    <w:rsid w:val="005064E1"/>
    <w:rsid w:val="005066EF"/>
    <w:rsid w:val="00506F0A"/>
    <w:rsid w:val="00507043"/>
    <w:rsid w:val="00507442"/>
    <w:rsid w:val="005074E4"/>
    <w:rsid w:val="0051064E"/>
    <w:rsid w:val="00510B87"/>
    <w:rsid w:val="005113BD"/>
    <w:rsid w:val="00511FA9"/>
    <w:rsid w:val="00513068"/>
    <w:rsid w:val="005132E7"/>
    <w:rsid w:val="00514415"/>
    <w:rsid w:val="0051482E"/>
    <w:rsid w:val="0051495B"/>
    <w:rsid w:val="00515505"/>
    <w:rsid w:val="00515CBA"/>
    <w:rsid w:val="005164B7"/>
    <w:rsid w:val="00516A2F"/>
    <w:rsid w:val="00517949"/>
    <w:rsid w:val="005202DA"/>
    <w:rsid w:val="005213EA"/>
    <w:rsid w:val="0052179A"/>
    <w:rsid w:val="00522613"/>
    <w:rsid w:val="00522896"/>
    <w:rsid w:val="00522C01"/>
    <w:rsid w:val="0052347F"/>
    <w:rsid w:val="00523B66"/>
    <w:rsid w:val="00523D5B"/>
    <w:rsid w:val="005246BF"/>
    <w:rsid w:val="0052477A"/>
    <w:rsid w:val="00525A2A"/>
    <w:rsid w:val="00526677"/>
    <w:rsid w:val="005272C9"/>
    <w:rsid w:val="00527CBD"/>
    <w:rsid w:val="00527DAF"/>
    <w:rsid w:val="0053014D"/>
    <w:rsid w:val="00530732"/>
    <w:rsid w:val="005307A1"/>
    <w:rsid w:val="0053086C"/>
    <w:rsid w:val="00530B09"/>
    <w:rsid w:val="00530DD5"/>
    <w:rsid w:val="00531192"/>
    <w:rsid w:val="00531275"/>
    <w:rsid w:val="00532DB3"/>
    <w:rsid w:val="00532FA2"/>
    <w:rsid w:val="00533A09"/>
    <w:rsid w:val="00534258"/>
    <w:rsid w:val="00534D84"/>
    <w:rsid w:val="0053565C"/>
    <w:rsid w:val="005365FA"/>
    <w:rsid w:val="00537326"/>
    <w:rsid w:val="005401D7"/>
    <w:rsid w:val="00540EC3"/>
    <w:rsid w:val="00541AEB"/>
    <w:rsid w:val="00541F00"/>
    <w:rsid w:val="00542074"/>
    <w:rsid w:val="00542124"/>
    <w:rsid w:val="00542845"/>
    <w:rsid w:val="00543428"/>
    <w:rsid w:val="005436E1"/>
    <w:rsid w:val="00544470"/>
    <w:rsid w:val="00544D80"/>
    <w:rsid w:val="00545401"/>
    <w:rsid w:val="005454AE"/>
    <w:rsid w:val="005455B9"/>
    <w:rsid w:val="00545E46"/>
    <w:rsid w:val="00546E5E"/>
    <w:rsid w:val="005475A8"/>
    <w:rsid w:val="00547EC4"/>
    <w:rsid w:val="00551DBE"/>
    <w:rsid w:val="0055253A"/>
    <w:rsid w:val="00552BD1"/>
    <w:rsid w:val="005534FB"/>
    <w:rsid w:val="0055370D"/>
    <w:rsid w:val="005545D0"/>
    <w:rsid w:val="0055549D"/>
    <w:rsid w:val="00555F4A"/>
    <w:rsid w:val="00556022"/>
    <w:rsid w:val="005560F7"/>
    <w:rsid w:val="00556625"/>
    <w:rsid w:val="00556B01"/>
    <w:rsid w:val="00560790"/>
    <w:rsid w:val="00560D87"/>
    <w:rsid w:val="005610EC"/>
    <w:rsid w:val="0056125C"/>
    <w:rsid w:val="00561C12"/>
    <w:rsid w:val="0056230E"/>
    <w:rsid w:val="005626B0"/>
    <w:rsid w:val="00562E96"/>
    <w:rsid w:val="00563411"/>
    <w:rsid w:val="0056395B"/>
    <w:rsid w:val="00563D03"/>
    <w:rsid w:val="00564031"/>
    <w:rsid w:val="0056473A"/>
    <w:rsid w:val="00564BD9"/>
    <w:rsid w:val="00564EA2"/>
    <w:rsid w:val="00565D35"/>
    <w:rsid w:val="00565DA1"/>
    <w:rsid w:val="00566292"/>
    <w:rsid w:val="00566DDE"/>
    <w:rsid w:val="00566FF5"/>
    <w:rsid w:val="005712E7"/>
    <w:rsid w:val="00571627"/>
    <w:rsid w:val="00571E64"/>
    <w:rsid w:val="00572046"/>
    <w:rsid w:val="00572089"/>
    <w:rsid w:val="0057244E"/>
    <w:rsid w:val="00572AB5"/>
    <w:rsid w:val="00572AF9"/>
    <w:rsid w:val="005742DA"/>
    <w:rsid w:val="00574D15"/>
    <w:rsid w:val="00574EF2"/>
    <w:rsid w:val="0057669A"/>
    <w:rsid w:val="00576BBB"/>
    <w:rsid w:val="005777F1"/>
    <w:rsid w:val="0057794F"/>
    <w:rsid w:val="00577A92"/>
    <w:rsid w:val="00577C90"/>
    <w:rsid w:val="00577DA9"/>
    <w:rsid w:val="00580E2A"/>
    <w:rsid w:val="00581472"/>
    <w:rsid w:val="00581952"/>
    <w:rsid w:val="00582021"/>
    <w:rsid w:val="005820D1"/>
    <w:rsid w:val="00582332"/>
    <w:rsid w:val="00582556"/>
    <w:rsid w:val="00582748"/>
    <w:rsid w:val="00583283"/>
    <w:rsid w:val="005832D8"/>
    <w:rsid w:val="00583DDA"/>
    <w:rsid w:val="00583E17"/>
    <w:rsid w:val="0058439D"/>
    <w:rsid w:val="00584A92"/>
    <w:rsid w:val="00584AC8"/>
    <w:rsid w:val="0058544D"/>
    <w:rsid w:val="0058557D"/>
    <w:rsid w:val="0058742F"/>
    <w:rsid w:val="00587863"/>
    <w:rsid w:val="00587CFD"/>
    <w:rsid w:val="0059055E"/>
    <w:rsid w:val="005905CA"/>
    <w:rsid w:val="00590B71"/>
    <w:rsid w:val="00590D0C"/>
    <w:rsid w:val="005912F5"/>
    <w:rsid w:val="005927CF"/>
    <w:rsid w:val="00592F1F"/>
    <w:rsid w:val="005939DD"/>
    <w:rsid w:val="00594D8E"/>
    <w:rsid w:val="005950B9"/>
    <w:rsid w:val="00595F2C"/>
    <w:rsid w:val="005969E1"/>
    <w:rsid w:val="00596BA7"/>
    <w:rsid w:val="00596D70"/>
    <w:rsid w:val="00597581"/>
    <w:rsid w:val="0059794D"/>
    <w:rsid w:val="005A1022"/>
    <w:rsid w:val="005A1748"/>
    <w:rsid w:val="005A26FF"/>
    <w:rsid w:val="005A2703"/>
    <w:rsid w:val="005A27E6"/>
    <w:rsid w:val="005A49AD"/>
    <w:rsid w:val="005A6C8D"/>
    <w:rsid w:val="005A7876"/>
    <w:rsid w:val="005B028D"/>
    <w:rsid w:val="005B0376"/>
    <w:rsid w:val="005B0DB1"/>
    <w:rsid w:val="005B19F3"/>
    <w:rsid w:val="005B1A2D"/>
    <w:rsid w:val="005B24EF"/>
    <w:rsid w:val="005B3F78"/>
    <w:rsid w:val="005B414D"/>
    <w:rsid w:val="005B43ED"/>
    <w:rsid w:val="005B4D00"/>
    <w:rsid w:val="005B5AE9"/>
    <w:rsid w:val="005B5DBE"/>
    <w:rsid w:val="005B66EF"/>
    <w:rsid w:val="005B6E27"/>
    <w:rsid w:val="005B720F"/>
    <w:rsid w:val="005B7785"/>
    <w:rsid w:val="005B7F66"/>
    <w:rsid w:val="005C08E3"/>
    <w:rsid w:val="005C0F5B"/>
    <w:rsid w:val="005C11AD"/>
    <w:rsid w:val="005C1982"/>
    <w:rsid w:val="005C1DF8"/>
    <w:rsid w:val="005C2EF8"/>
    <w:rsid w:val="005C35A0"/>
    <w:rsid w:val="005C36D6"/>
    <w:rsid w:val="005C38B6"/>
    <w:rsid w:val="005C47C2"/>
    <w:rsid w:val="005C4C55"/>
    <w:rsid w:val="005C4F1F"/>
    <w:rsid w:val="005C4FDE"/>
    <w:rsid w:val="005C5C5F"/>
    <w:rsid w:val="005C6270"/>
    <w:rsid w:val="005C73D7"/>
    <w:rsid w:val="005C76B9"/>
    <w:rsid w:val="005C7F7E"/>
    <w:rsid w:val="005D02B6"/>
    <w:rsid w:val="005D091E"/>
    <w:rsid w:val="005D0D04"/>
    <w:rsid w:val="005D0E99"/>
    <w:rsid w:val="005D1033"/>
    <w:rsid w:val="005D11B6"/>
    <w:rsid w:val="005D24C2"/>
    <w:rsid w:val="005D2A62"/>
    <w:rsid w:val="005D4BEB"/>
    <w:rsid w:val="005D52E2"/>
    <w:rsid w:val="005D59BE"/>
    <w:rsid w:val="005D6582"/>
    <w:rsid w:val="005D69EA"/>
    <w:rsid w:val="005D6EE2"/>
    <w:rsid w:val="005D6FA5"/>
    <w:rsid w:val="005D75CF"/>
    <w:rsid w:val="005E1164"/>
    <w:rsid w:val="005E1DC7"/>
    <w:rsid w:val="005E2383"/>
    <w:rsid w:val="005E2F51"/>
    <w:rsid w:val="005E3CEA"/>
    <w:rsid w:val="005E41F0"/>
    <w:rsid w:val="005E43CB"/>
    <w:rsid w:val="005E4514"/>
    <w:rsid w:val="005E4EF5"/>
    <w:rsid w:val="005E5CAA"/>
    <w:rsid w:val="005E6B89"/>
    <w:rsid w:val="005E6F47"/>
    <w:rsid w:val="005E76CF"/>
    <w:rsid w:val="005E782F"/>
    <w:rsid w:val="005E7B9D"/>
    <w:rsid w:val="005F03DF"/>
    <w:rsid w:val="005F08D4"/>
    <w:rsid w:val="005F1029"/>
    <w:rsid w:val="005F12A9"/>
    <w:rsid w:val="005F1DBA"/>
    <w:rsid w:val="005F2A4B"/>
    <w:rsid w:val="005F2A4C"/>
    <w:rsid w:val="005F2BB6"/>
    <w:rsid w:val="005F2D35"/>
    <w:rsid w:val="005F2D80"/>
    <w:rsid w:val="005F2F61"/>
    <w:rsid w:val="005F3673"/>
    <w:rsid w:val="005F3A40"/>
    <w:rsid w:val="005F4743"/>
    <w:rsid w:val="005F480E"/>
    <w:rsid w:val="005F4BB0"/>
    <w:rsid w:val="005F5653"/>
    <w:rsid w:val="005F5A41"/>
    <w:rsid w:val="005F5DC1"/>
    <w:rsid w:val="005F65EB"/>
    <w:rsid w:val="005F69B8"/>
    <w:rsid w:val="005F7324"/>
    <w:rsid w:val="005F7B9E"/>
    <w:rsid w:val="005F7D6A"/>
    <w:rsid w:val="0060157D"/>
    <w:rsid w:val="00602898"/>
    <w:rsid w:val="00603ACF"/>
    <w:rsid w:val="00603DB0"/>
    <w:rsid w:val="00603DCF"/>
    <w:rsid w:val="00604CC6"/>
    <w:rsid w:val="00605355"/>
    <w:rsid w:val="006055BB"/>
    <w:rsid w:val="006079A9"/>
    <w:rsid w:val="00607F93"/>
    <w:rsid w:val="006105DD"/>
    <w:rsid w:val="0061109D"/>
    <w:rsid w:val="00611B9E"/>
    <w:rsid w:val="00611F2A"/>
    <w:rsid w:val="00611FD6"/>
    <w:rsid w:val="006123C7"/>
    <w:rsid w:val="00612A34"/>
    <w:rsid w:val="00612C65"/>
    <w:rsid w:val="006142E0"/>
    <w:rsid w:val="0061505C"/>
    <w:rsid w:val="006153D1"/>
    <w:rsid w:val="00615420"/>
    <w:rsid w:val="0061561C"/>
    <w:rsid w:val="0061593C"/>
    <w:rsid w:val="00616CB4"/>
    <w:rsid w:val="00616F10"/>
    <w:rsid w:val="00620324"/>
    <w:rsid w:val="0062091E"/>
    <w:rsid w:val="00620975"/>
    <w:rsid w:val="00620C27"/>
    <w:rsid w:val="006216E6"/>
    <w:rsid w:val="0062180C"/>
    <w:rsid w:val="00621BA8"/>
    <w:rsid w:val="0062232F"/>
    <w:rsid w:val="00622F31"/>
    <w:rsid w:val="0062333E"/>
    <w:rsid w:val="0062377A"/>
    <w:rsid w:val="0062378F"/>
    <w:rsid w:val="006241B7"/>
    <w:rsid w:val="006249BB"/>
    <w:rsid w:val="00624C2C"/>
    <w:rsid w:val="00624CAE"/>
    <w:rsid w:val="00624D21"/>
    <w:rsid w:val="00625FDA"/>
    <w:rsid w:val="006264F0"/>
    <w:rsid w:val="00626929"/>
    <w:rsid w:val="00626A90"/>
    <w:rsid w:val="006271D1"/>
    <w:rsid w:val="00630A1C"/>
    <w:rsid w:val="00630B70"/>
    <w:rsid w:val="00630EDA"/>
    <w:rsid w:val="006321A8"/>
    <w:rsid w:val="00632787"/>
    <w:rsid w:val="0063296A"/>
    <w:rsid w:val="00632A30"/>
    <w:rsid w:val="00632E71"/>
    <w:rsid w:val="0063365A"/>
    <w:rsid w:val="00634A13"/>
    <w:rsid w:val="00635881"/>
    <w:rsid w:val="006366E1"/>
    <w:rsid w:val="00637703"/>
    <w:rsid w:val="0064069E"/>
    <w:rsid w:val="00640EC8"/>
    <w:rsid w:val="006417A2"/>
    <w:rsid w:val="006431C5"/>
    <w:rsid w:val="006437DE"/>
    <w:rsid w:val="006441E4"/>
    <w:rsid w:val="00644E80"/>
    <w:rsid w:val="00645AB3"/>
    <w:rsid w:val="0064614E"/>
    <w:rsid w:val="00646219"/>
    <w:rsid w:val="00646234"/>
    <w:rsid w:val="0064691E"/>
    <w:rsid w:val="00646B86"/>
    <w:rsid w:val="00646EA5"/>
    <w:rsid w:val="00647D3C"/>
    <w:rsid w:val="00647DCC"/>
    <w:rsid w:val="0065045F"/>
    <w:rsid w:val="00650DEC"/>
    <w:rsid w:val="00651E68"/>
    <w:rsid w:val="006521E5"/>
    <w:rsid w:val="006522C0"/>
    <w:rsid w:val="0065246D"/>
    <w:rsid w:val="00652F1C"/>
    <w:rsid w:val="00653305"/>
    <w:rsid w:val="006534A8"/>
    <w:rsid w:val="00653630"/>
    <w:rsid w:val="006548D6"/>
    <w:rsid w:val="006550BD"/>
    <w:rsid w:val="00656288"/>
    <w:rsid w:val="00656894"/>
    <w:rsid w:val="006577CD"/>
    <w:rsid w:val="00657A4B"/>
    <w:rsid w:val="00657B4E"/>
    <w:rsid w:val="00657EDC"/>
    <w:rsid w:val="00660043"/>
    <w:rsid w:val="006626CB"/>
    <w:rsid w:val="00663067"/>
    <w:rsid w:val="00663A7E"/>
    <w:rsid w:val="0066463D"/>
    <w:rsid w:val="00665F14"/>
    <w:rsid w:val="006661E4"/>
    <w:rsid w:val="006671B6"/>
    <w:rsid w:val="0066727C"/>
    <w:rsid w:val="00667B94"/>
    <w:rsid w:val="00667F7A"/>
    <w:rsid w:val="0067012F"/>
    <w:rsid w:val="00670B5A"/>
    <w:rsid w:val="00671733"/>
    <w:rsid w:val="00671F10"/>
    <w:rsid w:val="00672282"/>
    <w:rsid w:val="00674A52"/>
    <w:rsid w:val="00674B55"/>
    <w:rsid w:val="006755E6"/>
    <w:rsid w:val="006759BB"/>
    <w:rsid w:val="006759CC"/>
    <w:rsid w:val="0067716A"/>
    <w:rsid w:val="00677181"/>
    <w:rsid w:val="00677C53"/>
    <w:rsid w:val="00677F1B"/>
    <w:rsid w:val="00680299"/>
    <w:rsid w:val="006807A6"/>
    <w:rsid w:val="00680923"/>
    <w:rsid w:val="0068142F"/>
    <w:rsid w:val="006814AB"/>
    <w:rsid w:val="00681B42"/>
    <w:rsid w:val="00681B80"/>
    <w:rsid w:val="00681CED"/>
    <w:rsid w:val="00681DB4"/>
    <w:rsid w:val="00683428"/>
    <w:rsid w:val="00683545"/>
    <w:rsid w:val="00683BEB"/>
    <w:rsid w:val="0068472D"/>
    <w:rsid w:val="00684825"/>
    <w:rsid w:val="00684902"/>
    <w:rsid w:val="00684C1F"/>
    <w:rsid w:val="006851FA"/>
    <w:rsid w:val="006856AD"/>
    <w:rsid w:val="006857A8"/>
    <w:rsid w:val="00685DD8"/>
    <w:rsid w:val="00686895"/>
    <w:rsid w:val="006874B4"/>
    <w:rsid w:val="0068770D"/>
    <w:rsid w:val="00687FE9"/>
    <w:rsid w:val="00690041"/>
    <w:rsid w:val="00690876"/>
    <w:rsid w:val="006915D0"/>
    <w:rsid w:val="0069188F"/>
    <w:rsid w:val="0069198E"/>
    <w:rsid w:val="00691D5F"/>
    <w:rsid w:val="00692515"/>
    <w:rsid w:val="00692604"/>
    <w:rsid w:val="00694612"/>
    <w:rsid w:val="00694766"/>
    <w:rsid w:val="00695D52"/>
    <w:rsid w:val="0069650D"/>
    <w:rsid w:val="00696E18"/>
    <w:rsid w:val="00697702"/>
    <w:rsid w:val="006978F9"/>
    <w:rsid w:val="006A10EA"/>
    <w:rsid w:val="006A1635"/>
    <w:rsid w:val="006A336A"/>
    <w:rsid w:val="006A34FC"/>
    <w:rsid w:val="006A3665"/>
    <w:rsid w:val="006A4D50"/>
    <w:rsid w:val="006A4D66"/>
    <w:rsid w:val="006A4F06"/>
    <w:rsid w:val="006A56E1"/>
    <w:rsid w:val="006A5809"/>
    <w:rsid w:val="006A7D78"/>
    <w:rsid w:val="006B0206"/>
    <w:rsid w:val="006B0651"/>
    <w:rsid w:val="006B079B"/>
    <w:rsid w:val="006B0FFA"/>
    <w:rsid w:val="006B1FAA"/>
    <w:rsid w:val="006B215A"/>
    <w:rsid w:val="006B24DA"/>
    <w:rsid w:val="006B290D"/>
    <w:rsid w:val="006B34AB"/>
    <w:rsid w:val="006B36CD"/>
    <w:rsid w:val="006B3720"/>
    <w:rsid w:val="006B3ACF"/>
    <w:rsid w:val="006B3D35"/>
    <w:rsid w:val="006B4046"/>
    <w:rsid w:val="006B4337"/>
    <w:rsid w:val="006B5967"/>
    <w:rsid w:val="006B7DD9"/>
    <w:rsid w:val="006C0168"/>
    <w:rsid w:val="006C0890"/>
    <w:rsid w:val="006C0BE9"/>
    <w:rsid w:val="006C186A"/>
    <w:rsid w:val="006C1A9C"/>
    <w:rsid w:val="006C1C20"/>
    <w:rsid w:val="006C2335"/>
    <w:rsid w:val="006C2443"/>
    <w:rsid w:val="006C2CDB"/>
    <w:rsid w:val="006C34C3"/>
    <w:rsid w:val="006C3AB6"/>
    <w:rsid w:val="006C4012"/>
    <w:rsid w:val="006C403E"/>
    <w:rsid w:val="006C4883"/>
    <w:rsid w:val="006C519C"/>
    <w:rsid w:val="006C51EA"/>
    <w:rsid w:val="006C5A3E"/>
    <w:rsid w:val="006C5D8D"/>
    <w:rsid w:val="006C6321"/>
    <w:rsid w:val="006C73FD"/>
    <w:rsid w:val="006C7FCF"/>
    <w:rsid w:val="006D04CE"/>
    <w:rsid w:val="006D053B"/>
    <w:rsid w:val="006D0C4A"/>
    <w:rsid w:val="006D0C7B"/>
    <w:rsid w:val="006D1137"/>
    <w:rsid w:val="006D1225"/>
    <w:rsid w:val="006D1882"/>
    <w:rsid w:val="006D20EE"/>
    <w:rsid w:val="006D229E"/>
    <w:rsid w:val="006D23E7"/>
    <w:rsid w:val="006D262F"/>
    <w:rsid w:val="006D2B15"/>
    <w:rsid w:val="006D2F51"/>
    <w:rsid w:val="006D379F"/>
    <w:rsid w:val="006D3869"/>
    <w:rsid w:val="006D395D"/>
    <w:rsid w:val="006D4120"/>
    <w:rsid w:val="006D414B"/>
    <w:rsid w:val="006D44CD"/>
    <w:rsid w:val="006D4803"/>
    <w:rsid w:val="006D4B6C"/>
    <w:rsid w:val="006D4E57"/>
    <w:rsid w:val="006D72CF"/>
    <w:rsid w:val="006E010B"/>
    <w:rsid w:val="006E0738"/>
    <w:rsid w:val="006E0AB9"/>
    <w:rsid w:val="006E1133"/>
    <w:rsid w:val="006E127B"/>
    <w:rsid w:val="006E2112"/>
    <w:rsid w:val="006E28D1"/>
    <w:rsid w:val="006E2FD7"/>
    <w:rsid w:val="006E3BE2"/>
    <w:rsid w:val="006E3CD4"/>
    <w:rsid w:val="006E43FF"/>
    <w:rsid w:val="006E45FE"/>
    <w:rsid w:val="006E49A7"/>
    <w:rsid w:val="006E5035"/>
    <w:rsid w:val="006E668F"/>
    <w:rsid w:val="006E68E9"/>
    <w:rsid w:val="006E6914"/>
    <w:rsid w:val="006E6AA0"/>
    <w:rsid w:val="006E73AD"/>
    <w:rsid w:val="006E7E64"/>
    <w:rsid w:val="006F0D6B"/>
    <w:rsid w:val="006F13D4"/>
    <w:rsid w:val="006F1B7C"/>
    <w:rsid w:val="006F2685"/>
    <w:rsid w:val="006F2874"/>
    <w:rsid w:val="006F28F8"/>
    <w:rsid w:val="006F3548"/>
    <w:rsid w:val="006F4456"/>
    <w:rsid w:val="006F49C4"/>
    <w:rsid w:val="006F4AF0"/>
    <w:rsid w:val="006F4DA7"/>
    <w:rsid w:val="006F4F3C"/>
    <w:rsid w:val="006F5174"/>
    <w:rsid w:val="006F5563"/>
    <w:rsid w:val="006F5DB0"/>
    <w:rsid w:val="006F5E61"/>
    <w:rsid w:val="006F6B26"/>
    <w:rsid w:val="006F6C97"/>
    <w:rsid w:val="006F6D69"/>
    <w:rsid w:val="00700AAE"/>
    <w:rsid w:val="00700B56"/>
    <w:rsid w:val="00700BD3"/>
    <w:rsid w:val="00701215"/>
    <w:rsid w:val="007016E6"/>
    <w:rsid w:val="00701DC4"/>
    <w:rsid w:val="00702AF1"/>
    <w:rsid w:val="00703152"/>
    <w:rsid w:val="00703290"/>
    <w:rsid w:val="00704250"/>
    <w:rsid w:val="007055B6"/>
    <w:rsid w:val="007059B3"/>
    <w:rsid w:val="00705A6D"/>
    <w:rsid w:val="00705E97"/>
    <w:rsid w:val="00706AB8"/>
    <w:rsid w:val="00707263"/>
    <w:rsid w:val="007079D6"/>
    <w:rsid w:val="00710276"/>
    <w:rsid w:val="00710B46"/>
    <w:rsid w:val="007110AE"/>
    <w:rsid w:val="00711651"/>
    <w:rsid w:val="007124F3"/>
    <w:rsid w:val="0071291D"/>
    <w:rsid w:val="00712E4E"/>
    <w:rsid w:val="00714DD7"/>
    <w:rsid w:val="007153FE"/>
    <w:rsid w:val="007167A4"/>
    <w:rsid w:val="00716CC6"/>
    <w:rsid w:val="0071716B"/>
    <w:rsid w:val="00717FA8"/>
    <w:rsid w:val="00717FBD"/>
    <w:rsid w:val="00717FCF"/>
    <w:rsid w:val="00721044"/>
    <w:rsid w:val="00721D23"/>
    <w:rsid w:val="00722D57"/>
    <w:rsid w:val="00723629"/>
    <w:rsid w:val="00723F32"/>
    <w:rsid w:val="00724024"/>
    <w:rsid w:val="00724F56"/>
    <w:rsid w:val="0072526F"/>
    <w:rsid w:val="00725828"/>
    <w:rsid w:val="00725958"/>
    <w:rsid w:val="00727C24"/>
    <w:rsid w:val="00731698"/>
    <w:rsid w:val="00732373"/>
    <w:rsid w:val="007323C4"/>
    <w:rsid w:val="00733574"/>
    <w:rsid w:val="0073357A"/>
    <w:rsid w:val="007344BB"/>
    <w:rsid w:val="00734670"/>
    <w:rsid w:val="00734CA0"/>
    <w:rsid w:val="00735888"/>
    <w:rsid w:val="00735CDD"/>
    <w:rsid w:val="00735E26"/>
    <w:rsid w:val="00735EC6"/>
    <w:rsid w:val="007365CC"/>
    <w:rsid w:val="007370CB"/>
    <w:rsid w:val="007373E7"/>
    <w:rsid w:val="007376FD"/>
    <w:rsid w:val="00740701"/>
    <w:rsid w:val="00741622"/>
    <w:rsid w:val="00741CBB"/>
    <w:rsid w:val="00741E9F"/>
    <w:rsid w:val="00743AE9"/>
    <w:rsid w:val="00743B8B"/>
    <w:rsid w:val="00743E12"/>
    <w:rsid w:val="007440A1"/>
    <w:rsid w:val="007444F7"/>
    <w:rsid w:val="00744845"/>
    <w:rsid w:val="00745705"/>
    <w:rsid w:val="00745D23"/>
    <w:rsid w:val="00745E11"/>
    <w:rsid w:val="0074605D"/>
    <w:rsid w:val="0074678C"/>
    <w:rsid w:val="0074691F"/>
    <w:rsid w:val="00747621"/>
    <w:rsid w:val="0074772E"/>
    <w:rsid w:val="00747DCF"/>
    <w:rsid w:val="00747E9F"/>
    <w:rsid w:val="007509F8"/>
    <w:rsid w:val="00750A8F"/>
    <w:rsid w:val="00750CB2"/>
    <w:rsid w:val="00750E78"/>
    <w:rsid w:val="007511FA"/>
    <w:rsid w:val="007527C6"/>
    <w:rsid w:val="00752CC8"/>
    <w:rsid w:val="0075302E"/>
    <w:rsid w:val="00753329"/>
    <w:rsid w:val="0075364E"/>
    <w:rsid w:val="00753960"/>
    <w:rsid w:val="00753C41"/>
    <w:rsid w:val="0075402F"/>
    <w:rsid w:val="007545A0"/>
    <w:rsid w:val="0075466F"/>
    <w:rsid w:val="00754CB1"/>
    <w:rsid w:val="00756AF3"/>
    <w:rsid w:val="007571CF"/>
    <w:rsid w:val="00760D07"/>
    <w:rsid w:val="00761E15"/>
    <w:rsid w:val="00761FF8"/>
    <w:rsid w:val="00762DF1"/>
    <w:rsid w:val="007631DE"/>
    <w:rsid w:val="00763509"/>
    <w:rsid w:val="0076350D"/>
    <w:rsid w:val="0076372B"/>
    <w:rsid w:val="00764314"/>
    <w:rsid w:val="00764EA5"/>
    <w:rsid w:val="00765FA7"/>
    <w:rsid w:val="0076638F"/>
    <w:rsid w:val="00766580"/>
    <w:rsid w:val="0076691B"/>
    <w:rsid w:val="00767AAC"/>
    <w:rsid w:val="00770839"/>
    <w:rsid w:val="00771B31"/>
    <w:rsid w:val="00771CCC"/>
    <w:rsid w:val="00772A0D"/>
    <w:rsid w:val="00773596"/>
    <w:rsid w:val="007738A3"/>
    <w:rsid w:val="00773B2D"/>
    <w:rsid w:val="00773D3B"/>
    <w:rsid w:val="00773E98"/>
    <w:rsid w:val="007746C2"/>
    <w:rsid w:val="00775598"/>
    <w:rsid w:val="00775716"/>
    <w:rsid w:val="007758B6"/>
    <w:rsid w:val="00775A8B"/>
    <w:rsid w:val="0077740C"/>
    <w:rsid w:val="00780148"/>
    <w:rsid w:val="00780757"/>
    <w:rsid w:val="00780797"/>
    <w:rsid w:val="00780B18"/>
    <w:rsid w:val="00781376"/>
    <w:rsid w:val="00781A5D"/>
    <w:rsid w:val="00783440"/>
    <w:rsid w:val="00783476"/>
    <w:rsid w:val="00783D94"/>
    <w:rsid w:val="0078423F"/>
    <w:rsid w:val="0078424D"/>
    <w:rsid w:val="00785305"/>
    <w:rsid w:val="0078553B"/>
    <w:rsid w:val="00785A5B"/>
    <w:rsid w:val="007869D4"/>
    <w:rsid w:val="00786A94"/>
    <w:rsid w:val="00787029"/>
    <w:rsid w:val="00787B72"/>
    <w:rsid w:val="00787CA5"/>
    <w:rsid w:val="0079001B"/>
    <w:rsid w:val="00791330"/>
    <w:rsid w:val="00791E9C"/>
    <w:rsid w:val="0079212E"/>
    <w:rsid w:val="00792A60"/>
    <w:rsid w:val="00792BA3"/>
    <w:rsid w:val="00793822"/>
    <w:rsid w:val="00794607"/>
    <w:rsid w:val="00794ECE"/>
    <w:rsid w:val="00795489"/>
    <w:rsid w:val="007956FA"/>
    <w:rsid w:val="007957FE"/>
    <w:rsid w:val="007965F3"/>
    <w:rsid w:val="00797339"/>
    <w:rsid w:val="0079738D"/>
    <w:rsid w:val="0079772D"/>
    <w:rsid w:val="007978F6"/>
    <w:rsid w:val="00797C30"/>
    <w:rsid w:val="00797DD9"/>
    <w:rsid w:val="007A0027"/>
    <w:rsid w:val="007A0039"/>
    <w:rsid w:val="007A00DC"/>
    <w:rsid w:val="007A023B"/>
    <w:rsid w:val="007A066D"/>
    <w:rsid w:val="007A10A5"/>
    <w:rsid w:val="007A1DD5"/>
    <w:rsid w:val="007A1F65"/>
    <w:rsid w:val="007A3105"/>
    <w:rsid w:val="007A312C"/>
    <w:rsid w:val="007A351A"/>
    <w:rsid w:val="007A3F6F"/>
    <w:rsid w:val="007A3FC3"/>
    <w:rsid w:val="007A42C3"/>
    <w:rsid w:val="007A4810"/>
    <w:rsid w:val="007A4815"/>
    <w:rsid w:val="007A51E3"/>
    <w:rsid w:val="007A5801"/>
    <w:rsid w:val="007A5A0D"/>
    <w:rsid w:val="007A674E"/>
    <w:rsid w:val="007A6BBB"/>
    <w:rsid w:val="007B0643"/>
    <w:rsid w:val="007B0BDE"/>
    <w:rsid w:val="007B1535"/>
    <w:rsid w:val="007B1892"/>
    <w:rsid w:val="007B20C9"/>
    <w:rsid w:val="007B2B45"/>
    <w:rsid w:val="007B2CB5"/>
    <w:rsid w:val="007B35E9"/>
    <w:rsid w:val="007B3D42"/>
    <w:rsid w:val="007B44FA"/>
    <w:rsid w:val="007B54F2"/>
    <w:rsid w:val="007B5CE1"/>
    <w:rsid w:val="007B64B2"/>
    <w:rsid w:val="007B65A9"/>
    <w:rsid w:val="007B6D3A"/>
    <w:rsid w:val="007B6EEA"/>
    <w:rsid w:val="007B7041"/>
    <w:rsid w:val="007B71FA"/>
    <w:rsid w:val="007B7532"/>
    <w:rsid w:val="007B7549"/>
    <w:rsid w:val="007B75D0"/>
    <w:rsid w:val="007B77E8"/>
    <w:rsid w:val="007C1313"/>
    <w:rsid w:val="007C1545"/>
    <w:rsid w:val="007C1712"/>
    <w:rsid w:val="007C1DFA"/>
    <w:rsid w:val="007C1F15"/>
    <w:rsid w:val="007C2348"/>
    <w:rsid w:val="007C2744"/>
    <w:rsid w:val="007C2C63"/>
    <w:rsid w:val="007C2DCB"/>
    <w:rsid w:val="007C3847"/>
    <w:rsid w:val="007C3A81"/>
    <w:rsid w:val="007C4648"/>
    <w:rsid w:val="007C4EAF"/>
    <w:rsid w:val="007C511D"/>
    <w:rsid w:val="007C5231"/>
    <w:rsid w:val="007C5941"/>
    <w:rsid w:val="007C6EA4"/>
    <w:rsid w:val="007C7F11"/>
    <w:rsid w:val="007D1B5A"/>
    <w:rsid w:val="007D3239"/>
    <w:rsid w:val="007D3355"/>
    <w:rsid w:val="007D426C"/>
    <w:rsid w:val="007D44A4"/>
    <w:rsid w:val="007D4906"/>
    <w:rsid w:val="007D50E0"/>
    <w:rsid w:val="007D5433"/>
    <w:rsid w:val="007D59AC"/>
    <w:rsid w:val="007D5A1C"/>
    <w:rsid w:val="007D5A72"/>
    <w:rsid w:val="007D601B"/>
    <w:rsid w:val="007D701B"/>
    <w:rsid w:val="007D735D"/>
    <w:rsid w:val="007D7958"/>
    <w:rsid w:val="007D7B49"/>
    <w:rsid w:val="007E0342"/>
    <w:rsid w:val="007E06C2"/>
    <w:rsid w:val="007E07EB"/>
    <w:rsid w:val="007E1515"/>
    <w:rsid w:val="007E16E5"/>
    <w:rsid w:val="007E1890"/>
    <w:rsid w:val="007E1C97"/>
    <w:rsid w:val="007E1D15"/>
    <w:rsid w:val="007E21CE"/>
    <w:rsid w:val="007E27CD"/>
    <w:rsid w:val="007E2B1B"/>
    <w:rsid w:val="007E2E5C"/>
    <w:rsid w:val="007E3F8A"/>
    <w:rsid w:val="007E45DD"/>
    <w:rsid w:val="007E45EC"/>
    <w:rsid w:val="007E4B9D"/>
    <w:rsid w:val="007E5CD8"/>
    <w:rsid w:val="007E6A3C"/>
    <w:rsid w:val="007E729F"/>
    <w:rsid w:val="007F02BE"/>
    <w:rsid w:val="007F0796"/>
    <w:rsid w:val="007F13FE"/>
    <w:rsid w:val="007F171D"/>
    <w:rsid w:val="007F1913"/>
    <w:rsid w:val="007F1FC5"/>
    <w:rsid w:val="007F235F"/>
    <w:rsid w:val="007F2CFA"/>
    <w:rsid w:val="007F3570"/>
    <w:rsid w:val="007F35C2"/>
    <w:rsid w:val="007F3E67"/>
    <w:rsid w:val="007F4DD2"/>
    <w:rsid w:val="007F54C8"/>
    <w:rsid w:val="007F61F8"/>
    <w:rsid w:val="007F6FA0"/>
    <w:rsid w:val="007F752B"/>
    <w:rsid w:val="007F7685"/>
    <w:rsid w:val="007F7E6B"/>
    <w:rsid w:val="007F7FCC"/>
    <w:rsid w:val="00800008"/>
    <w:rsid w:val="00800031"/>
    <w:rsid w:val="00800234"/>
    <w:rsid w:val="008002BA"/>
    <w:rsid w:val="00800415"/>
    <w:rsid w:val="00801097"/>
    <w:rsid w:val="00801419"/>
    <w:rsid w:val="008014C0"/>
    <w:rsid w:val="00801538"/>
    <w:rsid w:val="00801E07"/>
    <w:rsid w:val="00802BD2"/>
    <w:rsid w:val="008030E2"/>
    <w:rsid w:val="008040D8"/>
    <w:rsid w:val="008052CD"/>
    <w:rsid w:val="008056DD"/>
    <w:rsid w:val="00805CD1"/>
    <w:rsid w:val="00805DFF"/>
    <w:rsid w:val="0080700C"/>
    <w:rsid w:val="008101B3"/>
    <w:rsid w:val="00810BA9"/>
    <w:rsid w:val="008116D9"/>
    <w:rsid w:val="00811A27"/>
    <w:rsid w:val="008121C2"/>
    <w:rsid w:val="00813131"/>
    <w:rsid w:val="00814D16"/>
    <w:rsid w:val="0081504B"/>
    <w:rsid w:val="008151EB"/>
    <w:rsid w:val="008157DC"/>
    <w:rsid w:val="00815E93"/>
    <w:rsid w:val="008160CA"/>
    <w:rsid w:val="00816728"/>
    <w:rsid w:val="00816EFD"/>
    <w:rsid w:val="0081730D"/>
    <w:rsid w:val="00817743"/>
    <w:rsid w:val="00817F5A"/>
    <w:rsid w:val="00820347"/>
    <w:rsid w:val="00820985"/>
    <w:rsid w:val="0082139C"/>
    <w:rsid w:val="00821C0E"/>
    <w:rsid w:val="00822CC2"/>
    <w:rsid w:val="008239FA"/>
    <w:rsid w:val="00823A48"/>
    <w:rsid w:val="00823CD6"/>
    <w:rsid w:val="0082415E"/>
    <w:rsid w:val="0082442A"/>
    <w:rsid w:val="00825161"/>
    <w:rsid w:val="008266AF"/>
    <w:rsid w:val="0082714F"/>
    <w:rsid w:val="00830670"/>
    <w:rsid w:val="008321D5"/>
    <w:rsid w:val="00832EFD"/>
    <w:rsid w:val="00833B2E"/>
    <w:rsid w:val="00833F9F"/>
    <w:rsid w:val="008344FE"/>
    <w:rsid w:val="00834CE0"/>
    <w:rsid w:val="008357D3"/>
    <w:rsid w:val="008358D8"/>
    <w:rsid w:val="00840086"/>
    <w:rsid w:val="00840142"/>
    <w:rsid w:val="008406B3"/>
    <w:rsid w:val="00841BAF"/>
    <w:rsid w:val="00841C51"/>
    <w:rsid w:val="00843483"/>
    <w:rsid w:val="008436DE"/>
    <w:rsid w:val="00843707"/>
    <w:rsid w:val="00843713"/>
    <w:rsid w:val="00843BE2"/>
    <w:rsid w:val="00843C0F"/>
    <w:rsid w:val="00844409"/>
    <w:rsid w:val="00844A3E"/>
    <w:rsid w:val="00844F44"/>
    <w:rsid w:val="00845491"/>
    <w:rsid w:val="00845C61"/>
    <w:rsid w:val="00845F95"/>
    <w:rsid w:val="00846BFA"/>
    <w:rsid w:val="008471A4"/>
    <w:rsid w:val="0084754F"/>
    <w:rsid w:val="00850482"/>
    <w:rsid w:val="00850CCC"/>
    <w:rsid w:val="00850FAE"/>
    <w:rsid w:val="008510F2"/>
    <w:rsid w:val="0085150F"/>
    <w:rsid w:val="00851670"/>
    <w:rsid w:val="008518F4"/>
    <w:rsid w:val="00851931"/>
    <w:rsid w:val="00851B8C"/>
    <w:rsid w:val="00851C36"/>
    <w:rsid w:val="00851C7B"/>
    <w:rsid w:val="0085216B"/>
    <w:rsid w:val="00852270"/>
    <w:rsid w:val="008529B4"/>
    <w:rsid w:val="00852C70"/>
    <w:rsid w:val="00852DA4"/>
    <w:rsid w:val="00853560"/>
    <w:rsid w:val="00853C6F"/>
    <w:rsid w:val="00855D57"/>
    <w:rsid w:val="00855E64"/>
    <w:rsid w:val="00855FBB"/>
    <w:rsid w:val="00855FD4"/>
    <w:rsid w:val="00856031"/>
    <w:rsid w:val="008567D0"/>
    <w:rsid w:val="00856BC9"/>
    <w:rsid w:val="00857111"/>
    <w:rsid w:val="00857370"/>
    <w:rsid w:val="0085777D"/>
    <w:rsid w:val="008578E0"/>
    <w:rsid w:val="008578FD"/>
    <w:rsid w:val="008602D1"/>
    <w:rsid w:val="00860744"/>
    <w:rsid w:val="0086094A"/>
    <w:rsid w:val="00861136"/>
    <w:rsid w:val="00861915"/>
    <w:rsid w:val="00861FCB"/>
    <w:rsid w:val="00863655"/>
    <w:rsid w:val="008637D7"/>
    <w:rsid w:val="00863A1D"/>
    <w:rsid w:val="008647FC"/>
    <w:rsid w:val="00864AD3"/>
    <w:rsid w:val="00864E53"/>
    <w:rsid w:val="0086502E"/>
    <w:rsid w:val="008655C0"/>
    <w:rsid w:val="008657A2"/>
    <w:rsid w:val="0086583F"/>
    <w:rsid w:val="00865EC4"/>
    <w:rsid w:val="00865F20"/>
    <w:rsid w:val="00866A8F"/>
    <w:rsid w:val="00866DCB"/>
    <w:rsid w:val="008673E7"/>
    <w:rsid w:val="00867426"/>
    <w:rsid w:val="008674C4"/>
    <w:rsid w:val="00867FA8"/>
    <w:rsid w:val="00867FCE"/>
    <w:rsid w:val="00870375"/>
    <w:rsid w:val="0087077C"/>
    <w:rsid w:val="00870E72"/>
    <w:rsid w:val="008724F7"/>
    <w:rsid w:val="00872B27"/>
    <w:rsid w:val="00872F20"/>
    <w:rsid w:val="00873109"/>
    <w:rsid w:val="00873E42"/>
    <w:rsid w:val="0087506F"/>
    <w:rsid w:val="00875919"/>
    <w:rsid w:val="00875B79"/>
    <w:rsid w:val="0087778D"/>
    <w:rsid w:val="0087797F"/>
    <w:rsid w:val="00880226"/>
    <w:rsid w:val="00880563"/>
    <w:rsid w:val="00880B48"/>
    <w:rsid w:val="0088149B"/>
    <w:rsid w:val="008814B4"/>
    <w:rsid w:val="00881788"/>
    <w:rsid w:val="0088271D"/>
    <w:rsid w:val="00882A7D"/>
    <w:rsid w:val="00882FBF"/>
    <w:rsid w:val="0088331C"/>
    <w:rsid w:val="0088476D"/>
    <w:rsid w:val="00884F31"/>
    <w:rsid w:val="008851FB"/>
    <w:rsid w:val="0088554E"/>
    <w:rsid w:val="00885565"/>
    <w:rsid w:val="00885637"/>
    <w:rsid w:val="008858C6"/>
    <w:rsid w:val="00885CAC"/>
    <w:rsid w:val="008862CC"/>
    <w:rsid w:val="008867A7"/>
    <w:rsid w:val="00886E39"/>
    <w:rsid w:val="00887125"/>
    <w:rsid w:val="00887212"/>
    <w:rsid w:val="00890AFD"/>
    <w:rsid w:val="00890F45"/>
    <w:rsid w:val="00891021"/>
    <w:rsid w:val="00891815"/>
    <w:rsid w:val="00891C14"/>
    <w:rsid w:val="008923AF"/>
    <w:rsid w:val="00892966"/>
    <w:rsid w:val="00893799"/>
    <w:rsid w:val="008947F5"/>
    <w:rsid w:val="00894E89"/>
    <w:rsid w:val="00895227"/>
    <w:rsid w:val="00896D84"/>
    <w:rsid w:val="0089720E"/>
    <w:rsid w:val="00897410"/>
    <w:rsid w:val="00897EDA"/>
    <w:rsid w:val="008A1F49"/>
    <w:rsid w:val="008A2ADF"/>
    <w:rsid w:val="008A3E00"/>
    <w:rsid w:val="008A5064"/>
    <w:rsid w:val="008A6364"/>
    <w:rsid w:val="008A649F"/>
    <w:rsid w:val="008A6882"/>
    <w:rsid w:val="008A6A9C"/>
    <w:rsid w:val="008A7946"/>
    <w:rsid w:val="008A79AE"/>
    <w:rsid w:val="008B08C8"/>
    <w:rsid w:val="008B1105"/>
    <w:rsid w:val="008B1723"/>
    <w:rsid w:val="008B1776"/>
    <w:rsid w:val="008B1A4B"/>
    <w:rsid w:val="008B27B3"/>
    <w:rsid w:val="008B4743"/>
    <w:rsid w:val="008B4942"/>
    <w:rsid w:val="008B50C7"/>
    <w:rsid w:val="008B6688"/>
    <w:rsid w:val="008B6ED1"/>
    <w:rsid w:val="008B7061"/>
    <w:rsid w:val="008B74D9"/>
    <w:rsid w:val="008C082E"/>
    <w:rsid w:val="008C0B08"/>
    <w:rsid w:val="008C0B98"/>
    <w:rsid w:val="008C0BBE"/>
    <w:rsid w:val="008C0C4A"/>
    <w:rsid w:val="008C0F79"/>
    <w:rsid w:val="008C1502"/>
    <w:rsid w:val="008C1CCC"/>
    <w:rsid w:val="008C1F63"/>
    <w:rsid w:val="008C3ECF"/>
    <w:rsid w:val="008C4357"/>
    <w:rsid w:val="008C5686"/>
    <w:rsid w:val="008C6844"/>
    <w:rsid w:val="008C7D93"/>
    <w:rsid w:val="008D020C"/>
    <w:rsid w:val="008D133C"/>
    <w:rsid w:val="008D21C5"/>
    <w:rsid w:val="008D23C9"/>
    <w:rsid w:val="008D2699"/>
    <w:rsid w:val="008D2E3D"/>
    <w:rsid w:val="008D3AE9"/>
    <w:rsid w:val="008D4109"/>
    <w:rsid w:val="008D4222"/>
    <w:rsid w:val="008D5191"/>
    <w:rsid w:val="008D5A68"/>
    <w:rsid w:val="008D5AA9"/>
    <w:rsid w:val="008D5BF8"/>
    <w:rsid w:val="008D66DA"/>
    <w:rsid w:val="008D67F0"/>
    <w:rsid w:val="008D6D95"/>
    <w:rsid w:val="008D6DF2"/>
    <w:rsid w:val="008D73F2"/>
    <w:rsid w:val="008D7FB3"/>
    <w:rsid w:val="008E1373"/>
    <w:rsid w:val="008E17E6"/>
    <w:rsid w:val="008E1DA4"/>
    <w:rsid w:val="008E2C7E"/>
    <w:rsid w:val="008E2F80"/>
    <w:rsid w:val="008E3821"/>
    <w:rsid w:val="008E3DE4"/>
    <w:rsid w:val="008E4262"/>
    <w:rsid w:val="008E4E91"/>
    <w:rsid w:val="008E6A39"/>
    <w:rsid w:val="008F007C"/>
    <w:rsid w:val="008F0C6F"/>
    <w:rsid w:val="008F1B19"/>
    <w:rsid w:val="008F2762"/>
    <w:rsid w:val="008F3F4D"/>
    <w:rsid w:val="008F4BAB"/>
    <w:rsid w:val="008F4F13"/>
    <w:rsid w:val="008F5126"/>
    <w:rsid w:val="008F582E"/>
    <w:rsid w:val="008F5AAF"/>
    <w:rsid w:val="008F67F3"/>
    <w:rsid w:val="008F6CC6"/>
    <w:rsid w:val="008F73BA"/>
    <w:rsid w:val="008F7715"/>
    <w:rsid w:val="008F79B4"/>
    <w:rsid w:val="008F7DF6"/>
    <w:rsid w:val="0090003F"/>
    <w:rsid w:val="00900057"/>
    <w:rsid w:val="0090020A"/>
    <w:rsid w:val="0090055F"/>
    <w:rsid w:val="009022E9"/>
    <w:rsid w:val="009023A5"/>
    <w:rsid w:val="00902E0C"/>
    <w:rsid w:val="009035D9"/>
    <w:rsid w:val="00904F00"/>
    <w:rsid w:val="00905A1E"/>
    <w:rsid w:val="00905F32"/>
    <w:rsid w:val="00906D79"/>
    <w:rsid w:val="00907A07"/>
    <w:rsid w:val="00907FD3"/>
    <w:rsid w:val="00907FD7"/>
    <w:rsid w:val="00912A0C"/>
    <w:rsid w:val="009130E3"/>
    <w:rsid w:val="009132AA"/>
    <w:rsid w:val="00913380"/>
    <w:rsid w:val="00913904"/>
    <w:rsid w:val="009146A2"/>
    <w:rsid w:val="009158E6"/>
    <w:rsid w:val="00916151"/>
    <w:rsid w:val="009163E4"/>
    <w:rsid w:val="009165DD"/>
    <w:rsid w:val="00916AF7"/>
    <w:rsid w:val="00917EB1"/>
    <w:rsid w:val="00920BEE"/>
    <w:rsid w:val="009210CD"/>
    <w:rsid w:val="00921C24"/>
    <w:rsid w:val="0092277D"/>
    <w:rsid w:val="00923B1F"/>
    <w:rsid w:val="0092492D"/>
    <w:rsid w:val="00924BD8"/>
    <w:rsid w:val="009254EF"/>
    <w:rsid w:val="00925CE0"/>
    <w:rsid w:val="00926307"/>
    <w:rsid w:val="00926763"/>
    <w:rsid w:val="00926985"/>
    <w:rsid w:val="00926A0B"/>
    <w:rsid w:val="00927DF3"/>
    <w:rsid w:val="00930229"/>
    <w:rsid w:val="00930828"/>
    <w:rsid w:val="00930D5C"/>
    <w:rsid w:val="00930EF8"/>
    <w:rsid w:val="00932042"/>
    <w:rsid w:val="009322A8"/>
    <w:rsid w:val="009322D2"/>
    <w:rsid w:val="009326B8"/>
    <w:rsid w:val="00932EE3"/>
    <w:rsid w:val="00933499"/>
    <w:rsid w:val="009336EB"/>
    <w:rsid w:val="0093386E"/>
    <w:rsid w:val="00933A37"/>
    <w:rsid w:val="00933AED"/>
    <w:rsid w:val="0093406C"/>
    <w:rsid w:val="009347B5"/>
    <w:rsid w:val="00935127"/>
    <w:rsid w:val="009358D0"/>
    <w:rsid w:val="00935F7E"/>
    <w:rsid w:val="009361A1"/>
    <w:rsid w:val="00936638"/>
    <w:rsid w:val="00936699"/>
    <w:rsid w:val="00936C98"/>
    <w:rsid w:val="00937224"/>
    <w:rsid w:val="009400DB"/>
    <w:rsid w:val="009404E6"/>
    <w:rsid w:val="00940860"/>
    <w:rsid w:val="00940A6F"/>
    <w:rsid w:val="00941738"/>
    <w:rsid w:val="00941994"/>
    <w:rsid w:val="00941FEA"/>
    <w:rsid w:val="0094355A"/>
    <w:rsid w:val="00944832"/>
    <w:rsid w:val="00944C7D"/>
    <w:rsid w:val="00945232"/>
    <w:rsid w:val="00945D89"/>
    <w:rsid w:val="0094646D"/>
    <w:rsid w:val="00946EA6"/>
    <w:rsid w:val="0094747B"/>
    <w:rsid w:val="00947492"/>
    <w:rsid w:val="00950951"/>
    <w:rsid w:val="00951780"/>
    <w:rsid w:val="009522DE"/>
    <w:rsid w:val="00952F0C"/>
    <w:rsid w:val="00953626"/>
    <w:rsid w:val="00953798"/>
    <w:rsid w:val="00953935"/>
    <w:rsid w:val="00953960"/>
    <w:rsid w:val="00953983"/>
    <w:rsid w:val="00953B16"/>
    <w:rsid w:val="00954CC7"/>
    <w:rsid w:val="0095533F"/>
    <w:rsid w:val="009557F1"/>
    <w:rsid w:val="00955A3E"/>
    <w:rsid w:val="0095698F"/>
    <w:rsid w:val="00956C5D"/>
    <w:rsid w:val="0095725E"/>
    <w:rsid w:val="009574D0"/>
    <w:rsid w:val="00957A97"/>
    <w:rsid w:val="00957FBB"/>
    <w:rsid w:val="0096032C"/>
    <w:rsid w:val="00960B61"/>
    <w:rsid w:val="00962941"/>
    <w:rsid w:val="00962B10"/>
    <w:rsid w:val="00963472"/>
    <w:rsid w:val="009636D5"/>
    <w:rsid w:val="00963CAA"/>
    <w:rsid w:val="00963DF4"/>
    <w:rsid w:val="009644BA"/>
    <w:rsid w:val="00964CF1"/>
    <w:rsid w:val="00965404"/>
    <w:rsid w:val="00966916"/>
    <w:rsid w:val="00967131"/>
    <w:rsid w:val="00967C49"/>
    <w:rsid w:val="00971D0B"/>
    <w:rsid w:val="00972398"/>
    <w:rsid w:val="00973100"/>
    <w:rsid w:val="0097325D"/>
    <w:rsid w:val="009734D0"/>
    <w:rsid w:val="009735D1"/>
    <w:rsid w:val="00973A9F"/>
    <w:rsid w:val="00973E55"/>
    <w:rsid w:val="00974856"/>
    <w:rsid w:val="00974E3B"/>
    <w:rsid w:val="00975637"/>
    <w:rsid w:val="009756AB"/>
    <w:rsid w:val="00975FCA"/>
    <w:rsid w:val="00976298"/>
    <w:rsid w:val="0097725F"/>
    <w:rsid w:val="00977869"/>
    <w:rsid w:val="00977F46"/>
    <w:rsid w:val="00980162"/>
    <w:rsid w:val="0098072A"/>
    <w:rsid w:val="00980C1F"/>
    <w:rsid w:val="00981522"/>
    <w:rsid w:val="009818A6"/>
    <w:rsid w:val="009818C7"/>
    <w:rsid w:val="0098317D"/>
    <w:rsid w:val="009835BB"/>
    <w:rsid w:val="009837A9"/>
    <w:rsid w:val="009838FF"/>
    <w:rsid w:val="00983D5A"/>
    <w:rsid w:val="00984235"/>
    <w:rsid w:val="00984404"/>
    <w:rsid w:val="00985869"/>
    <w:rsid w:val="00986157"/>
    <w:rsid w:val="00987B13"/>
    <w:rsid w:val="00987B76"/>
    <w:rsid w:val="0099255C"/>
    <w:rsid w:val="00992F2F"/>
    <w:rsid w:val="009944B9"/>
    <w:rsid w:val="00994557"/>
    <w:rsid w:val="00994D2A"/>
    <w:rsid w:val="00997898"/>
    <w:rsid w:val="00997FB5"/>
    <w:rsid w:val="009A0114"/>
    <w:rsid w:val="009A04EE"/>
    <w:rsid w:val="009A07B4"/>
    <w:rsid w:val="009A0C81"/>
    <w:rsid w:val="009A0EC0"/>
    <w:rsid w:val="009A18DD"/>
    <w:rsid w:val="009A1D90"/>
    <w:rsid w:val="009A287C"/>
    <w:rsid w:val="009A29DD"/>
    <w:rsid w:val="009A3066"/>
    <w:rsid w:val="009A39A4"/>
    <w:rsid w:val="009A4AF3"/>
    <w:rsid w:val="009A4B46"/>
    <w:rsid w:val="009A516B"/>
    <w:rsid w:val="009A52F5"/>
    <w:rsid w:val="009A5AC8"/>
    <w:rsid w:val="009A5D9C"/>
    <w:rsid w:val="009A62EA"/>
    <w:rsid w:val="009A6B1E"/>
    <w:rsid w:val="009A6C04"/>
    <w:rsid w:val="009A788D"/>
    <w:rsid w:val="009A7DF2"/>
    <w:rsid w:val="009B0A25"/>
    <w:rsid w:val="009B1252"/>
    <w:rsid w:val="009B1784"/>
    <w:rsid w:val="009B1F32"/>
    <w:rsid w:val="009B27BB"/>
    <w:rsid w:val="009B2DFD"/>
    <w:rsid w:val="009B31A0"/>
    <w:rsid w:val="009B3605"/>
    <w:rsid w:val="009B3857"/>
    <w:rsid w:val="009B42BE"/>
    <w:rsid w:val="009B42D4"/>
    <w:rsid w:val="009B44C4"/>
    <w:rsid w:val="009B500B"/>
    <w:rsid w:val="009B5881"/>
    <w:rsid w:val="009B5C0F"/>
    <w:rsid w:val="009B6404"/>
    <w:rsid w:val="009B6925"/>
    <w:rsid w:val="009B6A18"/>
    <w:rsid w:val="009B786C"/>
    <w:rsid w:val="009B7C52"/>
    <w:rsid w:val="009C02C5"/>
    <w:rsid w:val="009C1033"/>
    <w:rsid w:val="009C1706"/>
    <w:rsid w:val="009C1DA6"/>
    <w:rsid w:val="009C202D"/>
    <w:rsid w:val="009C2758"/>
    <w:rsid w:val="009C3476"/>
    <w:rsid w:val="009C36E4"/>
    <w:rsid w:val="009C3E3C"/>
    <w:rsid w:val="009C410E"/>
    <w:rsid w:val="009C4BF0"/>
    <w:rsid w:val="009C4F88"/>
    <w:rsid w:val="009C5FDD"/>
    <w:rsid w:val="009C68CE"/>
    <w:rsid w:val="009C69D5"/>
    <w:rsid w:val="009C6FEA"/>
    <w:rsid w:val="009C71E2"/>
    <w:rsid w:val="009C79E1"/>
    <w:rsid w:val="009C7B97"/>
    <w:rsid w:val="009D01EE"/>
    <w:rsid w:val="009D091F"/>
    <w:rsid w:val="009D0D87"/>
    <w:rsid w:val="009D12FF"/>
    <w:rsid w:val="009D1618"/>
    <w:rsid w:val="009D2462"/>
    <w:rsid w:val="009D2AFB"/>
    <w:rsid w:val="009D356A"/>
    <w:rsid w:val="009D37D0"/>
    <w:rsid w:val="009D3AAB"/>
    <w:rsid w:val="009D4DA1"/>
    <w:rsid w:val="009D55C4"/>
    <w:rsid w:val="009D5A6A"/>
    <w:rsid w:val="009D5B4A"/>
    <w:rsid w:val="009D6079"/>
    <w:rsid w:val="009D6738"/>
    <w:rsid w:val="009D747F"/>
    <w:rsid w:val="009D78E1"/>
    <w:rsid w:val="009E033F"/>
    <w:rsid w:val="009E0361"/>
    <w:rsid w:val="009E0613"/>
    <w:rsid w:val="009E0A0E"/>
    <w:rsid w:val="009E0DD7"/>
    <w:rsid w:val="009E1371"/>
    <w:rsid w:val="009E1DEC"/>
    <w:rsid w:val="009E2738"/>
    <w:rsid w:val="009E2C7D"/>
    <w:rsid w:val="009E3162"/>
    <w:rsid w:val="009E32F2"/>
    <w:rsid w:val="009E38EA"/>
    <w:rsid w:val="009E58A8"/>
    <w:rsid w:val="009E6177"/>
    <w:rsid w:val="009E61F5"/>
    <w:rsid w:val="009E67C3"/>
    <w:rsid w:val="009E6E8D"/>
    <w:rsid w:val="009E6F82"/>
    <w:rsid w:val="009E726F"/>
    <w:rsid w:val="009F08D2"/>
    <w:rsid w:val="009F0D02"/>
    <w:rsid w:val="009F0E95"/>
    <w:rsid w:val="009F1289"/>
    <w:rsid w:val="009F1346"/>
    <w:rsid w:val="009F156C"/>
    <w:rsid w:val="009F16D2"/>
    <w:rsid w:val="009F2089"/>
    <w:rsid w:val="009F28F1"/>
    <w:rsid w:val="009F2AC3"/>
    <w:rsid w:val="009F3189"/>
    <w:rsid w:val="009F3466"/>
    <w:rsid w:val="009F3B99"/>
    <w:rsid w:val="009F45C9"/>
    <w:rsid w:val="009F639D"/>
    <w:rsid w:val="009F64CF"/>
    <w:rsid w:val="009F7527"/>
    <w:rsid w:val="009F7621"/>
    <w:rsid w:val="009F7E11"/>
    <w:rsid w:val="009F7E2E"/>
    <w:rsid w:val="00A00105"/>
    <w:rsid w:val="00A005F7"/>
    <w:rsid w:val="00A017BB"/>
    <w:rsid w:val="00A01BCB"/>
    <w:rsid w:val="00A024FD"/>
    <w:rsid w:val="00A028E0"/>
    <w:rsid w:val="00A02E55"/>
    <w:rsid w:val="00A0422A"/>
    <w:rsid w:val="00A043DB"/>
    <w:rsid w:val="00A04964"/>
    <w:rsid w:val="00A04FF0"/>
    <w:rsid w:val="00A05206"/>
    <w:rsid w:val="00A064DE"/>
    <w:rsid w:val="00A0675B"/>
    <w:rsid w:val="00A06801"/>
    <w:rsid w:val="00A070E2"/>
    <w:rsid w:val="00A10060"/>
    <w:rsid w:val="00A10567"/>
    <w:rsid w:val="00A10D2F"/>
    <w:rsid w:val="00A11322"/>
    <w:rsid w:val="00A11845"/>
    <w:rsid w:val="00A125EF"/>
    <w:rsid w:val="00A13A2E"/>
    <w:rsid w:val="00A141EF"/>
    <w:rsid w:val="00A14D6C"/>
    <w:rsid w:val="00A15295"/>
    <w:rsid w:val="00A152DD"/>
    <w:rsid w:val="00A16A69"/>
    <w:rsid w:val="00A17547"/>
    <w:rsid w:val="00A17FA2"/>
    <w:rsid w:val="00A20604"/>
    <w:rsid w:val="00A20C4B"/>
    <w:rsid w:val="00A210A4"/>
    <w:rsid w:val="00A21517"/>
    <w:rsid w:val="00A21733"/>
    <w:rsid w:val="00A21A11"/>
    <w:rsid w:val="00A2294E"/>
    <w:rsid w:val="00A22B24"/>
    <w:rsid w:val="00A22B64"/>
    <w:rsid w:val="00A2328C"/>
    <w:rsid w:val="00A236B7"/>
    <w:rsid w:val="00A23DFF"/>
    <w:rsid w:val="00A24A70"/>
    <w:rsid w:val="00A24A73"/>
    <w:rsid w:val="00A24F20"/>
    <w:rsid w:val="00A25288"/>
    <w:rsid w:val="00A260FA"/>
    <w:rsid w:val="00A26579"/>
    <w:rsid w:val="00A268EC"/>
    <w:rsid w:val="00A2698E"/>
    <w:rsid w:val="00A27CE1"/>
    <w:rsid w:val="00A3059B"/>
    <w:rsid w:val="00A3075C"/>
    <w:rsid w:val="00A30E79"/>
    <w:rsid w:val="00A324FF"/>
    <w:rsid w:val="00A32F13"/>
    <w:rsid w:val="00A33BB9"/>
    <w:rsid w:val="00A34F60"/>
    <w:rsid w:val="00A35217"/>
    <w:rsid w:val="00A35CEB"/>
    <w:rsid w:val="00A3614A"/>
    <w:rsid w:val="00A36451"/>
    <w:rsid w:val="00A3668A"/>
    <w:rsid w:val="00A369E3"/>
    <w:rsid w:val="00A36C22"/>
    <w:rsid w:val="00A36D10"/>
    <w:rsid w:val="00A36E4C"/>
    <w:rsid w:val="00A372AD"/>
    <w:rsid w:val="00A403BE"/>
    <w:rsid w:val="00A40817"/>
    <w:rsid w:val="00A408C4"/>
    <w:rsid w:val="00A40F20"/>
    <w:rsid w:val="00A41EDF"/>
    <w:rsid w:val="00A42268"/>
    <w:rsid w:val="00A42343"/>
    <w:rsid w:val="00A42B03"/>
    <w:rsid w:val="00A42ED3"/>
    <w:rsid w:val="00A4348A"/>
    <w:rsid w:val="00A43F7F"/>
    <w:rsid w:val="00A44BD8"/>
    <w:rsid w:val="00A44EBA"/>
    <w:rsid w:val="00A45492"/>
    <w:rsid w:val="00A45B43"/>
    <w:rsid w:val="00A45FFE"/>
    <w:rsid w:val="00A4600C"/>
    <w:rsid w:val="00A47277"/>
    <w:rsid w:val="00A47353"/>
    <w:rsid w:val="00A47361"/>
    <w:rsid w:val="00A474C2"/>
    <w:rsid w:val="00A50052"/>
    <w:rsid w:val="00A508A9"/>
    <w:rsid w:val="00A516D3"/>
    <w:rsid w:val="00A52BE8"/>
    <w:rsid w:val="00A52EEF"/>
    <w:rsid w:val="00A52FA1"/>
    <w:rsid w:val="00A531DB"/>
    <w:rsid w:val="00A53C5C"/>
    <w:rsid w:val="00A549DA"/>
    <w:rsid w:val="00A54BE3"/>
    <w:rsid w:val="00A54C7E"/>
    <w:rsid w:val="00A56198"/>
    <w:rsid w:val="00A5645C"/>
    <w:rsid w:val="00A56495"/>
    <w:rsid w:val="00A57583"/>
    <w:rsid w:val="00A60B08"/>
    <w:rsid w:val="00A60DA8"/>
    <w:rsid w:val="00A613C3"/>
    <w:rsid w:val="00A61BE4"/>
    <w:rsid w:val="00A62011"/>
    <w:rsid w:val="00A62366"/>
    <w:rsid w:val="00A627A9"/>
    <w:rsid w:val="00A62E45"/>
    <w:rsid w:val="00A63749"/>
    <w:rsid w:val="00A64565"/>
    <w:rsid w:val="00A64AA0"/>
    <w:rsid w:val="00A65083"/>
    <w:rsid w:val="00A65318"/>
    <w:rsid w:val="00A65813"/>
    <w:rsid w:val="00A65A31"/>
    <w:rsid w:val="00A65AF7"/>
    <w:rsid w:val="00A65DD8"/>
    <w:rsid w:val="00A65F49"/>
    <w:rsid w:val="00A66BD3"/>
    <w:rsid w:val="00A67332"/>
    <w:rsid w:val="00A676AF"/>
    <w:rsid w:val="00A70020"/>
    <w:rsid w:val="00A70CDF"/>
    <w:rsid w:val="00A7134C"/>
    <w:rsid w:val="00A72F90"/>
    <w:rsid w:val="00A737BF"/>
    <w:rsid w:val="00A741F4"/>
    <w:rsid w:val="00A74A3C"/>
    <w:rsid w:val="00A74B4B"/>
    <w:rsid w:val="00A74E4E"/>
    <w:rsid w:val="00A751D1"/>
    <w:rsid w:val="00A75693"/>
    <w:rsid w:val="00A76165"/>
    <w:rsid w:val="00A76402"/>
    <w:rsid w:val="00A77DDA"/>
    <w:rsid w:val="00A77E38"/>
    <w:rsid w:val="00A8003F"/>
    <w:rsid w:val="00A831C5"/>
    <w:rsid w:val="00A8402A"/>
    <w:rsid w:val="00A8439F"/>
    <w:rsid w:val="00A85A95"/>
    <w:rsid w:val="00A85B9C"/>
    <w:rsid w:val="00A86134"/>
    <w:rsid w:val="00A86C57"/>
    <w:rsid w:val="00A870BC"/>
    <w:rsid w:val="00A87587"/>
    <w:rsid w:val="00A87A36"/>
    <w:rsid w:val="00A903C5"/>
    <w:rsid w:val="00A9070D"/>
    <w:rsid w:val="00A91747"/>
    <w:rsid w:val="00A9201D"/>
    <w:rsid w:val="00A92159"/>
    <w:rsid w:val="00A92260"/>
    <w:rsid w:val="00A927C4"/>
    <w:rsid w:val="00A9283B"/>
    <w:rsid w:val="00A92BD1"/>
    <w:rsid w:val="00A93A20"/>
    <w:rsid w:val="00A93B29"/>
    <w:rsid w:val="00A93E0A"/>
    <w:rsid w:val="00A94528"/>
    <w:rsid w:val="00A946D0"/>
    <w:rsid w:val="00A94799"/>
    <w:rsid w:val="00A94FF7"/>
    <w:rsid w:val="00A96568"/>
    <w:rsid w:val="00A96A21"/>
    <w:rsid w:val="00A972F6"/>
    <w:rsid w:val="00A97546"/>
    <w:rsid w:val="00AA181F"/>
    <w:rsid w:val="00AA19B8"/>
    <w:rsid w:val="00AA1E72"/>
    <w:rsid w:val="00AA20E2"/>
    <w:rsid w:val="00AA2463"/>
    <w:rsid w:val="00AA2FC3"/>
    <w:rsid w:val="00AA3029"/>
    <w:rsid w:val="00AA4197"/>
    <w:rsid w:val="00AA465F"/>
    <w:rsid w:val="00AA6AE7"/>
    <w:rsid w:val="00AA6BB4"/>
    <w:rsid w:val="00AA6DFC"/>
    <w:rsid w:val="00AB0411"/>
    <w:rsid w:val="00AB0674"/>
    <w:rsid w:val="00AB0B26"/>
    <w:rsid w:val="00AB1788"/>
    <w:rsid w:val="00AB1D61"/>
    <w:rsid w:val="00AB23D9"/>
    <w:rsid w:val="00AB3335"/>
    <w:rsid w:val="00AB39C1"/>
    <w:rsid w:val="00AB3EE4"/>
    <w:rsid w:val="00AB5FF8"/>
    <w:rsid w:val="00AB686A"/>
    <w:rsid w:val="00AB6DB9"/>
    <w:rsid w:val="00AB71CE"/>
    <w:rsid w:val="00AB7202"/>
    <w:rsid w:val="00AB72E8"/>
    <w:rsid w:val="00AB778B"/>
    <w:rsid w:val="00AC09C9"/>
    <w:rsid w:val="00AC110B"/>
    <w:rsid w:val="00AC11EB"/>
    <w:rsid w:val="00AC20EC"/>
    <w:rsid w:val="00AC25AB"/>
    <w:rsid w:val="00AC297A"/>
    <w:rsid w:val="00AC3700"/>
    <w:rsid w:val="00AC4DA6"/>
    <w:rsid w:val="00AC50C1"/>
    <w:rsid w:val="00AC56AF"/>
    <w:rsid w:val="00AC578C"/>
    <w:rsid w:val="00AC5F4A"/>
    <w:rsid w:val="00AC6A31"/>
    <w:rsid w:val="00AC72F0"/>
    <w:rsid w:val="00AD0650"/>
    <w:rsid w:val="00AD073D"/>
    <w:rsid w:val="00AD0C9C"/>
    <w:rsid w:val="00AD1020"/>
    <w:rsid w:val="00AD1614"/>
    <w:rsid w:val="00AD28BC"/>
    <w:rsid w:val="00AD29BA"/>
    <w:rsid w:val="00AD2F7F"/>
    <w:rsid w:val="00AD30E2"/>
    <w:rsid w:val="00AD3E1D"/>
    <w:rsid w:val="00AD4737"/>
    <w:rsid w:val="00AD5768"/>
    <w:rsid w:val="00AD6074"/>
    <w:rsid w:val="00AD7352"/>
    <w:rsid w:val="00AD738A"/>
    <w:rsid w:val="00AD7BBE"/>
    <w:rsid w:val="00AD7E4A"/>
    <w:rsid w:val="00AE00D0"/>
    <w:rsid w:val="00AE023B"/>
    <w:rsid w:val="00AE0E61"/>
    <w:rsid w:val="00AE0EB9"/>
    <w:rsid w:val="00AE11B3"/>
    <w:rsid w:val="00AE11EC"/>
    <w:rsid w:val="00AE1201"/>
    <w:rsid w:val="00AE1421"/>
    <w:rsid w:val="00AE1F0C"/>
    <w:rsid w:val="00AE21BB"/>
    <w:rsid w:val="00AE2349"/>
    <w:rsid w:val="00AE31A9"/>
    <w:rsid w:val="00AE48B0"/>
    <w:rsid w:val="00AE4B26"/>
    <w:rsid w:val="00AE50A7"/>
    <w:rsid w:val="00AE5170"/>
    <w:rsid w:val="00AE5264"/>
    <w:rsid w:val="00AE5540"/>
    <w:rsid w:val="00AE5569"/>
    <w:rsid w:val="00AE5669"/>
    <w:rsid w:val="00AE5A8C"/>
    <w:rsid w:val="00AE5B6D"/>
    <w:rsid w:val="00AE5FDF"/>
    <w:rsid w:val="00AE605F"/>
    <w:rsid w:val="00AE628B"/>
    <w:rsid w:val="00AE6D68"/>
    <w:rsid w:val="00AE700D"/>
    <w:rsid w:val="00AE714E"/>
    <w:rsid w:val="00AE77C4"/>
    <w:rsid w:val="00AF07E4"/>
    <w:rsid w:val="00AF1111"/>
    <w:rsid w:val="00AF13B0"/>
    <w:rsid w:val="00AF2E7D"/>
    <w:rsid w:val="00AF3428"/>
    <w:rsid w:val="00AF37ED"/>
    <w:rsid w:val="00AF38D1"/>
    <w:rsid w:val="00AF3B33"/>
    <w:rsid w:val="00AF3FBD"/>
    <w:rsid w:val="00AF47A8"/>
    <w:rsid w:val="00AF589C"/>
    <w:rsid w:val="00AF5923"/>
    <w:rsid w:val="00AF5958"/>
    <w:rsid w:val="00AF6AD8"/>
    <w:rsid w:val="00AF7A16"/>
    <w:rsid w:val="00B00EBE"/>
    <w:rsid w:val="00B00FA7"/>
    <w:rsid w:val="00B01BE0"/>
    <w:rsid w:val="00B01F4A"/>
    <w:rsid w:val="00B02C7C"/>
    <w:rsid w:val="00B03253"/>
    <w:rsid w:val="00B048A2"/>
    <w:rsid w:val="00B04D33"/>
    <w:rsid w:val="00B05444"/>
    <w:rsid w:val="00B056AA"/>
    <w:rsid w:val="00B07875"/>
    <w:rsid w:val="00B07A08"/>
    <w:rsid w:val="00B10FCD"/>
    <w:rsid w:val="00B11621"/>
    <w:rsid w:val="00B11722"/>
    <w:rsid w:val="00B11A01"/>
    <w:rsid w:val="00B12EA7"/>
    <w:rsid w:val="00B135BC"/>
    <w:rsid w:val="00B13B85"/>
    <w:rsid w:val="00B13EF9"/>
    <w:rsid w:val="00B1403D"/>
    <w:rsid w:val="00B1445E"/>
    <w:rsid w:val="00B1452C"/>
    <w:rsid w:val="00B14E87"/>
    <w:rsid w:val="00B153FC"/>
    <w:rsid w:val="00B1576F"/>
    <w:rsid w:val="00B16BE4"/>
    <w:rsid w:val="00B16D24"/>
    <w:rsid w:val="00B16DCF"/>
    <w:rsid w:val="00B17183"/>
    <w:rsid w:val="00B17379"/>
    <w:rsid w:val="00B2115C"/>
    <w:rsid w:val="00B21E65"/>
    <w:rsid w:val="00B227AB"/>
    <w:rsid w:val="00B22DDB"/>
    <w:rsid w:val="00B232EC"/>
    <w:rsid w:val="00B23597"/>
    <w:rsid w:val="00B24C80"/>
    <w:rsid w:val="00B25782"/>
    <w:rsid w:val="00B26489"/>
    <w:rsid w:val="00B26F71"/>
    <w:rsid w:val="00B27005"/>
    <w:rsid w:val="00B27E76"/>
    <w:rsid w:val="00B30DBA"/>
    <w:rsid w:val="00B3156A"/>
    <w:rsid w:val="00B32CE0"/>
    <w:rsid w:val="00B335A0"/>
    <w:rsid w:val="00B3391F"/>
    <w:rsid w:val="00B33C7F"/>
    <w:rsid w:val="00B34EB6"/>
    <w:rsid w:val="00B351D2"/>
    <w:rsid w:val="00B358B9"/>
    <w:rsid w:val="00B359B0"/>
    <w:rsid w:val="00B35ABB"/>
    <w:rsid w:val="00B35E17"/>
    <w:rsid w:val="00B3604D"/>
    <w:rsid w:val="00B3699C"/>
    <w:rsid w:val="00B36CD4"/>
    <w:rsid w:val="00B374CB"/>
    <w:rsid w:val="00B4069E"/>
    <w:rsid w:val="00B40BD0"/>
    <w:rsid w:val="00B40C54"/>
    <w:rsid w:val="00B416FA"/>
    <w:rsid w:val="00B42AEA"/>
    <w:rsid w:val="00B42B54"/>
    <w:rsid w:val="00B42C0B"/>
    <w:rsid w:val="00B430C7"/>
    <w:rsid w:val="00B43C55"/>
    <w:rsid w:val="00B43D29"/>
    <w:rsid w:val="00B43EAA"/>
    <w:rsid w:val="00B44267"/>
    <w:rsid w:val="00B44687"/>
    <w:rsid w:val="00B452AF"/>
    <w:rsid w:val="00B456C3"/>
    <w:rsid w:val="00B45AAD"/>
    <w:rsid w:val="00B45C65"/>
    <w:rsid w:val="00B45EAB"/>
    <w:rsid w:val="00B46ED0"/>
    <w:rsid w:val="00B4761E"/>
    <w:rsid w:val="00B509B8"/>
    <w:rsid w:val="00B51BA6"/>
    <w:rsid w:val="00B51F36"/>
    <w:rsid w:val="00B51FA7"/>
    <w:rsid w:val="00B52158"/>
    <w:rsid w:val="00B53015"/>
    <w:rsid w:val="00B53979"/>
    <w:rsid w:val="00B53C92"/>
    <w:rsid w:val="00B546F7"/>
    <w:rsid w:val="00B54725"/>
    <w:rsid w:val="00B54D1F"/>
    <w:rsid w:val="00B551AD"/>
    <w:rsid w:val="00B555CC"/>
    <w:rsid w:val="00B55F9B"/>
    <w:rsid w:val="00B56553"/>
    <w:rsid w:val="00B56639"/>
    <w:rsid w:val="00B56BDA"/>
    <w:rsid w:val="00B57076"/>
    <w:rsid w:val="00B570CA"/>
    <w:rsid w:val="00B6148E"/>
    <w:rsid w:val="00B61860"/>
    <w:rsid w:val="00B63231"/>
    <w:rsid w:val="00B63564"/>
    <w:rsid w:val="00B641FC"/>
    <w:rsid w:val="00B64655"/>
    <w:rsid w:val="00B64F1A"/>
    <w:rsid w:val="00B653D3"/>
    <w:rsid w:val="00B664B1"/>
    <w:rsid w:val="00B668A2"/>
    <w:rsid w:val="00B669A9"/>
    <w:rsid w:val="00B66A84"/>
    <w:rsid w:val="00B66B2F"/>
    <w:rsid w:val="00B67BD1"/>
    <w:rsid w:val="00B67C95"/>
    <w:rsid w:val="00B71033"/>
    <w:rsid w:val="00B7300F"/>
    <w:rsid w:val="00B7332C"/>
    <w:rsid w:val="00B740D4"/>
    <w:rsid w:val="00B7488B"/>
    <w:rsid w:val="00B75084"/>
    <w:rsid w:val="00B750CA"/>
    <w:rsid w:val="00B7595C"/>
    <w:rsid w:val="00B75CC8"/>
    <w:rsid w:val="00B75EA1"/>
    <w:rsid w:val="00B762F4"/>
    <w:rsid w:val="00B76B8E"/>
    <w:rsid w:val="00B77653"/>
    <w:rsid w:val="00B805F3"/>
    <w:rsid w:val="00B80CA1"/>
    <w:rsid w:val="00B80FAA"/>
    <w:rsid w:val="00B82B54"/>
    <w:rsid w:val="00B83014"/>
    <w:rsid w:val="00B830C1"/>
    <w:rsid w:val="00B85675"/>
    <w:rsid w:val="00B85EDE"/>
    <w:rsid w:val="00B86D4E"/>
    <w:rsid w:val="00B87820"/>
    <w:rsid w:val="00B87BCA"/>
    <w:rsid w:val="00B90C81"/>
    <w:rsid w:val="00B90D25"/>
    <w:rsid w:val="00B915FE"/>
    <w:rsid w:val="00B91643"/>
    <w:rsid w:val="00B91AC6"/>
    <w:rsid w:val="00B91BFA"/>
    <w:rsid w:val="00B91CA3"/>
    <w:rsid w:val="00B91EE6"/>
    <w:rsid w:val="00B92953"/>
    <w:rsid w:val="00B92C73"/>
    <w:rsid w:val="00B93C1E"/>
    <w:rsid w:val="00B93E1C"/>
    <w:rsid w:val="00B94131"/>
    <w:rsid w:val="00B94937"/>
    <w:rsid w:val="00B94B3F"/>
    <w:rsid w:val="00B95153"/>
    <w:rsid w:val="00B96666"/>
    <w:rsid w:val="00B976B7"/>
    <w:rsid w:val="00B97E5E"/>
    <w:rsid w:val="00B97EEE"/>
    <w:rsid w:val="00BA0358"/>
    <w:rsid w:val="00BA0726"/>
    <w:rsid w:val="00BA0FAC"/>
    <w:rsid w:val="00BA1079"/>
    <w:rsid w:val="00BA1105"/>
    <w:rsid w:val="00BA127C"/>
    <w:rsid w:val="00BA190B"/>
    <w:rsid w:val="00BA1DDB"/>
    <w:rsid w:val="00BA1F9B"/>
    <w:rsid w:val="00BA22BB"/>
    <w:rsid w:val="00BA2450"/>
    <w:rsid w:val="00BA246C"/>
    <w:rsid w:val="00BA35E2"/>
    <w:rsid w:val="00BA3AB0"/>
    <w:rsid w:val="00BA3D86"/>
    <w:rsid w:val="00BA3DBE"/>
    <w:rsid w:val="00BA3F0E"/>
    <w:rsid w:val="00BA482E"/>
    <w:rsid w:val="00BA4DB7"/>
    <w:rsid w:val="00BA5231"/>
    <w:rsid w:val="00BA59D5"/>
    <w:rsid w:val="00BA5AA4"/>
    <w:rsid w:val="00BA5D6D"/>
    <w:rsid w:val="00BA66B8"/>
    <w:rsid w:val="00BA6A21"/>
    <w:rsid w:val="00BA6C50"/>
    <w:rsid w:val="00BA78AA"/>
    <w:rsid w:val="00BA7AD3"/>
    <w:rsid w:val="00BB0570"/>
    <w:rsid w:val="00BB068B"/>
    <w:rsid w:val="00BB0E2F"/>
    <w:rsid w:val="00BB1B23"/>
    <w:rsid w:val="00BB213F"/>
    <w:rsid w:val="00BB22BD"/>
    <w:rsid w:val="00BB3A89"/>
    <w:rsid w:val="00BB3D1A"/>
    <w:rsid w:val="00BB4B62"/>
    <w:rsid w:val="00BB506D"/>
    <w:rsid w:val="00BB52C3"/>
    <w:rsid w:val="00BB5323"/>
    <w:rsid w:val="00BB5485"/>
    <w:rsid w:val="00BB640E"/>
    <w:rsid w:val="00BB6646"/>
    <w:rsid w:val="00BB67F4"/>
    <w:rsid w:val="00BB6BB1"/>
    <w:rsid w:val="00BB6BF3"/>
    <w:rsid w:val="00BB6CB1"/>
    <w:rsid w:val="00BB6D51"/>
    <w:rsid w:val="00BB6E91"/>
    <w:rsid w:val="00BB71A8"/>
    <w:rsid w:val="00BB71DA"/>
    <w:rsid w:val="00BC0C81"/>
    <w:rsid w:val="00BC214B"/>
    <w:rsid w:val="00BC224B"/>
    <w:rsid w:val="00BC2D88"/>
    <w:rsid w:val="00BC2EB3"/>
    <w:rsid w:val="00BC36FB"/>
    <w:rsid w:val="00BC3EAD"/>
    <w:rsid w:val="00BC459C"/>
    <w:rsid w:val="00BC484A"/>
    <w:rsid w:val="00BC4ACE"/>
    <w:rsid w:val="00BC4AF6"/>
    <w:rsid w:val="00BC4F49"/>
    <w:rsid w:val="00BC500C"/>
    <w:rsid w:val="00BC53A8"/>
    <w:rsid w:val="00BC5412"/>
    <w:rsid w:val="00BC58AE"/>
    <w:rsid w:val="00BC592D"/>
    <w:rsid w:val="00BC6D9D"/>
    <w:rsid w:val="00BC724D"/>
    <w:rsid w:val="00BD05F4"/>
    <w:rsid w:val="00BD0785"/>
    <w:rsid w:val="00BD22B1"/>
    <w:rsid w:val="00BD30B9"/>
    <w:rsid w:val="00BD31F9"/>
    <w:rsid w:val="00BD37D5"/>
    <w:rsid w:val="00BD3822"/>
    <w:rsid w:val="00BD4147"/>
    <w:rsid w:val="00BD42AF"/>
    <w:rsid w:val="00BD4514"/>
    <w:rsid w:val="00BD4D89"/>
    <w:rsid w:val="00BD4DA1"/>
    <w:rsid w:val="00BD4E5C"/>
    <w:rsid w:val="00BD50DB"/>
    <w:rsid w:val="00BD55BA"/>
    <w:rsid w:val="00BD583C"/>
    <w:rsid w:val="00BD58A0"/>
    <w:rsid w:val="00BD5AFA"/>
    <w:rsid w:val="00BD60E1"/>
    <w:rsid w:val="00BD62E8"/>
    <w:rsid w:val="00BD66C1"/>
    <w:rsid w:val="00BD7977"/>
    <w:rsid w:val="00BE079F"/>
    <w:rsid w:val="00BE0BF5"/>
    <w:rsid w:val="00BE18A4"/>
    <w:rsid w:val="00BE24D7"/>
    <w:rsid w:val="00BE291F"/>
    <w:rsid w:val="00BE2934"/>
    <w:rsid w:val="00BE2C43"/>
    <w:rsid w:val="00BE3A83"/>
    <w:rsid w:val="00BE3F49"/>
    <w:rsid w:val="00BE43DB"/>
    <w:rsid w:val="00BE4F84"/>
    <w:rsid w:val="00BE5171"/>
    <w:rsid w:val="00BE54BC"/>
    <w:rsid w:val="00BE5667"/>
    <w:rsid w:val="00BE6C1D"/>
    <w:rsid w:val="00BF07DB"/>
    <w:rsid w:val="00BF0C05"/>
    <w:rsid w:val="00BF0F4A"/>
    <w:rsid w:val="00BF10AF"/>
    <w:rsid w:val="00BF19CD"/>
    <w:rsid w:val="00BF259E"/>
    <w:rsid w:val="00BF3393"/>
    <w:rsid w:val="00BF40A1"/>
    <w:rsid w:val="00BF48A7"/>
    <w:rsid w:val="00BF48F2"/>
    <w:rsid w:val="00BF5A52"/>
    <w:rsid w:val="00BF62A8"/>
    <w:rsid w:val="00BF6B9A"/>
    <w:rsid w:val="00BF6BF9"/>
    <w:rsid w:val="00BF7226"/>
    <w:rsid w:val="00BF7DEF"/>
    <w:rsid w:val="00C0116D"/>
    <w:rsid w:val="00C01ACE"/>
    <w:rsid w:val="00C02D9D"/>
    <w:rsid w:val="00C02E18"/>
    <w:rsid w:val="00C036FE"/>
    <w:rsid w:val="00C03D49"/>
    <w:rsid w:val="00C04B11"/>
    <w:rsid w:val="00C04C9F"/>
    <w:rsid w:val="00C04CFC"/>
    <w:rsid w:val="00C050E1"/>
    <w:rsid w:val="00C054D4"/>
    <w:rsid w:val="00C05821"/>
    <w:rsid w:val="00C058EF"/>
    <w:rsid w:val="00C05CDF"/>
    <w:rsid w:val="00C06848"/>
    <w:rsid w:val="00C06BE0"/>
    <w:rsid w:val="00C104C2"/>
    <w:rsid w:val="00C10F74"/>
    <w:rsid w:val="00C10F7C"/>
    <w:rsid w:val="00C11A6A"/>
    <w:rsid w:val="00C11DD8"/>
    <w:rsid w:val="00C11E07"/>
    <w:rsid w:val="00C11EEB"/>
    <w:rsid w:val="00C11F61"/>
    <w:rsid w:val="00C12349"/>
    <w:rsid w:val="00C12975"/>
    <w:rsid w:val="00C13FA0"/>
    <w:rsid w:val="00C143B3"/>
    <w:rsid w:val="00C146F9"/>
    <w:rsid w:val="00C15778"/>
    <w:rsid w:val="00C15EDF"/>
    <w:rsid w:val="00C16503"/>
    <w:rsid w:val="00C16E8B"/>
    <w:rsid w:val="00C16EC6"/>
    <w:rsid w:val="00C1713D"/>
    <w:rsid w:val="00C174BD"/>
    <w:rsid w:val="00C20D74"/>
    <w:rsid w:val="00C21D29"/>
    <w:rsid w:val="00C21DE6"/>
    <w:rsid w:val="00C22018"/>
    <w:rsid w:val="00C23028"/>
    <w:rsid w:val="00C23056"/>
    <w:rsid w:val="00C23161"/>
    <w:rsid w:val="00C2320C"/>
    <w:rsid w:val="00C2345C"/>
    <w:rsid w:val="00C237C1"/>
    <w:rsid w:val="00C239E0"/>
    <w:rsid w:val="00C23D73"/>
    <w:rsid w:val="00C24A02"/>
    <w:rsid w:val="00C26318"/>
    <w:rsid w:val="00C268EC"/>
    <w:rsid w:val="00C272D9"/>
    <w:rsid w:val="00C27533"/>
    <w:rsid w:val="00C27B1D"/>
    <w:rsid w:val="00C27B70"/>
    <w:rsid w:val="00C30C1D"/>
    <w:rsid w:val="00C31C4A"/>
    <w:rsid w:val="00C31D18"/>
    <w:rsid w:val="00C33FE6"/>
    <w:rsid w:val="00C340B8"/>
    <w:rsid w:val="00C34F7A"/>
    <w:rsid w:val="00C35193"/>
    <w:rsid w:val="00C35C31"/>
    <w:rsid w:val="00C360B2"/>
    <w:rsid w:val="00C369A9"/>
    <w:rsid w:val="00C36B77"/>
    <w:rsid w:val="00C3741C"/>
    <w:rsid w:val="00C37B4B"/>
    <w:rsid w:val="00C403C6"/>
    <w:rsid w:val="00C403D7"/>
    <w:rsid w:val="00C40888"/>
    <w:rsid w:val="00C411BE"/>
    <w:rsid w:val="00C439F9"/>
    <w:rsid w:val="00C44449"/>
    <w:rsid w:val="00C45542"/>
    <w:rsid w:val="00C4612D"/>
    <w:rsid w:val="00C46378"/>
    <w:rsid w:val="00C464F0"/>
    <w:rsid w:val="00C4661F"/>
    <w:rsid w:val="00C46D10"/>
    <w:rsid w:val="00C46F35"/>
    <w:rsid w:val="00C47A1B"/>
    <w:rsid w:val="00C5064E"/>
    <w:rsid w:val="00C50B70"/>
    <w:rsid w:val="00C51398"/>
    <w:rsid w:val="00C520F9"/>
    <w:rsid w:val="00C52E1E"/>
    <w:rsid w:val="00C53CD8"/>
    <w:rsid w:val="00C53F3B"/>
    <w:rsid w:val="00C542FF"/>
    <w:rsid w:val="00C54BD0"/>
    <w:rsid w:val="00C557B0"/>
    <w:rsid w:val="00C55D79"/>
    <w:rsid w:val="00C56487"/>
    <w:rsid w:val="00C56BA0"/>
    <w:rsid w:val="00C57F7C"/>
    <w:rsid w:val="00C57FC8"/>
    <w:rsid w:val="00C601D0"/>
    <w:rsid w:val="00C60A48"/>
    <w:rsid w:val="00C61576"/>
    <w:rsid w:val="00C61861"/>
    <w:rsid w:val="00C618CE"/>
    <w:rsid w:val="00C620C3"/>
    <w:rsid w:val="00C62A75"/>
    <w:rsid w:val="00C64177"/>
    <w:rsid w:val="00C64428"/>
    <w:rsid w:val="00C65779"/>
    <w:rsid w:val="00C659EB"/>
    <w:rsid w:val="00C662B2"/>
    <w:rsid w:val="00C66506"/>
    <w:rsid w:val="00C66B9F"/>
    <w:rsid w:val="00C67475"/>
    <w:rsid w:val="00C674BB"/>
    <w:rsid w:val="00C6784A"/>
    <w:rsid w:val="00C679AA"/>
    <w:rsid w:val="00C67DD2"/>
    <w:rsid w:val="00C7042C"/>
    <w:rsid w:val="00C711FA"/>
    <w:rsid w:val="00C7123B"/>
    <w:rsid w:val="00C723D4"/>
    <w:rsid w:val="00C723E5"/>
    <w:rsid w:val="00C7240D"/>
    <w:rsid w:val="00C727C9"/>
    <w:rsid w:val="00C72CF6"/>
    <w:rsid w:val="00C74C5B"/>
    <w:rsid w:val="00C74E40"/>
    <w:rsid w:val="00C7534A"/>
    <w:rsid w:val="00C75529"/>
    <w:rsid w:val="00C75820"/>
    <w:rsid w:val="00C772A4"/>
    <w:rsid w:val="00C774C2"/>
    <w:rsid w:val="00C77657"/>
    <w:rsid w:val="00C77A86"/>
    <w:rsid w:val="00C801A1"/>
    <w:rsid w:val="00C808EA"/>
    <w:rsid w:val="00C80D93"/>
    <w:rsid w:val="00C813F6"/>
    <w:rsid w:val="00C815B5"/>
    <w:rsid w:val="00C81E2B"/>
    <w:rsid w:val="00C82187"/>
    <w:rsid w:val="00C8273C"/>
    <w:rsid w:val="00C82A0C"/>
    <w:rsid w:val="00C83882"/>
    <w:rsid w:val="00C84669"/>
    <w:rsid w:val="00C84C62"/>
    <w:rsid w:val="00C85CE3"/>
    <w:rsid w:val="00C868E4"/>
    <w:rsid w:val="00C8735E"/>
    <w:rsid w:val="00C875A0"/>
    <w:rsid w:val="00C90617"/>
    <w:rsid w:val="00C90CBC"/>
    <w:rsid w:val="00C90FE5"/>
    <w:rsid w:val="00C91CD5"/>
    <w:rsid w:val="00C93130"/>
    <w:rsid w:val="00C93764"/>
    <w:rsid w:val="00C93929"/>
    <w:rsid w:val="00C93DA4"/>
    <w:rsid w:val="00C94193"/>
    <w:rsid w:val="00C94796"/>
    <w:rsid w:val="00C95209"/>
    <w:rsid w:val="00C95760"/>
    <w:rsid w:val="00C95EE6"/>
    <w:rsid w:val="00C96A75"/>
    <w:rsid w:val="00C96C60"/>
    <w:rsid w:val="00C96F05"/>
    <w:rsid w:val="00C974BB"/>
    <w:rsid w:val="00C9799E"/>
    <w:rsid w:val="00C97A46"/>
    <w:rsid w:val="00CA052B"/>
    <w:rsid w:val="00CA120D"/>
    <w:rsid w:val="00CA133B"/>
    <w:rsid w:val="00CA15C4"/>
    <w:rsid w:val="00CA2926"/>
    <w:rsid w:val="00CA29FF"/>
    <w:rsid w:val="00CA321B"/>
    <w:rsid w:val="00CA3265"/>
    <w:rsid w:val="00CA3715"/>
    <w:rsid w:val="00CA3D82"/>
    <w:rsid w:val="00CA41AC"/>
    <w:rsid w:val="00CA69C1"/>
    <w:rsid w:val="00CA6D04"/>
    <w:rsid w:val="00CA71BF"/>
    <w:rsid w:val="00CA75DE"/>
    <w:rsid w:val="00CA7A0D"/>
    <w:rsid w:val="00CA7BAA"/>
    <w:rsid w:val="00CA7C15"/>
    <w:rsid w:val="00CA7C21"/>
    <w:rsid w:val="00CB03C0"/>
    <w:rsid w:val="00CB0637"/>
    <w:rsid w:val="00CB0830"/>
    <w:rsid w:val="00CB0983"/>
    <w:rsid w:val="00CB157B"/>
    <w:rsid w:val="00CB18B4"/>
    <w:rsid w:val="00CB1A62"/>
    <w:rsid w:val="00CB1CF1"/>
    <w:rsid w:val="00CB2E0B"/>
    <w:rsid w:val="00CB32FA"/>
    <w:rsid w:val="00CB34C3"/>
    <w:rsid w:val="00CB38B6"/>
    <w:rsid w:val="00CB3C0A"/>
    <w:rsid w:val="00CB410A"/>
    <w:rsid w:val="00CB48DF"/>
    <w:rsid w:val="00CB4ACB"/>
    <w:rsid w:val="00CB5A57"/>
    <w:rsid w:val="00CB6978"/>
    <w:rsid w:val="00CB69CB"/>
    <w:rsid w:val="00CB6A9C"/>
    <w:rsid w:val="00CB6CE2"/>
    <w:rsid w:val="00CB6FD0"/>
    <w:rsid w:val="00CB72B7"/>
    <w:rsid w:val="00CC022E"/>
    <w:rsid w:val="00CC122B"/>
    <w:rsid w:val="00CC2AE7"/>
    <w:rsid w:val="00CC2BFC"/>
    <w:rsid w:val="00CC2C43"/>
    <w:rsid w:val="00CC3357"/>
    <w:rsid w:val="00CC3528"/>
    <w:rsid w:val="00CC39AE"/>
    <w:rsid w:val="00CC49DC"/>
    <w:rsid w:val="00CC4AA2"/>
    <w:rsid w:val="00CC4D67"/>
    <w:rsid w:val="00CC53DA"/>
    <w:rsid w:val="00CC5E89"/>
    <w:rsid w:val="00CC619A"/>
    <w:rsid w:val="00CC73FF"/>
    <w:rsid w:val="00CC776A"/>
    <w:rsid w:val="00CC7BC1"/>
    <w:rsid w:val="00CD02F9"/>
    <w:rsid w:val="00CD0FA7"/>
    <w:rsid w:val="00CD1001"/>
    <w:rsid w:val="00CD347A"/>
    <w:rsid w:val="00CD35F2"/>
    <w:rsid w:val="00CD4099"/>
    <w:rsid w:val="00CD4CD3"/>
    <w:rsid w:val="00CD5250"/>
    <w:rsid w:val="00CD530F"/>
    <w:rsid w:val="00CD5858"/>
    <w:rsid w:val="00CD5937"/>
    <w:rsid w:val="00CD5D68"/>
    <w:rsid w:val="00CD5F45"/>
    <w:rsid w:val="00CD60DB"/>
    <w:rsid w:val="00CD69B7"/>
    <w:rsid w:val="00CD6C2F"/>
    <w:rsid w:val="00CD6D88"/>
    <w:rsid w:val="00CD6DE3"/>
    <w:rsid w:val="00CD771E"/>
    <w:rsid w:val="00CD77B8"/>
    <w:rsid w:val="00CD7A41"/>
    <w:rsid w:val="00CD7AD6"/>
    <w:rsid w:val="00CD7E91"/>
    <w:rsid w:val="00CE02C3"/>
    <w:rsid w:val="00CE0336"/>
    <w:rsid w:val="00CE0923"/>
    <w:rsid w:val="00CE0945"/>
    <w:rsid w:val="00CE1324"/>
    <w:rsid w:val="00CE15BA"/>
    <w:rsid w:val="00CE1A4F"/>
    <w:rsid w:val="00CE1AEE"/>
    <w:rsid w:val="00CE227B"/>
    <w:rsid w:val="00CE23A6"/>
    <w:rsid w:val="00CE24F6"/>
    <w:rsid w:val="00CE3675"/>
    <w:rsid w:val="00CE52EC"/>
    <w:rsid w:val="00CE589F"/>
    <w:rsid w:val="00CE63DC"/>
    <w:rsid w:val="00CE649C"/>
    <w:rsid w:val="00CE7B6D"/>
    <w:rsid w:val="00CE7BAB"/>
    <w:rsid w:val="00CF1AD6"/>
    <w:rsid w:val="00CF1C96"/>
    <w:rsid w:val="00CF2DB8"/>
    <w:rsid w:val="00CF39B4"/>
    <w:rsid w:val="00CF3D6A"/>
    <w:rsid w:val="00CF4AB3"/>
    <w:rsid w:val="00CF6ABE"/>
    <w:rsid w:val="00CF6E30"/>
    <w:rsid w:val="00CF7389"/>
    <w:rsid w:val="00CF7FC9"/>
    <w:rsid w:val="00D00094"/>
    <w:rsid w:val="00D0064A"/>
    <w:rsid w:val="00D012BF"/>
    <w:rsid w:val="00D01363"/>
    <w:rsid w:val="00D0170C"/>
    <w:rsid w:val="00D01796"/>
    <w:rsid w:val="00D02027"/>
    <w:rsid w:val="00D0271E"/>
    <w:rsid w:val="00D02B60"/>
    <w:rsid w:val="00D04916"/>
    <w:rsid w:val="00D05588"/>
    <w:rsid w:val="00D06725"/>
    <w:rsid w:val="00D06EBE"/>
    <w:rsid w:val="00D07227"/>
    <w:rsid w:val="00D07292"/>
    <w:rsid w:val="00D07E2F"/>
    <w:rsid w:val="00D07FE2"/>
    <w:rsid w:val="00D108F9"/>
    <w:rsid w:val="00D10924"/>
    <w:rsid w:val="00D10CBE"/>
    <w:rsid w:val="00D1115C"/>
    <w:rsid w:val="00D11202"/>
    <w:rsid w:val="00D11813"/>
    <w:rsid w:val="00D1213D"/>
    <w:rsid w:val="00D12AA0"/>
    <w:rsid w:val="00D13194"/>
    <w:rsid w:val="00D1364F"/>
    <w:rsid w:val="00D13A96"/>
    <w:rsid w:val="00D13C55"/>
    <w:rsid w:val="00D1434B"/>
    <w:rsid w:val="00D150EC"/>
    <w:rsid w:val="00D157A9"/>
    <w:rsid w:val="00D158EF"/>
    <w:rsid w:val="00D168A8"/>
    <w:rsid w:val="00D16B1A"/>
    <w:rsid w:val="00D174BA"/>
    <w:rsid w:val="00D20651"/>
    <w:rsid w:val="00D20FDF"/>
    <w:rsid w:val="00D2109D"/>
    <w:rsid w:val="00D21393"/>
    <w:rsid w:val="00D22464"/>
    <w:rsid w:val="00D22CA3"/>
    <w:rsid w:val="00D23124"/>
    <w:rsid w:val="00D2401E"/>
    <w:rsid w:val="00D245B0"/>
    <w:rsid w:val="00D24CE3"/>
    <w:rsid w:val="00D25081"/>
    <w:rsid w:val="00D25140"/>
    <w:rsid w:val="00D26071"/>
    <w:rsid w:val="00D2619F"/>
    <w:rsid w:val="00D262F7"/>
    <w:rsid w:val="00D26344"/>
    <w:rsid w:val="00D26C6D"/>
    <w:rsid w:val="00D2703C"/>
    <w:rsid w:val="00D27144"/>
    <w:rsid w:val="00D27BE0"/>
    <w:rsid w:val="00D3012F"/>
    <w:rsid w:val="00D311EE"/>
    <w:rsid w:val="00D315C9"/>
    <w:rsid w:val="00D31673"/>
    <w:rsid w:val="00D31CFF"/>
    <w:rsid w:val="00D3209F"/>
    <w:rsid w:val="00D32A33"/>
    <w:rsid w:val="00D33223"/>
    <w:rsid w:val="00D333EF"/>
    <w:rsid w:val="00D3354D"/>
    <w:rsid w:val="00D3356E"/>
    <w:rsid w:val="00D335EF"/>
    <w:rsid w:val="00D3375E"/>
    <w:rsid w:val="00D33C82"/>
    <w:rsid w:val="00D341C8"/>
    <w:rsid w:val="00D348B6"/>
    <w:rsid w:val="00D3490A"/>
    <w:rsid w:val="00D35762"/>
    <w:rsid w:val="00D35BAA"/>
    <w:rsid w:val="00D36777"/>
    <w:rsid w:val="00D36BE3"/>
    <w:rsid w:val="00D3702C"/>
    <w:rsid w:val="00D37A49"/>
    <w:rsid w:val="00D4032F"/>
    <w:rsid w:val="00D40BF3"/>
    <w:rsid w:val="00D40FA6"/>
    <w:rsid w:val="00D41570"/>
    <w:rsid w:val="00D423B8"/>
    <w:rsid w:val="00D42643"/>
    <w:rsid w:val="00D42ABB"/>
    <w:rsid w:val="00D42DDE"/>
    <w:rsid w:val="00D4302D"/>
    <w:rsid w:val="00D4348C"/>
    <w:rsid w:val="00D43AC3"/>
    <w:rsid w:val="00D440BE"/>
    <w:rsid w:val="00D4422C"/>
    <w:rsid w:val="00D448B2"/>
    <w:rsid w:val="00D44AC3"/>
    <w:rsid w:val="00D45232"/>
    <w:rsid w:val="00D455CD"/>
    <w:rsid w:val="00D45608"/>
    <w:rsid w:val="00D45788"/>
    <w:rsid w:val="00D45A50"/>
    <w:rsid w:val="00D45EA5"/>
    <w:rsid w:val="00D46527"/>
    <w:rsid w:val="00D46D7C"/>
    <w:rsid w:val="00D47DD2"/>
    <w:rsid w:val="00D47EC7"/>
    <w:rsid w:val="00D50559"/>
    <w:rsid w:val="00D508D0"/>
    <w:rsid w:val="00D509BA"/>
    <w:rsid w:val="00D50E9E"/>
    <w:rsid w:val="00D511B4"/>
    <w:rsid w:val="00D51B46"/>
    <w:rsid w:val="00D52113"/>
    <w:rsid w:val="00D527FB"/>
    <w:rsid w:val="00D54A58"/>
    <w:rsid w:val="00D54E10"/>
    <w:rsid w:val="00D556A5"/>
    <w:rsid w:val="00D5598E"/>
    <w:rsid w:val="00D55D94"/>
    <w:rsid w:val="00D569E6"/>
    <w:rsid w:val="00D56A79"/>
    <w:rsid w:val="00D57B7E"/>
    <w:rsid w:val="00D6094B"/>
    <w:rsid w:val="00D60DD9"/>
    <w:rsid w:val="00D615C1"/>
    <w:rsid w:val="00D62055"/>
    <w:rsid w:val="00D62724"/>
    <w:rsid w:val="00D62EA7"/>
    <w:rsid w:val="00D63B7D"/>
    <w:rsid w:val="00D63FC8"/>
    <w:rsid w:val="00D64126"/>
    <w:rsid w:val="00D64225"/>
    <w:rsid w:val="00D64E2F"/>
    <w:rsid w:val="00D656F2"/>
    <w:rsid w:val="00D6584B"/>
    <w:rsid w:val="00D66660"/>
    <w:rsid w:val="00D66E30"/>
    <w:rsid w:val="00D6772B"/>
    <w:rsid w:val="00D70BD6"/>
    <w:rsid w:val="00D70FEF"/>
    <w:rsid w:val="00D71135"/>
    <w:rsid w:val="00D712D2"/>
    <w:rsid w:val="00D716B0"/>
    <w:rsid w:val="00D71A67"/>
    <w:rsid w:val="00D71B14"/>
    <w:rsid w:val="00D7297F"/>
    <w:rsid w:val="00D72A40"/>
    <w:rsid w:val="00D741F8"/>
    <w:rsid w:val="00D75421"/>
    <w:rsid w:val="00D76EFB"/>
    <w:rsid w:val="00D7744A"/>
    <w:rsid w:val="00D774D6"/>
    <w:rsid w:val="00D774DA"/>
    <w:rsid w:val="00D775CE"/>
    <w:rsid w:val="00D80285"/>
    <w:rsid w:val="00D8144C"/>
    <w:rsid w:val="00D81FFC"/>
    <w:rsid w:val="00D82265"/>
    <w:rsid w:val="00D839AD"/>
    <w:rsid w:val="00D87E47"/>
    <w:rsid w:val="00D87FA5"/>
    <w:rsid w:val="00D87FDA"/>
    <w:rsid w:val="00D91774"/>
    <w:rsid w:val="00D9195D"/>
    <w:rsid w:val="00D91CA5"/>
    <w:rsid w:val="00D92573"/>
    <w:rsid w:val="00D9315F"/>
    <w:rsid w:val="00D93689"/>
    <w:rsid w:val="00D9539C"/>
    <w:rsid w:val="00D96425"/>
    <w:rsid w:val="00D96B2E"/>
    <w:rsid w:val="00DA0B97"/>
    <w:rsid w:val="00DA13F8"/>
    <w:rsid w:val="00DA18AC"/>
    <w:rsid w:val="00DA1E3E"/>
    <w:rsid w:val="00DA223C"/>
    <w:rsid w:val="00DA2507"/>
    <w:rsid w:val="00DA2E3B"/>
    <w:rsid w:val="00DA33D1"/>
    <w:rsid w:val="00DA355A"/>
    <w:rsid w:val="00DA3CDD"/>
    <w:rsid w:val="00DA3CF3"/>
    <w:rsid w:val="00DA5544"/>
    <w:rsid w:val="00DA57A0"/>
    <w:rsid w:val="00DA6300"/>
    <w:rsid w:val="00DA7574"/>
    <w:rsid w:val="00DB12F1"/>
    <w:rsid w:val="00DB15EE"/>
    <w:rsid w:val="00DB25A5"/>
    <w:rsid w:val="00DB2846"/>
    <w:rsid w:val="00DB2E4B"/>
    <w:rsid w:val="00DB340B"/>
    <w:rsid w:val="00DB491A"/>
    <w:rsid w:val="00DB4C53"/>
    <w:rsid w:val="00DB537B"/>
    <w:rsid w:val="00DB5A69"/>
    <w:rsid w:val="00DB5ED6"/>
    <w:rsid w:val="00DB790B"/>
    <w:rsid w:val="00DB7C2D"/>
    <w:rsid w:val="00DC1B1A"/>
    <w:rsid w:val="00DC1EA5"/>
    <w:rsid w:val="00DC2523"/>
    <w:rsid w:val="00DC3B96"/>
    <w:rsid w:val="00DC54FE"/>
    <w:rsid w:val="00DC56CD"/>
    <w:rsid w:val="00DC5741"/>
    <w:rsid w:val="00DC61E3"/>
    <w:rsid w:val="00DC647F"/>
    <w:rsid w:val="00DC65C2"/>
    <w:rsid w:val="00DC673C"/>
    <w:rsid w:val="00DC7F15"/>
    <w:rsid w:val="00DD0100"/>
    <w:rsid w:val="00DD01E8"/>
    <w:rsid w:val="00DD0C23"/>
    <w:rsid w:val="00DD2823"/>
    <w:rsid w:val="00DD2FE5"/>
    <w:rsid w:val="00DD426E"/>
    <w:rsid w:val="00DD4413"/>
    <w:rsid w:val="00DD45C4"/>
    <w:rsid w:val="00DD4A30"/>
    <w:rsid w:val="00DD4ADC"/>
    <w:rsid w:val="00DD4B65"/>
    <w:rsid w:val="00DD5524"/>
    <w:rsid w:val="00DD58BF"/>
    <w:rsid w:val="00DD5E27"/>
    <w:rsid w:val="00DD6066"/>
    <w:rsid w:val="00DD7B82"/>
    <w:rsid w:val="00DE0485"/>
    <w:rsid w:val="00DE0B3B"/>
    <w:rsid w:val="00DE200F"/>
    <w:rsid w:val="00DE2A38"/>
    <w:rsid w:val="00DE2C65"/>
    <w:rsid w:val="00DE2E69"/>
    <w:rsid w:val="00DE33FD"/>
    <w:rsid w:val="00DE49F9"/>
    <w:rsid w:val="00DE4D3E"/>
    <w:rsid w:val="00DE5C8E"/>
    <w:rsid w:val="00DE5CC8"/>
    <w:rsid w:val="00DE62E7"/>
    <w:rsid w:val="00DE690D"/>
    <w:rsid w:val="00DE7026"/>
    <w:rsid w:val="00DE7CBA"/>
    <w:rsid w:val="00DE7E26"/>
    <w:rsid w:val="00DF0587"/>
    <w:rsid w:val="00DF0DE6"/>
    <w:rsid w:val="00DF11C8"/>
    <w:rsid w:val="00DF1239"/>
    <w:rsid w:val="00DF19CE"/>
    <w:rsid w:val="00DF2E97"/>
    <w:rsid w:val="00DF3293"/>
    <w:rsid w:val="00DF48BE"/>
    <w:rsid w:val="00DF53BD"/>
    <w:rsid w:val="00DF60E8"/>
    <w:rsid w:val="00DF65A8"/>
    <w:rsid w:val="00DF6A5E"/>
    <w:rsid w:val="00DF6B84"/>
    <w:rsid w:val="00E02238"/>
    <w:rsid w:val="00E02658"/>
    <w:rsid w:val="00E02793"/>
    <w:rsid w:val="00E02FB9"/>
    <w:rsid w:val="00E0336B"/>
    <w:rsid w:val="00E0341F"/>
    <w:rsid w:val="00E03CEC"/>
    <w:rsid w:val="00E03E57"/>
    <w:rsid w:val="00E0421B"/>
    <w:rsid w:val="00E04D62"/>
    <w:rsid w:val="00E05A0B"/>
    <w:rsid w:val="00E05A4D"/>
    <w:rsid w:val="00E05E32"/>
    <w:rsid w:val="00E06713"/>
    <w:rsid w:val="00E070AE"/>
    <w:rsid w:val="00E070CC"/>
    <w:rsid w:val="00E07134"/>
    <w:rsid w:val="00E07500"/>
    <w:rsid w:val="00E07B65"/>
    <w:rsid w:val="00E07E11"/>
    <w:rsid w:val="00E07E21"/>
    <w:rsid w:val="00E07FEA"/>
    <w:rsid w:val="00E10006"/>
    <w:rsid w:val="00E100D3"/>
    <w:rsid w:val="00E10E3A"/>
    <w:rsid w:val="00E10E71"/>
    <w:rsid w:val="00E122F7"/>
    <w:rsid w:val="00E12FF7"/>
    <w:rsid w:val="00E13076"/>
    <w:rsid w:val="00E13143"/>
    <w:rsid w:val="00E1319B"/>
    <w:rsid w:val="00E139D5"/>
    <w:rsid w:val="00E13F10"/>
    <w:rsid w:val="00E1405C"/>
    <w:rsid w:val="00E148D5"/>
    <w:rsid w:val="00E149FC"/>
    <w:rsid w:val="00E14C2B"/>
    <w:rsid w:val="00E14CEE"/>
    <w:rsid w:val="00E14D34"/>
    <w:rsid w:val="00E15B13"/>
    <w:rsid w:val="00E16408"/>
    <w:rsid w:val="00E1677F"/>
    <w:rsid w:val="00E16787"/>
    <w:rsid w:val="00E16F5F"/>
    <w:rsid w:val="00E203A8"/>
    <w:rsid w:val="00E20572"/>
    <w:rsid w:val="00E20C96"/>
    <w:rsid w:val="00E20DE0"/>
    <w:rsid w:val="00E21968"/>
    <w:rsid w:val="00E22515"/>
    <w:rsid w:val="00E22617"/>
    <w:rsid w:val="00E22A5B"/>
    <w:rsid w:val="00E23614"/>
    <w:rsid w:val="00E23822"/>
    <w:rsid w:val="00E23A59"/>
    <w:rsid w:val="00E24147"/>
    <w:rsid w:val="00E24154"/>
    <w:rsid w:val="00E2434F"/>
    <w:rsid w:val="00E2465E"/>
    <w:rsid w:val="00E24846"/>
    <w:rsid w:val="00E2484C"/>
    <w:rsid w:val="00E24AFB"/>
    <w:rsid w:val="00E255EF"/>
    <w:rsid w:val="00E2572E"/>
    <w:rsid w:val="00E25775"/>
    <w:rsid w:val="00E2618D"/>
    <w:rsid w:val="00E264FA"/>
    <w:rsid w:val="00E302D4"/>
    <w:rsid w:val="00E30423"/>
    <w:rsid w:val="00E3064D"/>
    <w:rsid w:val="00E309E1"/>
    <w:rsid w:val="00E30A22"/>
    <w:rsid w:val="00E3117A"/>
    <w:rsid w:val="00E3119E"/>
    <w:rsid w:val="00E312D8"/>
    <w:rsid w:val="00E31AA4"/>
    <w:rsid w:val="00E31D37"/>
    <w:rsid w:val="00E31E4B"/>
    <w:rsid w:val="00E32770"/>
    <w:rsid w:val="00E32C97"/>
    <w:rsid w:val="00E33FE8"/>
    <w:rsid w:val="00E34FF2"/>
    <w:rsid w:val="00E36674"/>
    <w:rsid w:val="00E366E0"/>
    <w:rsid w:val="00E37268"/>
    <w:rsid w:val="00E40BE6"/>
    <w:rsid w:val="00E40CE6"/>
    <w:rsid w:val="00E4134F"/>
    <w:rsid w:val="00E41422"/>
    <w:rsid w:val="00E4152C"/>
    <w:rsid w:val="00E4198D"/>
    <w:rsid w:val="00E427A3"/>
    <w:rsid w:val="00E42D35"/>
    <w:rsid w:val="00E44703"/>
    <w:rsid w:val="00E4507B"/>
    <w:rsid w:val="00E45429"/>
    <w:rsid w:val="00E462D9"/>
    <w:rsid w:val="00E46508"/>
    <w:rsid w:val="00E467E3"/>
    <w:rsid w:val="00E467EA"/>
    <w:rsid w:val="00E4708A"/>
    <w:rsid w:val="00E4732F"/>
    <w:rsid w:val="00E47EBF"/>
    <w:rsid w:val="00E5001C"/>
    <w:rsid w:val="00E50132"/>
    <w:rsid w:val="00E506A9"/>
    <w:rsid w:val="00E51447"/>
    <w:rsid w:val="00E51A1B"/>
    <w:rsid w:val="00E52C50"/>
    <w:rsid w:val="00E53133"/>
    <w:rsid w:val="00E53F42"/>
    <w:rsid w:val="00E54E97"/>
    <w:rsid w:val="00E55278"/>
    <w:rsid w:val="00E5580A"/>
    <w:rsid w:val="00E55F48"/>
    <w:rsid w:val="00E566C0"/>
    <w:rsid w:val="00E568BD"/>
    <w:rsid w:val="00E56B94"/>
    <w:rsid w:val="00E573E4"/>
    <w:rsid w:val="00E57B49"/>
    <w:rsid w:val="00E57C8E"/>
    <w:rsid w:val="00E602EC"/>
    <w:rsid w:val="00E608F5"/>
    <w:rsid w:val="00E6112C"/>
    <w:rsid w:val="00E6194D"/>
    <w:rsid w:val="00E6194F"/>
    <w:rsid w:val="00E61F3E"/>
    <w:rsid w:val="00E62509"/>
    <w:rsid w:val="00E625B2"/>
    <w:rsid w:val="00E627C3"/>
    <w:rsid w:val="00E62C4D"/>
    <w:rsid w:val="00E62D07"/>
    <w:rsid w:val="00E63655"/>
    <w:rsid w:val="00E63E5E"/>
    <w:rsid w:val="00E64537"/>
    <w:rsid w:val="00E65117"/>
    <w:rsid w:val="00E658AE"/>
    <w:rsid w:val="00E659AF"/>
    <w:rsid w:val="00E65BAA"/>
    <w:rsid w:val="00E67394"/>
    <w:rsid w:val="00E67C3C"/>
    <w:rsid w:val="00E70FE7"/>
    <w:rsid w:val="00E71004"/>
    <w:rsid w:val="00E718FE"/>
    <w:rsid w:val="00E71CC9"/>
    <w:rsid w:val="00E72654"/>
    <w:rsid w:val="00E72E96"/>
    <w:rsid w:val="00E737EC"/>
    <w:rsid w:val="00E7418A"/>
    <w:rsid w:val="00E74897"/>
    <w:rsid w:val="00E74B9F"/>
    <w:rsid w:val="00E74D61"/>
    <w:rsid w:val="00E75506"/>
    <w:rsid w:val="00E76961"/>
    <w:rsid w:val="00E77491"/>
    <w:rsid w:val="00E7761D"/>
    <w:rsid w:val="00E779EA"/>
    <w:rsid w:val="00E80117"/>
    <w:rsid w:val="00E802AD"/>
    <w:rsid w:val="00E807FC"/>
    <w:rsid w:val="00E818F5"/>
    <w:rsid w:val="00E81E4A"/>
    <w:rsid w:val="00E82183"/>
    <w:rsid w:val="00E827B8"/>
    <w:rsid w:val="00E82EC5"/>
    <w:rsid w:val="00E83B0C"/>
    <w:rsid w:val="00E83C5B"/>
    <w:rsid w:val="00E849E7"/>
    <w:rsid w:val="00E8542D"/>
    <w:rsid w:val="00E85646"/>
    <w:rsid w:val="00E85EFE"/>
    <w:rsid w:val="00E86DD7"/>
    <w:rsid w:val="00E871B2"/>
    <w:rsid w:val="00E87531"/>
    <w:rsid w:val="00E87B55"/>
    <w:rsid w:val="00E91432"/>
    <w:rsid w:val="00E93637"/>
    <w:rsid w:val="00E93A53"/>
    <w:rsid w:val="00E93E4C"/>
    <w:rsid w:val="00E943FF"/>
    <w:rsid w:val="00E95631"/>
    <w:rsid w:val="00E96523"/>
    <w:rsid w:val="00E96C43"/>
    <w:rsid w:val="00E97319"/>
    <w:rsid w:val="00EA0259"/>
    <w:rsid w:val="00EA0372"/>
    <w:rsid w:val="00EA03EE"/>
    <w:rsid w:val="00EA0CC6"/>
    <w:rsid w:val="00EA0F5B"/>
    <w:rsid w:val="00EA10D6"/>
    <w:rsid w:val="00EA1230"/>
    <w:rsid w:val="00EA1957"/>
    <w:rsid w:val="00EA20CA"/>
    <w:rsid w:val="00EA251C"/>
    <w:rsid w:val="00EA2677"/>
    <w:rsid w:val="00EA28F7"/>
    <w:rsid w:val="00EA2D71"/>
    <w:rsid w:val="00EA47E9"/>
    <w:rsid w:val="00EA4EBB"/>
    <w:rsid w:val="00EA5570"/>
    <w:rsid w:val="00EA56E1"/>
    <w:rsid w:val="00EA5AFA"/>
    <w:rsid w:val="00EA7E40"/>
    <w:rsid w:val="00EB0323"/>
    <w:rsid w:val="00EB1B7B"/>
    <w:rsid w:val="00EB27E6"/>
    <w:rsid w:val="00EB2F33"/>
    <w:rsid w:val="00EB330D"/>
    <w:rsid w:val="00EB362B"/>
    <w:rsid w:val="00EB502E"/>
    <w:rsid w:val="00EB5104"/>
    <w:rsid w:val="00EB53D0"/>
    <w:rsid w:val="00EB56D6"/>
    <w:rsid w:val="00EB5793"/>
    <w:rsid w:val="00EB6DC1"/>
    <w:rsid w:val="00EC0733"/>
    <w:rsid w:val="00EC0D80"/>
    <w:rsid w:val="00EC14E5"/>
    <w:rsid w:val="00EC1E9E"/>
    <w:rsid w:val="00EC23F2"/>
    <w:rsid w:val="00EC25FD"/>
    <w:rsid w:val="00EC2993"/>
    <w:rsid w:val="00EC2A7F"/>
    <w:rsid w:val="00EC330E"/>
    <w:rsid w:val="00EC396E"/>
    <w:rsid w:val="00EC5234"/>
    <w:rsid w:val="00EC63B6"/>
    <w:rsid w:val="00EC63C4"/>
    <w:rsid w:val="00EC6789"/>
    <w:rsid w:val="00EC7330"/>
    <w:rsid w:val="00EC7F91"/>
    <w:rsid w:val="00ED015C"/>
    <w:rsid w:val="00ED140E"/>
    <w:rsid w:val="00ED1AEF"/>
    <w:rsid w:val="00ED1C49"/>
    <w:rsid w:val="00ED3071"/>
    <w:rsid w:val="00ED454A"/>
    <w:rsid w:val="00ED4DC1"/>
    <w:rsid w:val="00ED52BC"/>
    <w:rsid w:val="00ED5843"/>
    <w:rsid w:val="00ED625C"/>
    <w:rsid w:val="00ED64FB"/>
    <w:rsid w:val="00ED6764"/>
    <w:rsid w:val="00ED6767"/>
    <w:rsid w:val="00ED7712"/>
    <w:rsid w:val="00EE04FC"/>
    <w:rsid w:val="00EE1927"/>
    <w:rsid w:val="00EE1CF2"/>
    <w:rsid w:val="00EE3F3E"/>
    <w:rsid w:val="00EE418D"/>
    <w:rsid w:val="00EE4777"/>
    <w:rsid w:val="00EE4FE6"/>
    <w:rsid w:val="00EE5B1C"/>
    <w:rsid w:val="00EE6A81"/>
    <w:rsid w:val="00EE6D32"/>
    <w:rsid w:val="00EE7370"/>
    <w:rsid w:val="00EE7988"/>
    <w:rsid w:val="00EE7C23"/>
    <w:rsid w:val="00EF08CB"/>
    <w:rsid w:val="00EF0CFB"/>
    <w:rsid w:val="00EF1308"/>
    <w:rsid w:val="00EF1F3A"/>
    <w:rsid w:val="00EF20E3"/>
    <w:rsid w:val="00EF2375"/>
    <w:rsid w:val="00EF3020"/>
    <w:rsid w:val="00EF3F03"/>
    <w:rsid w:val="00EF4098"/>
    <w:rsid w:val="00EF4EBD"/>
    <w:rsid w:val="00EF50E6"/>
    <w:rsid w:val="00EF5112"/>
    <w:rsid w:val="00EF5655"/>
    <w:rsid w:val="00EF5DF2"/>
    <w:rsid w:val="00EF6315"/>
    <w:rsid w:val="00EF66A3"/>
    <w:rsid w:val="00EF685C"/>
    <w:rsid w:val="00EF6E2C"/>
    <w:rsid w:val="00EF7728"/>
    <w:rsid w:val="00EF7AE8"/>
    <w:rsid w:val="00EF7BF7"/>
    <w:rsid w:val="00EF7C7A"/>
    <w:rsid w:val="00EF7CC5"/>
    <w:rsid w:val="00EF7E20"/>
    <w:rsid w:val="00F00574"/>
    <w:rsid w:val="00F0063C"/>
    <w:rsid w:val="00F008C6"/>
    <w:rsid w:val="00F00FD6"/>
    <w:rsid w:val="00F01BE0"/>
    <w:rsid w:val="00F01E56"/>
    <w:rsid w:val="00F03669"/>
    <w:rsid w:val="00F037A4"/>
    <w:rsid w:val="00F03D8D"/>
    <w:rsid w:val="00F0422A"/>
    <w:rsid w:val="00F04E6D"/>
    <w:rsid w:val="00F05744"/>
    <w:rsid w:val="00F05D62"/>
    <w:rsid w:val="00F05F78"/>
    <w:rsid w:val="00F06149"/>
    <w:rsid w:val="00F063AC"/>
    <w:rsid w:val="00F06EB8"/>
    <w:rsid w:val="00F07D7A"/>
    <w:rsid w:val="00F10237"/>
    <w:rsid w:val="00F10866"/>
    <w:rsid w:val="00F122BD"/>
    <w:rsid w:val="00F134A7"/>
    <w:rsid w:val="00F13F91"/>
    <w:rsid w:val="00F14949"/>
    <w:rsid w:val="00F161EB"/>
    <w:rsid w:val="00F16449"/>
    <w:rsid w:val="00F168E3"/>
    <w:rsid w:val="00F16D29"/>
    <w:rsid w:val="00F16F31"/>
    <w:rsid w:val="00F16FE6"/>
    <w:rsid w:val="00F17731"/>
    <w:rsid w:val="00F17829"/>
    <w:rsid w:val="00F17C1A"/>
    <w:rsid w:val="00F17E3A"/>
    <w:rsid w:val="00F20195"/>
    <w:rsid w:val="00F20B5B"/>
    <w:rsid w:val="00F20CA3"/>
    <w:rsid w:val="00F211B8"/>
    <w:rsid w:val="00F21E10"/>
    <w:rsid w:val="00F21EF2"/>
    <w:rsid w:val="00F22313"/>
    <w:rsid w:val="00F22A5D"/>
    <w:rsid w:val="00F240D9"/>
    <w:rsid w:val="00F24AFC"/>
    <w:rsid w:val="00F24DC8"/>
    <w:rsid w:val="00F2563A"/>
    <w:rsid w:val="00F256D3"/>
    <w:rsid w:val="00F25B97"/>
    <w:rsid w:val="00F2677A"/>
    <w:rsid w:val="00F27512"/>
    <w:rsid w:val="00F2757D"/>
    <w:rsid w:val="00F2790B"/>
    <w:rsid w:val="00F306AB"/>
    <w:rsid w:val="00F306BA"/>
    <w:rsid w:val="00F311F4"/>
    <w:rsid w:val="00F3257F"/>
    <w:rsid w:val="00F331E8"/>
    <w:rsid w:val="00F3368D"/>
    <w:rsid w:val="00F33C54"/>
    <w:rsid w:val="00F33CDE"/>
    <w:rsid w:val="00F34B2F"/>
    <w:rsid w:val="00F35000"/>
    <w:rsid w:val="00F353C8"/>
    <w:rsid w:val="00F35CED"/>
    <w:rsid w:val="00F3605E"/>
    <w:rsid w:val="00F361A1"/>
    <w:rsid w:val="00F36DC8"/>
    <w:rsid w:val="00F36F0F"/>
    <w:rsid w:val="00F3706C"/>
    <w:rsid w:val="00F37EB9"/>
    <w:rsid w:val="00F40E61"/>
    <w:rsid w:val="00F41864"/>
    <w:rsid w:val="00F41F0B"/>
    <w:rsid w:val="00F429B6"/>
    <w:rsid w:val="00F42A64"/>
    <w:rsid w:val="00F42B15"/>
    <w:rsid w:val="00F433C2"/>
    <w:rsid w:val="00F43698"/>
    <w:rsid w:val="00F4372F"/>
    <w:rsid w:val="00F4393F"/>
    <w:rsid w:val="00F43BE2"/>
    <w:rsid w:val="00F44ABD"/>
    <w:rsid w:val="00F44EEF"/>
    <w:rsid w:val="00F45122"/>
    <w:rsid w:val="00F45510"/>
    <w:rsid w:val="00F46CB3"/>
    <w:rsid w:val="00F478A4"/>
    <w:rsid w:val="00F479DE"/>
    <w:rsid w:val="00F50ED1"/>
    <w:rsid w:val="00F51F24"/>
    <w:rsid w:val="00F51F50"/>
    <w:rsid w:val="00F539D7"/>
    <w:rsid w:val="00F5427B"/>
    <w:rsid w:val="00F5437B"/>
    <w:rsid w:val="00F54507"/>
    <w:rsid w:val="00F548F6"/>
    <w:rsid w:val="00F552EC"/>
    <w:rsid w:val="00F55790"/>
    <w:rsid w:val="00F55A74"/>
    <w:rsid w:val="00F55E51"/>
    <w:rsid w:val="00F563B5"/>
    <w:rsid w:val="00F566A0"/>
    <w:rsid w:val="00F56DD4"/>
    <w:rsid w:val="00F56F8F"/>
    <w:rsid w:val="00F5713F"/>
    <w:rsid w:val="00F57273"/>
    <w:rsid w:val="00F61D4F"/>
    <w:rsid w:val="00F62645"/>
    <w:rsid w:val="00F63690"/>
    <w:rsid w:val="00F63BE7"/>
    <w:rsid w:val="00F644AE"/>
    <w:rsid w:val="00F65A63"/>
    <w:rsid w:val="00F65BE7"/>
    <w:rsid w:val="00F6701B"/>
    <w:rsid w:val="00F7062A"/>
    <w:rsid w:val="00F70D5D"/>
    <w:rsid w:val="00F711C0"/>
    <w:rsid w:val="00F714B8"/>
    <w:rsid w:val="00F719AF"/>
    <w:rsid w:val="00F71A0F"/>
    <w:rsid w:val="00F72890"/>
    <w:rsid w:val="00F72EBF"/>
    <w:rsid w:val="00F72EF1"/>
    <w:rsid w:val="00F735B3"/>
    <w:rsid w:val="00F74026"/>
    <w:rsid w:val="00F74E3E"/>
    <w:rsid w:val="00F751F2"/>
    <w:rsid w:val="00F75C03"/>
    <w:rsid w:val="00F7709E"/>
    <w:rsid w:val="00F774B1"/>
    <w:rsid w:val="00F80438"/>
    <w:rsid w:val="00F8052F"/>
    <w:rsid w:val="00F80F91"/>
    <w:rsid w:val="00F82427"/>
    <w:rsid w:val="00F8245E"/>
    <w:rsid w:val="00F82E91"/>
    <w:rsid w:val="00F82E9C"/>
    <w:rsid w:val="00F83057"/>
    <w:rsid w:val="00F8338C"/>
    <w:rsid w:val="00F8400D"/>
    <w:rsid w:val="00F84E56"/>
    <w:rsid w:val="00F85A86"/>
    <w:rsid w:val="00F85E07"/>
    <w:rsid w:val="00F86299"/>
    <w:rsid w:val="00F86950"/>
    <w:rsid w:val="00F8730E"/>
    <w:rsid w:val="00F87AAF"/>
    <w:rsid w:val="00F87E74"/>
    <w:rsid w:val="00F90191"/>
    <w:rsid w:val="00F9023E"/>
    <w:rsid w:val="00F90E6E"/>
    <w:rsid w:val="00F91416"/>
    <w:rsid w:val="00F915BA"/>
    <w:rsid w:val="00F9293E"/>
    <w:rsid w:val="00F937ED"/>
    <w:rsid w:val="00F93BEF"/>
    <w:rsid w:val="00F93CAD"/>
    <w:rsid w:val="00F94393"/>
    <w:rsid w:val="00F94404"/>
    <w:rsid w:val="00F94451"/>
    <w:rsid w:val="00F94E05"/>
    <w:rsid w:val="00F9539B"/>
    <w:rsid w:val="00F959EC"/>
    <w:rsid w:val="00F96533"/>
    <w:rsid w:val="00F9707E"/>
    <w:rsid w:val="00F97177"/>
    <w:rsid w:val="00FA0495"/>
    <w:rsid w:val="00FA0B0B"/>
    <w:rsid w:val="00FA1AE0"/>
    <w:rsid w:val="00FA2080"/>
    <w:rsid w:val="00FA26C3"/>
    <w:rsid w:val="00FA278A"/>
    <w:rsid w:val="00FA2C2B"/>
    <w:rsid w:val="00FA359B"/>
    <w:rsid w:val="00FA45EC"/>
    <w:rsid w:val="00FA4E23"/>
    <w:rsid w:val="00FA5254"/>
    <w:rsid w:val="00FA6C1D"/>
    <w:rsid w:val="00FA7A29"/>
    <w:rsid w:val="00FB10F9"/>
    <w:rsid w:val="00FB19E6"/>
    <w:rsid w:val="00FB2920"/>
    <w:rsid w:val="00FB32A7"/>
    <w:rsid w:val="00FB3553"/>
    <w:rsid w:val="00FB365E"/>
    <w:rsid w:val="00FB3A99"/>
    <w:rsid w:val="00FB4DA4"/>
    <w:rsid w:val="00FB5A28"/>
    <w:rsid w:val="00FB64D8"/>
    <w:rsid w:val="00FB7123"/>
    <w:rsid w:val="00FB7B38"/>
    <w:rsid w:val="00FC030B"/>
    <w:rsid w:val="00FC03ED"/>
    <w:rsid w:val="00FC0F84"/>
    <w:rsid w:val="00FC2005"/>
    <w:rsid w:val="00FC23DB"/>
    <w:rsid w:val="00FC26A2"/>
    <w:rsid w:val="00FC2B25"/>
    <w:rsid w:val="00FC313E"/>
    <w:rsid w:val="00FC359F"/>
    <w:rsid w:val="00FC417A"/>
    <w:rsid w:val="00FC4304"/>
    <w:rsid w:val="00FC4882"/>
    <w:rsid w:val="00FC490A"/>
    <w:rsid w:val="00FC4B6B"/>
    <w:rsid w:val="00FC61FC"/>
    <w:rsid w:val="00FC645F"/>
    <w:rsid w:val="00FC649D"/>
    <w:rsid w:val="00FC6C4D"/>
    <w:rsid w:val="00FC6E60"/>
    <w:rsid w:val="00FC70E6"/>
    <w:rsid w:val="00FC7741"/>
    <w:rsid w:val="00FD046B"/>
    <w:rsid w:val="00FD0A87"/>
    <w:rsid w:val="00FD0C13"/>
    <w:rsid w:val="00FD18D1"/>
    <w:rsid w:val="00FD2CBC"/>
    <w:rsid w:val="00FD2D9D"/>
    <w:rsid w:val="00FD3055"/>
    <w:rsid w:val="00FD32C0"/>
    <w:rsid w:val="00FD4926"/>
    <w:rsid w:val="00FD4C0A"/>
    <w:rsid w:val="00FD4EE4"/>
    <w:rsid w:val="00FD5A25"/>
    <w:rsid w:val="00FD6580"/>
    <w:rsid w:val="00FE0A01"/>
    <w:rsid w:val="00FE15EA"/>
    <w:rsid w:val="00FE1B33"/>
    <w:rsid w:val="00FE1C0B"/>
    <w:rsid w:val="00FE1C69"/>
    <w:rsid w:val="00FE1F28"/>
    <w:rsid w:val="00FE2338"/>
    <w:rsid w:val="00FE269C"/>
    <w:rsid w:val="00FE3C65"/>
    <w:rsid w:val="00FE3F4D"/>
    <w:rsid w:val="00FE452C"/>
    <w:rsid w:val="00FE4682"/>
    <w:rsid w:val="00FE494B"/>
    <w:rsid w:val="00FE593F"/>
    <w:rsid w:val="00FE6C19"/>
    <w:rsid w:val="00FE6D6C"/>
    <w:rsid w:val="00FE6E46"/>
    <w:rsid w:val="00FE7413"/>
    <w:rsid w:val="00FF057D"/>
    <w:rsid w:val="00FF192C"/>
    <w:rsid w:val="00FF1A6E"/>
    <w:rsid w:val="00FF1BE5"/>
    <w:rsid w:val="00FF1D53"/>
    <w:rsid w:val="00FF2192"/>
    <w:rsid w:val="00FF2294"/>
    <w:rsid w:val="00FF262D"/>
    <w:rsid w:val="00FF2FAE"/>
    <w:rsid w:val="00FF355D"/>
    <w:rsid w:val="00FF398E"/>
    <w:rsid w:val="00FF3E5E"/>
    <w:rsid w:val="00FF575F"/>
    <w:rsid w:val="00FF5DF8"/>
    <w:rsid w:val="00FF6975"/>
    <w:rsid w:val="00FF6B2A"/>
    <w:rsid w:val="00FF6E2A"/>
    <w:rsid w:val="00FF7794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ListParagraph">
    <w:name w:val="List Paragraph"/>
    <w:basedOn w:val="Normal"/>
    <w:uiPriority w:val="34"/>
    <w:qFormat/>
    <w:rsid w:val="007F3E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572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1-10T19:47:00Z</dcterms:created>
  <dcterms:modified xsi:type="dcterms:W3CDTF">2018-11-10T19:47:00Z</dcterms:modified>
</cp:coreProperties>
</file>